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144F8" w:rsidRPr="00C755D2" w:rsidRDefault="004144F8" w:rsidP="007F77CD">
      <w:pPr>
        <w:ind w:firstLine="0"/>
        <w:jc w:val="left"/>
        <w:rPr>
          <w:rFonts w:ascii="Times" w:hAnsi="Times" w:cs="Times"/>
          <w:sz w:val="24"/>
          <w:szCs w:val="24"/>
        </w:rPr>
      </w:pPr>
    </w:p>
    <w:p w:rsidR="00041DA9" w:rsidRPr="00C755D2" w:rsidRDefault="00041DA9" w:rsidP="0088589A">
      <w:pPr>
        <w:pStyle w:val="Caption"/>
        <w:keepNext/>
        <w:ind w:hanging="1260"/>
        <w:jc w:val="left"/>
        <w:rPr>
          <w:rFonts w:ascii="Times" w:hAnsi="Times" w:cs="Times"/>
          <w:b w:val="0"/>
          <w:bCs w:val="0"/>
          <w:color w:val="auto"/>
          <w:sz w:val="24"/>
          <w:szCs w:val="24"/>
        </w:rPr>
      </w:pPr>
      <w:r w:rsidRPr="00C755D2">
        <w:rPr>
          <w:rFonts w:ascii="Times" w:hAnsi="Times" w:cs="Times"/>
          <w:color w:val="auto"/>
          <w:sz w:val="24"/>
          <w:szCs w:val="24"/>
        </w:rPr>
        <w:t xml:space="preserve">Table </w:t>
      </w:r>
      <w:r w:rsidR="009D57D2" w:rsidRPr="00C755D2">
        <w:rPr>
          <w:rFonts w:ascii="Times" w:hAnsi="Times" w:cs="Times"/>
          <w:color w:val="auto"/>
          <w:sz w:val="24"/>
          <w:szCs w:val="24"/>
        </w:rPr>
        <w:t>D1</w:t>
      </w:r>
      <w:r w:rsidRPr="00C755D2">
        <w:rPr>
          <w:rFonts w:ascii="Times" w:hAnsi="Times" w:cs="Times"/>
          <w:color w:val="auto"/>
          <w:sz w:val="24"/>
          <w:szCs w:val="24"/>
        </w:rPr>
        <w:t>:</w:t>
      </w:r>
      <w:r w:rsidR="0098324D" w:rsidRPr="00C755D2">
        <w:rPr>
          <w:rFonts w:ascii="Times" w:hAnsi="Times" w:cs="Times"/>
          <w:b w:val="0"/>
          <w:bCs w:val="0"/>
          <w:color w:val="auto"/>
          <w:sz w:val="24"/>
          <w:szCs w:val="24"/>
        </w:rPr>
        <w:t xml:space="preserve"> The average value of NRMSE values for all datasets achieved by applying each imputation method to each missing data type.</w:t>
      </w:r>
    </w:p>
    <w:tbl>
      <w:tblPr>
        <w:tblStyle w:val="TableGrid"/>
        <w:tblW w:w="1180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54"/>
        <w:gridCol w:w="720"/>
        <w:gridCol w:w="810"/>
        <w:gridCol w:w="990"/>
        <w:gridCol w:w="1080"/>
        <w:gridCol w:w="990"/>
        <w:gridCol w:w="810"/>
        <w:gridCol w:w="810"/>
        <w:gridCol w:w="810"/>
        <w:gridCol w:w="810"/>
        <w:gridCol w:w="810"/>
        <w:gridCol w:w="1080"/>
        <w:gridCol w:w="1134"/>
      </w:tblGrid>
      <w:tr w:rsidR="00041DA9" w:rsidRPr="00C755D2" w:rsidTr="000D55C1">
        <w:trPr>
          <w:trHeight w:hRule="exact" w:val="454"/>
          <w:jc w:val="center"/>
        </w:trPr>
        <w:tc>
          <w:tcPr>
            <w:tcW w:w="9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41DA9" w:rsidRPr="000D55C1" w:rsidRDefault="00041DA9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b/>
                <w:bCs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sz w:val="16"/>
                <w:szCs w:val="16"/>
              </w:rPr>
              <w:t>Datasets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41DA9" w:rsidRPr="000D55C1" w:rsidRDefault="00041DA9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b/>
                <w:bCs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sz w:val="16"/>
                <w:szCs w:val="16"/>
              </w:rPr>
              <w:t>Mean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41DA9" w:rsidRPr="000D55C1" w:rsidRDefault="00041DA9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b/>
                <w:bCs/>
                <w:sz w:val="16"/>
                <w:szCs w:val="16"/>
              </w:rPr>
            </w:pPr>
            <w:proofErr w:type="spellStart"/>
            <w:r w:rsidRPr="000D55C1">
              <w:rPr>
                <w:rFonts w:ascii="Times" w:hAnsi="Times" w:cs="Times"/>
                <w:b/>
                <w:bCs/>
                <w:sz w:val="16"/>
                <w:szCs w:val="16"/>
              </w:rPr>
              <w:t>kNNI</w:t>
            </w:r>
            <w:proofErr w:type="spellEnd"/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41DA9" w:rsidRPr="000D55C1" w:rsidRDefault="00041DA9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b/>
                <w:bCs/>
                <w:sz w:val="16"/>
                <w:szCs w:val="16"/>
              </w:rPr>
            </w:pPr>
            <w:proofErr w:type="spellStart"/>
            <w:r w:rsidRPr="000D55C1">
              <w:rPr>
                <w:rFonts w:ascii="Times" w:hAnsi="Times" w:cs="Times"/>
                <w:b/>
                <w:bCs/>
                <w:sz w:val="16"/>
                <w:szCs w:val="16"/>
              </w:rPr>
              <w:t>SoftImpute</w:t>
            </w:r>
            <w:proofErr w:type="spellEnd"/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41DA9" w:rsidRPr="000D55C1" w:rsidRDefault="00041DA9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b/>
                <w:bCs/>
                <w:sz w:val="16"/>
                <w:szCs w:val="16"/>
              </w:rPr>
            </w:pPr>
            <w:proofErr w:type="spellStart"/>
            <w:r w:rsidRPr="000D55C1">
              <w:rPr>
                <w:rFonts w:ascii="Times" w:hAnsi="Times" w:cs="Times"/>
                <w:b/>
                <w:bCs/>
                <w:sz w:val="16"/>
                <w:szCs w:val="16"/>
              </w:rPr>
              <w:t>SVDimpute</w:t>
            </w:r>
            <w:proofErr w:type="spellEnd"/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41DA9" w:rsidRPr="000D55C1" w:rsidRDefault="00041DA9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b/>
                <w:bCs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sz w:val="16"/>
                <w:szCs w:val="16"/>
              </w:rPr>
              <w:t>Iterative Imputation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41DA9" w:rsidRPr="000D55C1" w:rsidRDefault="00041DA9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b/>
                <w:bCs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sz w:val="16"/>
                <w:szCs w:val="16"/>
              </w:rPr>
              <w:t>EMI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41DA9" w:rsidRPr="000D55C1" w:rsidRDefault="00041DA9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b/>
                <w:bCs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sz w:val="16"/>
                <w:szCs w:val="16"/>
              </w:rPr>
              <w:t>DMI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41DA9" w:rsidRPr="000D55C1" w:rsidRDefault="00041DA9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b/>
                <w:bCs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sz w:val="16"/>
                <w:szCs w:val="16"/>
              </w:rPr>
              <w:t>KDMI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41DA9" w:rsidRPr="000D55C1" w:rsidRDefault="00041DA9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b/>
                <w:bCs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sz w:val="16"/>
                <w:szCs w:val="16"/>
              </w:rPr>
              <w:t>KEMI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41DA9" w:rsidRPr="000D55C1" w:rsidRDefault="00041DA9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b/>
                <w:bCs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sz w:val="16"/>
                <w:szCs w:val="16"/>
              </w:rPr>
              <w:t>KEMI</w:t>
            </w:r>
            <w:r w:rsidRPr="000D55C1">
              <w:rPr>
                <w:rFonts w:ascii="Times" w:hAnsi="Times" w:cs="Times"/>
                <w:b/>
                <w:bCs/>
                <w:sz w:val="16"/>
                <w:szCs w:val="16"/>
                <w:vertAlign w:val="superscript"/>
              </w:rPr>
              <w:t>+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41DA9" w:rsidRPr="000D55C1" w:rsidRDefault="00041DA9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b/>
                <w:bCs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sz w:val="16"/>
                <w:szCs w:val="16"/>
              </w:rPr>
              <w:t>KI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41DA9" w:rsidRPr="000D55C1" w:rsidRDefault="00041DA9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b/>
                <w:bCs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sz w:val="16"/>
                <w:szCs w:val="16"/>
              </w:rPr>
              <w:t>FCKI</w:t>
            </w:r>
          </w:p>
        </w:tc>
      </w:tr>
      <w:tr w:rsidR="00041DA9" w:rsidRPr="00C755D2" w:rsidTr="000D55C1">
        <w:trPr>
          <w:trHeight w:hRule="exact" w:val="454"/>
          <w:jc w:val="center"/>
        </w:trPr>
        <w:tc>
          <w:tcPr>
            <w:tcW w:w="954" w:type="dxa"/>
            <w:tcBorders>
              <w:top w:val="single" w:sz="4" w:space="0" w:color="auto"/>
            </w:tcBorders>
            <w:vAlign w:val="center"/>
          </w:tcPr>
          <w:p w:rsidR="00041DA9" w:rsidRPr="000D55C1" w:rsidRDefault="00041DA9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0D55C1">
              <w:rPr>
                <w:rFonts w:ascii="Times" w:hAnsi="Times" w:cs="Times"/>
                <w:sz w:val="16"/>
                <w:szCs w:val="16"/>
              </w:rPr>
              <w:t>MCAR</w:t>
            </w:r>
          </w:p>
        </w:tc>
        <w:tc>
          <w:tcPr>
            <w:tcW w:w="720" w:type="dxa"/>
            <w:tcBorders>
              <w:top w:val="single" w:sz="4" w:space="0" w:color="auto"/>
            </w:tcBorders>
            <w:vAlign w:val="center"/>
          </w:tcPr>
          <w:p w:rsidR="00041DA9" w:rsidRPr="000D55C1" w:rsidRDefault="00041DA9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1383</w:t>
            </w:r>
          </w:p>
        </w:tc>
        <w:tc>
          <w:tcPr>
            <w:tcW w:w="810" w:type="dxa"/>
            <w:tcBorders>
              <w:top w:val="single" w:sz="4" w:space="0" w:color="auto"/>
            </w:tcBorders>
            <w:vAlign w:val="center"/>
          </w:tcPr>
          <w:p w:rsidR="00041DA9" w:rsidRPr="000D55C1" w:rsidRDefault="00041DA9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858</w:t>
            </w:r>
          </w:p>
        </w:tc>
        <w:tc>
          <w:tcPr>
            <w:tcW w:w="990" w:type="dxa"/>
            <w:tcBorders>
              <w:top w:val="single" w:sz="4" w:space="0" w:color="auto"/>
            </w:tcBorders>
            <w:vAlign w:val="center"/>
          </w:tcPr>
          <w:p w:rsidR="00041DA9" w:rsidRPr="000D55C1" w:rsidRDefault="00041DA9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592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vAlign w:val="center"/>
          </w:tcPr>
          <w:p w:rsidR="00041DA9" w:rsidRPr="000D55C1" w:rsidRDefault="00041DA9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655</w:t>
            </w:r>
          </w:p>
        </w:tc>
        <w:tc>
          <w:tcPr>
            <w:tcW w:w="990" w:type="dxa"/>
            <w:tcBorders>
              <w:top w:val="single" w:sz="4" w:space="0" w:color="auto"/>
            </w:tcBorders>
            <w:vAlign w:val="center"/>
          </w:tcPr>
          <w:p w:rsidR="00041DA9" w:rsidRPr="000D55C1" w:rsidRDefault="00041DA9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564</w:t>
            </w:r>
          </w:p>
        </w:tc>
        <w:tc>
          <w:tcPr>
            <w:tcW w:w="810" w:type="dxa"/>
            <w:tcBorders>
              <w:top w:val="single" w:sz="4" w:space="0" w:color="auto"/>
            </w:tcBorders>
            <w:vAlign w:val="center"/>
          </w:tcPr>
          <w:p w:rsidR="00041DA9" w:rsidRPr="000D55C1" w:rsidRDefault="00041DA9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655</w:t>
            </w:r>
          </w:p>
        </w:tc>
        <w:tc>
          <w:tcPr>
            <w:tcW w:w="810" w:type="dxa"/>
            <w:tcBorders>
              <w:top w:val="single" w:sz="4" w:space="0" w:color="auto"/>
            </w:tcBorders>
            <w:vAlign w:val="center"/>
          </w:tcPr>
          <w:p w:rsidR="00041DA9" w:rsidRPr="000D55C1" w:rsidRDefault="00041DA9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533</w:t>
            </w:r>
          </w:p>
        </w:tc>
        <w:tc>
          <w:tcPr>
            <w:tcW w:w="810" w:type="dxa"/>
            <w:tcBorders>
              <w:top w:val="single" w:sz="4" w:space="0" w:color="auto"/>
            </w:tcBorders>
            <w:vAlign w:val="center"/>
          </w:tcPr>
          <w:p w:rsidR="00041DA9" w:rsidRPr="000D55C1" w:rsidRDefault="00041DA9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487</w:t>
            </w:r>
          </w:p>
        </w:tc>
        <w:tc>
          <w:tcPr>
            <w:tcW w:w="810" w:type="dxa"/>
            <w:tcBorders>
              <w:top w:val="single" w:sz="4" w:space="0" w:color="auto"/>
            </w:tcBorders>
            <w:vAlign w:val="center"/>
          </w:tcPr>
          <w:p w:rsidR="00041DA9" w:rsidRPr="000D55C1" w:rsidRDefault="00041DA9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374</w:t>
            </w:r>
          </w:p>
        </w:tc>
        <w:tc>
          <w:tcPr>
            <w:tcW w:w="810" w:type="dxa"/>
            <w:tcBorders>
              <w:top w:val="single" w:sz="4" w:space="0" w:color="auto"/>
            </w:tcBorders>
            <w:vAlign w:val="center"/>
          </w:tcPr>
          <w:p w:rsidR="00041DA9" w:rsidRPr="000D55C1" w:rsidRDefault="00041DA9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338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vAlign w:val="center"/>
          </w:tcPr>
          <w:p w:rsidR="00041DA9" w:rsidRPr="000D55C1" w:rsidRDefault="00041DA9" w:rsidP="00461D7F">
            <w:pPr>
              <w:ind w:firstLine="0"/>
              <w:jc w:val="center"/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  <w:t>0.0193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:rsidR="00041DA9" w:rsidRPr="000D55C1" w:rsidRDefault="00041DA9" w:rsidP="00461D7F">
            <w:pPr>
              <w:ind w:firstLine="0"/>
              <w:jc w:val="center"/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  <w:t>0.0182</w:t>
            </w:r>
          </w:p>
        </w:tc>
      </w:tr>
      <w:tr w:rsidR="00041DA9" w:rsidRPr="00C755D2" w:rsidTr="000D55C1">
        <w:trPr>
          <w:trHeight w:hRule="exact" w:val="454"/>
          <w:jc w:val="center"/>
        </w:trPr>
        <w:tc>
          <w:tcPr>
            <w:tcW w:w="954" w:type="dxa"/>
            <w:vAlign w:val="center"/>
          </w:tcPr>
          <w:p w:rsidR="00041DA9" w:rsidRPr="000D55C1" w:rsidRDefault="00041DA9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0D55C1">
              <w:rPr>
                <w:rFonts w:ascii="Times" w:hAnsi="Times" w:cs="Times"/>
                <w:sz w:val="16"/>
                <w:szCs w:val="16"/>
              </w:rPr>
              <w:t>MAR</w:t>
            </w:r>
          </w:p>
        </w:tc>
        <w:tc>
          <w:tcPr>
            <w:tcW w:w="720" w:type="dxa"/>
            <w:vAlign w:val="center"/>
          </w:tcPr>
          <w:p w:rsidR="00041DA9" w:rsidRPr="000D55C1" w:rsidRDefault="00041DA9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1100</w:t>
            </w:r>
          </w:p>
        </w:tc>
        <w:tc>
          <w:tcPr>
            <w:tcW w:w="810" w:type="dxa"/>
            <w:vAlign w:val="center"/>
          </w:tcPr>
          <w:p w:rsidR="00041DA9" w:rsidRPr="000D55C1" w:rsidRDefault="00041DA9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759</w:t>
            </w:r>
          </w:p>
        </w:tc>
        <w:tc>
          <w:tcPr>
            <w:tcW w:w="990" w:type="dxa"/>
            <w:vAlign w:val="center"/>
          </w:tcPr>
          <w:p w:rsidR="00041DA9" w:rsidRPr="000D55C1" w:rsidRDefault="00041DA9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541</w:t>
            </w:r>
          </w:p>
        </w:tc>
        <w:tc>
          <w:tcPr>
            <w:tcW w:w="1080" w:type="dxa"/>
            <w:vAlign w:val="center"/>
          </w:tcPr>
          <w:p w:rsidR="00041DA9" w:rsidRPr="000D55C1" w:rsidRDefault="00041DA9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495</w:t>
            </w:r>
          </w:p>
        </w:tc>
        <w:tc>
          <w:tcPr>
            <w:tcW w:w="990" w:type="dxa"/>
            <w:vAlign w:val="center"/>
          </w:tcPr>
          <w:p w:rsidR="00041DA9" w:rsidRPr="000D55C1" w:rsidRDefault="00041DA9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489</w:t>
            </w:r>
          </w:p>
        </w:tc>
        <w:tc>
          <w:tcPr>
            <w:tcW w:w="810" w:type="dxa"/>
            <w:vAlign w:val="center"/>
          </w:tcPr>
          <w:p w:rsidR="00041DA9" w:rsidRPr="000D55C1" w:rsidRDefault="00041DA9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489</w:t>
            </w:r>
          </w:p>
        </w:tc>
        <w:tc>
          <w:tcPr>
            <w:tcW w:w="810" w:type="dxa"/>
            <w:vAlign w:val="center"/>
          </w:tcPr>
          <w:p w:rsidR="00041DA9" w:rsidRPr="000D55C1" w:rsidRDefault="00041DA9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428</w:t>
            </w:r>
          </w:p>
        </w:tc>
        <w:tc>
          <w:tcPr>
            <w:tcW w:w="810" w:type="dxa"/>
            <w:vAlign w:val="center"/>
          </w:tcPr>
          <w:p w:rsidR="00041DA9" w:rsidRPr="000D55C1" w:rsidRDefault="00041DA9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388</w:t>
            </w:r>
          </w:p>
        </w:tc>
        <w:tc>
          <w:tcPr>
            <w:tcW w:w="810" w:type="dxa"/>
            <w:vAlign w:val="center"/>
          </w:tcPr>
          <w:p w:rsidR="00041DA9" w:rsidRPr="000D55C1" w:rsidRDefault="00041DA9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298</w:t>
            </w:r>
          </w:p>
        </w:tc>
        <w:tc>
          <w:tcPr>
            <w:tcW w:w="810" w:type="dxa"/>
            <w:vAlign w:val="center"/>
          </w:tcPr>
          <w:p w:rsidR="00041DA9" w:rsidRPr="000D55C1" w:rsidRDefault="00041DA9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270</w:t>
            </w:r>
          </w:p>
        </w:tc>
        <w:tc>
          <w:tcPr>
            <w:tcW w:w="1080" w:type="dxa"/>
            <w:vAlign w:val="center"/>
          </w:tcPr>
          <w:p w:rsidR="00041DA9" w:rsidRPr="000D55C1" w:rsidRDefault="00041DA9" w:rsidP="00461D7F">
            <w:pPr>
              <w:ind w:firstLine="0"/>
              <w:jc w:val="center"/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  <w:t>0.0191</w:t>
            </w:r>
          </w:p>
        </w:tc>
        <w:tc>
          <w:tcPr>
            <w:tcW w:w="1134" w:type="dxa"/>
            <w:vAlign w:val="center"/>
          </w:tcPr>
          <w:p w:rsidR="00041DA9" w:rsidRPr="000D55C1" w:rsidRDefault="00041DA9" w:rsidP="00461D7F">
            <w:pPr>
              <w:ind w:firstLine="0"/>
              <w:jc w:val="center"/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  <w:t>0.0179</w:t>
            </w:r>
          </w:p>
        </w:tc>
      </w:tr>
      <w:tr w:rsidR="00041DA9" w:rsidRPr="00C755D2" w:rsidTr="000D55C1">
        <w:trPr>
          <w:trHeight w:hRule="exact" w:val="454"/>
          <w:jc w:val="center"/>
        </w:trPr>
        <w:tc>
          <w:tcPr>
            <w:tcW w:w="954" w:type="dxa"/>
            <w:tcBorders>
              <w:bottom w:val="single" w:sz="4" w:space="0" w:color="auto"/>
            </w:tcBorders>
            <w:vAlign w:val="center"/>
          </w:tcPr>
          <w:p w:rsidR="00041DA9" w:rsidRPr="000D55C1" w:rsidRDefault="00041DA9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0D55C1">
              <w:rPr>
                <w:rFonts w:ascii="Times" w:hAnsi="Times" w:cs="Times"/>
                <w:sz w:val="16"/>
                <w:szCs w:val="16"/>
              </w:rPr>
              <w:t>MNAR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:rsidR="00041DA9" w:rsidRPr="000D55C1" w:rsidRDefault="00041DA9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922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vAlign w:val="center"/>
          </w:tcPr>
          <w:p w:rsidR="00041DA9" w:rsidRPr="000D55C1" w:rsidRDefault="00041DA9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666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vAlign w:val="center"/>
          </w:tcPr>
          <w:p w:rsidR="00041DA9" w:rsidRPr="000D55C1" w:rsidRDefault="00041DA9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577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vAlign w:val="center"/>
          </w:tcPr>
          <w:p w:rsidR="00041DA9" w:rsidRPr="000D55C1" w:rsidRDefault="00041DA9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452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vAlign w:val="center"/>
          </w:tcPr>
          <w:p w:rsidR="00041DA9" w:rsidRPr="000D55C1" w:rsidRDefault="00041DA9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430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vAlign w:val="center"/>
          </w:tcPr>
          <w:p w:rsidR="00041DA9" w:rsidRPr="000D55C1" w:rsidRDefault="00041DA9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441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vAlign w:val="center"/>
          </w:tcPr>
          <w:p w:rsidR="00041DA9" w:rsidRPr="000D55C1" w:rsidRDefault="00041DA9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380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vAlign w:val="center"/>
          </w:tcPr>
          <w:p w:rsidR="00041DA9" w:rsidRPr="000D55C1" w:rsidRDefault="00041DA9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352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vAlign w:val="center"/>
          </w:tcPr>
          <w:p w:rsidR="00041DA9" w:rsidRPr="000D55C1" w:rsidRDefault="00041DA9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261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vAlign w:val="center"/>
          </w:tcPr>
          <w:p w:rsidR="00041DA9" w:rsidRPr="000D55C1" w:rsidRDefault="00041DA9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238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vAlign w:val="center"/>
          </w:tcPr>
          <w:p w:rsidR="00041DA9" w:rsidRPr="000D55C1" w:rsidRDefault="00041DA9" w:rsidP="00461D7F">
            <w:pPr>
              <w:ind w:firstLine="0"/>
              <w:jc w:val="center"/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  <w:t>0.0160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:rsidR="00041DA9" w:rsidRPr="000D55C1" w:rsidRDefault="00041DA9" w:rsidP="00461D7F">
            <w:pPr>
              <w:ind w:firstLine="0"/>
              <w:jc w:val="center"/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  <w:t>0.0144</w:t>
            </w:r>
          </w:p>
        </w:tc>
      </w:tr>
    </w:tbl>
    <w:p w:rsidR="00041DA9" w:rsidRPr="00C755D2" w:rsidRDefault="00041DA9" w:rsidP="0088589A">
      <w:pPr>
        <w:spacing w:line="276" w:lineRule="auto"/>
        <w:ind w:firstLine="0"/>
        <w:jc w:val="left"/>
        <w:rPr>
          <w:rFonts w:ascii="Times" w:hAnsi="Times" w:cs="Times"/>
          <w:sz w:val="24"/>
          <w:szCs w:val="24"/>
        </w:rPr>
      </w:pPr>
      <w:bookmarkStart w:id="0" w:name="_GoBack"/>
      <w:bookmarkEnd w:id="0"/>
    </w:p>
    <w:sectPr w:rsidR="00041DA9" w:rsidRPr="00C755D2" w:rsidSect="007F77CD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D2C6F" w:rsidRDefault="00CD2C6F" w:rsidP="00FB3BAC">
      <w:pPr>
        <w:spacing w:after="0" w:line="240" w:lineRule="auto"/>
      </w:pPr>
      <w:r>
        <w:separator/>
      </w:r>
    </w:p>
  </w:endnote>
  <w:endnote w:type="continuationSeparator" w:id="0">
    <w:p w:rsidR="00CD2C6F" w:rsidRDefault="00CD2C6F" w:rsidP="00FB3B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-Bold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D2C6F" w:rsidRDefault="00CD2C6F" w:rsidP="00FB3BAC">
      <w:pPr>
        <w:spacing w:after="0" w:line="240" w:lineRule="auto"/>
      </w:pPr>
      <w:r>
        <w:separator/>
      </w:r>
    </w:p>
  </w:footnote>
  <w:footnote w:type="continuationSeparator" w:id="0">
    <w:p w:rsidR="00CD2C6F" w:rsidRDefault="00CD2C6F" w:rsidP="00FB3B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266025"/>
    <w:multiLevelType w:val="hybridMultilevel"/>
    <w:tmpl w:val="BF9C6852"/>
    <w:lvl w:ilvl="0" w:tplc="F156EF8E">
      <w:numFmt w:val="bullet"/>
      <w:lvlText w:val=""/>
      <w:lvlJc w:val="left"/>
      <w:pPr>
        <w:ind w:left="1080" w:hanging="360"/>
      </w:pPr>
      <w:rPr>
        <w:rFonts w:ascii="Wingdings" w:eastAsiaTheme="minorHAnsi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12B83DE0"/>
    <w:multiLevelType w:val="hybridMultilevel"/>
    <w:tmpl w:val="DA2C67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A055AD9"/>
    <w:multiLevelType w:val="hybridMultilevel"/>
    <w:tmpl w:val="9BA44884"/>
    <w:lvl w:ilvl="0" w:tplc="C8BA38E2">
      <w:start w:val="1"/>
      <w:numFmt w:val="decimal"/>
      <w:lvlText w:val="%1-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">
    <w:nsid w:val="1AF270CF"/>
    <w:multiLevelType w:val="hybridMultilevel"/>
    <w:tmpl w:val="CF325F3E"/>
    <w:lvl w:ilvl="0" w:tplc="A88225A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DCD7477"/>
    <w:multiLevelType w:val="hybridMultilevel"/>
    <w:tmpl w:val="923209EE"/>
    <w:lvl w:ilvl="0" w:tplc="07DE5274">
      <w:start w:val="1"/>
      <w:numFmt w:val="decimal"/>
      <w:lvlText w:val="%1-"/>
      <w:lvlJc w:val="left"/>
      <w:pPr>
        <w:ind w:left="720" w:hanging="360"/>
      </w:pPr>
      <w:rPr>
        <w:rFonts w:ascii="Times-Bold" w:hAnsi="Times-Bold" w:hint="default"/>
        <w:color w:val="000000"/>
        <w:sz w:val="3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E0F65CA"/>
    <w:multiLevelType w:val="multilevel"/>
    <w:tmpl w:val="A9B032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24DD7013"/>
    <w:multiLevelType w:val="multilevel"/>
    <w:tmpl w:val="98047D4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25305D7B"/>
    <w:multiLevelType w:val="hybridMultilevel"/>
    <w:tmpl w:val="DE96B0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4350216"/>
    <w:multiLevelType w:val="hybridMultilevel"/>
    <w:tmpl w:val="76643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C930F45"/>
    <w:multiLevelType w:val="multilevel"/>
    <w:tmpl w:val="FF7E3D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4B1642CB"/>
    <w:multiLevelType w:val="multilevel"/>
    <w:tmpl w:val="3BAA5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4BC466A1"/>
    <w:multiLevelType w:val="hybridMultilevel"/>
    <w:tmpl w:val="A50E7F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BCB4468"/>
    <w:multiLevelType w:val="multilevel"/>
    <w:tmpl w:val="2DB611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6D565650"/>
    <w:multiLevelType w:val="hybridMultilevel"/>
    <w:tmpl w:val="06543600"/>
    <w:lvl w:ilvl="0" w:tplc="040ED5E0">
      <w:start w:val="1"/>
      <w:numFmt w:val="decimal"/>
      <w:lvlText w:val="%1-"/>
      <w:lvlJc w:val="left"/>
      <w:pPr>
        <w:ind w:left="360" w:hanging="360"/>
      </w:pPr>
      <w:rPr>
        <w:rFonts w:asciiTheme="minorBidi" w:hAnsiTheme="minorBidi" w:cstheme="minorBidi" w:hint="default"/>
        <w:color w:val="00000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3C3502D"/>
    <w:multiLevelType w:val="hybridMultilevel"/>
    <w:tmpl w:val="129AF4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DBA0A4D"/>
    <w:multiLevelType w:val="hybridMultilevel"/>
    <w:tmpl w:val="9CB430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3"/>
  </w:num>
  <w:num w:numId="3">
    <w:abstractNumId w:val="7"/>
  </w:num>
  <w:num w:numId="4">
    <w:abstractNumId w:val="14"/>
  </w:num>
  <w:num w:numId="5">
    <w:abstractNumId w:val="8"/>
  </w:num>
  <w:num w:numId="6">
    <w:abstractNumId w:val="2"/>
  </w:num>
  <w:num w:numId="7">
    <w:abstractNumId w:val="3"/>
  </w:num>
  <w:num w:numId="8">
    <w:abstractNumId w:val="15"/>
  </w:num>
  <w:num w:numId="9">
    <w:abstractNumId w:val="4"/>
  </w:num>
  <w:num w:numId="10">
    <w:abstractNumId w:val="1"/>
  </w:num>
  <w:num w:numId="11">
    <w:abstractNumId w:val="6"/>
  </w:num>
  <w:num w:numId="12">
    <w:abstractNumId w:val="0"/>
  </w:num>
  <w:num w:numId="13">
    <w:abstractNumId w:val="12"/>
  </w:num>
  <w:num w:numId="14">
    <w:abstractNumId w:val="5"/>
  </w:num>
  <w:num w:numId="15">
    <w:abstractNumId w:val="10"/>
  </w:num>
  <w:num w:numId="1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NTAytDA1sDQ3tjBW0lEKTi0uzszPAykwNK0FANrMNrMtAAAA"/>
  </w:docVars>
  <w:rsids>
    <w:rsidRoot w:val="003D5729"/>
    <w:rsid w:val="0000027F"/>
    <w:rsid w:val="000015AE"/>
    <w:rsid w:val="000017AE"/>
    <w:rsid w:val="000022E7"/>
    <w:rsid w:val="0000343C"/>
    <w:rsid w:val="00005FBF"/>
    <w:rsid w:val="00006457"/>
    <w:rsid w:val="000107AE"/>
    <w:rsid w:val="0001219C"/>
    <w:rsid w:val="000121E5"/>
    <w:rsid w:val="00012D34"/>
    <w:rsid w:val="00013228"/>
    <w:rsid w:val="000136FB"/>
    <w:rsid w:val="00013BE4"/>
    <w:rsid w:val="00013FF5"/>
    <w:rsid w:val="0001542C"/>
    <w:rsid w:val="00015A58"/>
    <w:rsid w:val="0001662B"/>
    <w:rsid w:val="000169DE"/>
    <w:rsid w:val="00020494"/>
    <w:rsid w:val="0002099F"/>
    <w:rsid w:val="00020CF8"/>
    <w:rsid w:val="00020D1C"/>
    <w:rsid w:val="00021091"/>
    <w:rsid w:val="00021206"/>
    <w:rsid w:val="00021388"/>
    <w:rsid w:val="00021957"/>
    <w:rsid w:val="00021E93"/>
    <w:rsid w:val="00022283"/>
    <w:rsid w:val="00023084"/>
    <w:rsid w:val="00023334"/>
    <w:rsid w:val="000240CE"/>
    <w:rsid w:val="00024765"/>
    <w:rsid w:val="000247CC"/>
    <w:rsid w:val="00024BC3"/>
    <w:rsid w:val="000261A6"/>
    <w:rsid w:val="00026C34"/>
    <w:rsid w:val="0002700C"/>
    <w:rsid w:val="0002740F"/>
    <w:rsid w:val="00027507"/>
    <w:rsid w:val="000304B6"/>
    <w:rsid w:val="000317AE"/>
    <w:rsid w:val="00032C57"/>
    <w:rsid w:val="00033195"/>
    <w:rsid w:val="00033546"/>
    <w:rsid w:val="00033C9C"/>
    <w:rsid w:val="000359EE"/>
    <w:rsid w:val="00035A09"/>
    <w:rsid w:val="00035FAB"/>
    <w:rsid w:val="00035FBD"/>
    <w:rsid w:val="0003620F"/>
    <w:rsid w:val="000369F7"/>
    <w:rsid w:val="00036AB9"/>
    <w:rsid w:val="00036E64"/>
    <w:rsid w:val="000377F8"/>
    <w:rsid w:val="00037B1B"/>
    <w:rsid w:val="00040297"/>
    <w:rsid w:val="00040298"/>
    <w:rsid w:val="0004169C"/>
    <w:rsid w:val="00041DA9"/>
    <w:rsid w:val="00042469"/>
    <w:rsid w:val="00042992"/>
    <w:rsid w:val="00043B04"/>
    <w:rsid w:val="00043EA3"/>
    <w:rsid w:val="00044389"/>
    <w:rsid w:val="00044EE7"/>
    <w:rsid w:val="0004541D"/>
    <w:rsid w:val="00046DCD"/>
    <w:rsid w:val="00047C9B"/>
    <w:rsid w:val="00050017"/>
    <w:rsid w:val="000500EA"/>
    <w:rsid w:val="00051601"/>
    <w:rsid w:val="00051CD6"/>
    <w:rsid w:val="00054056"/>
    <w:rsid w:val="000542CB"/>
    <w:rsid w:val="0005588B"/>
    <w:rsid w:val="000610FB"/>
    <w:rsid w:val="00061624"/>
    <w:rsid w:val="000618D6"/>
    <w:rsid w:val="000626A9"/>
    <w:rsid w:val="00062851"/>
    <w:rsid w:val="00063852"/>
    <w:rsid w:val="0006420E"/>
    <w:rsid w:val="00064398"/>
    <w:rsid w:val="00064521"/>
    <w:rsid w:val="000648C7"/>
    <w:rsid w:val="000648C9"/>
    <w:rsid w:val="000649CF"/>
    <w:rsid w:val="00064EC6"/>
    <w:rsid w:val="00065478"/>
    <w:rsid w:val="00065C60"/>
    <w:rsid w:val="00066378"/>
    <w:rsid w:val="00066648"/>
    <w:rsid w:val="00066F4E"/>
    <w:rsid w:val="00067A98"/>
    <w:rsid w:val="0007174C"/>
    <w:rsid w:val="00072D64"/>
    <w:rsid w:val="00074774"/>
    <w:rsid w:val="00074789"/>
    <w:rsid w:val="000764AF"/>
    <w:rsid w:val="0007745C"/>
    <w:rsid w:val="00077CE9"/>
    <w:rsid w:val="00080422"/>
    <w:rsid w:val="00080FE6"/>
    <w:rsid w:val="00081E90"/>
    <w:rsid w:val="000826B1"/>
    <w:rsid w:val="000830D4"/>
    <w:rsid w:val="00083748"/>
    <w:rsid w:val="000844D3"/>
    <w:rsid w:val="00084593"/>
    <w:rsid w:val="000847A0"/>
    <w:rsid w:val="00084954"/>
    <w:rsid w:val="000854AE"/>
    <w:rsid w:val="00086968"/>
    <w:rsid w:val="00086B44"/>
    <w:rsid w:val="00086B5F"/>
    <w:rsid w:val="00087266"/>
    <w:rsid w:val="00087687"/>
    <w:rsid w:val="00087E13"/>
    <w:rsid w:val="0009020A"/>
    <w:rsid w:val="000917A2"/>
    <w:rsid w:val="00091DC5"/>
    <w:rsid w:val="00092536"/>
    <w:rsid w:val="000932C6"/>
    <w:rsid w:val="00093A07"/>
    <w:rsid w:val="00093F80"/>
    <w:rsid w:val="0009419E"/>
    <w:rsid w:val="00094840"/>
    <w:rsid w:val="00094D4D"/>
    <w:rsid w:val="00095279"/>
    <w:rsid w:val="0009527D"/>
    <w:rsid w:val="00095969"/>
    <w:rsid w:val="000962C0"/>
    <w:rsid w:val="0009789A"/>
    <w:rsid w:val="00097928"/>
    <w:rsid w:val="000A06CC"/>
    <w:rsid w:val="000A071D"/>
    <w:rsid w:val="000A0B7D"/>
    <w:rsid w:val="000A1738"/>
    <w:rsid w:val="000A1E82"/>
    <w:rsid w:val="000A2158"/>
    <w:rsid w:val="000A2CDC"/>
    <w:rsid w:val="000A3933"/>
    <w:rsid w:val="000A5DD8"/>
    <w:rsid w:val="000A6ACA"/>
    <w:rsid w:val="000A70B8"/>
    <w:rsid w:val="000A713E"/>
    <w:rsid w:val="000A7172"/>
    <w:rsid w:val="000B0852"/>
    <w:rsid w:val="000B375A"/>
    <w:rsid w:val="000B49AD"/>
    <w:rsid w:val="000B528E"/>
    <w:rsid w:val="000B5379"/>
    <w:rsid w:val="000B548D"/>
    <w:rsid w:val="000B58BD"/>
    <w:rsid w:val="000B6191"/>
    <w:rsid w:val="000B6808"/>
    <w:rsid w:val="000C00CF"/>
    <w:rsid w:val="000C05A6"/>
    <w:rsid w:val="000C1251"/>
    <w:rsid w:val="000C23B2"/>
    <w:rsid w:val="000C3204"/>
    <w:rsid w:val="000C73F6"/>
    <w:rsid w:val="000C7BDF"/>
    <w:rsid w:val="000D0BF9"/>
    <w:rsid w:val="000D12D8"/>
    <w:rsid w:val="000D135F"/>
    <w:rsid w:val="000D25A5"/>
    <w:rsid w:val="000D352A"/>
    <w:rsid w:val="000D3962"/>
    <w:rsid w:val="000D3D19"/>
    <w:rsid w:val="000D4209"/>
    <w:rsid w:val="000D4557"/>
    <w:rsid w:val="000D4914"/>
    <w:rsid w:val="000D55C1"/>
    <w:rsid w:val="000D6459"/>
    <w:rsid w:val="000D6894"/>
    <w:rsid w:val="000D6D76"/>
    <w:rsid w:val="000D7EF3"/>
    <w:rsid w:val="000D7F20"/>
    <w:rsid w:val="000D7FC2"/>
    <w:rsid w:val="000E008C"/>
    <w:rsid w:val="000E0553"/>
    <w:rsid w:val="000E05A1"/>
    <w:rsid w:val="000E0997"/>
    <w:rsid w:val="000E0DD8"/>
    <w:rsid w:val="000E261F"/>
    <w:rsid w:val="000E2F68"/>
    <w:rsid w:val="000E30D4"/>
    <w:rsid w:val="000E3344"/>
    <w:rsid w:val="000E3CEE"/>
    <w:rsid w:val="000E3DD9"/>
    <w:rsid w:val="000E4E95"/>
    <w:rsid w:val="000E5284"/>
    <w:rsid w:val="000E52D5"/>
    <w:rsid w:val="000E53F7"/>
    <w:rsid w:val="000E5D3C"/>
    <w:rsid w:val="000E68C4"/>
    <w:rsid w:val="000E69ED"/>
    <w:rsid w:val="000E7358"/>
    <w:rsid w:val="000E76E1"/>
    <w:rsid w:val="000E7F04"/>
    <w:rsid w:val="000F0C1E"/>
    <w:rsid w:val="000F13C0"/>
    <w:rsid w:val="000F37BA"/>
    <w:rsid w:val="000F3853"/>
    <w:rsid w:val="000F4023"/>
    <w:rsid w:val="000F48D6"/>
    <w:rsid w:val="000F4E78"/>
    <w:rsid w:val="000F4F0A"/>
    <w:rsid w:val="000F5326"/>
    <w:rsid w:val="000F619B"/>
    <w:rsid w:val="000F7587"/>
    <w:rsid w:val="001010C4"/>
    <w:rsid w:val="001015BC"/>
    <w:rsid w:val="00102013"/>
    <w:rsid w:val="00103151"/>
    <w:rsid w:val="001042C0"/>
    <w:rsid w:val="001043DF"/>
    <w:rsid w:val="001059A0"/>
    <w:rsid w:val="00106758"/>
    <w:rsid w:val="00110BC3"/>
    <w:rsid w:val="00110D49"/>
    <w:rsid w:val="00110D4C"/>
    <w:rsid w:val="00111512"/>
    <w:rsid w:val="00111660"/>
    <w:rsid w:val="001119B2"/>
    <w:rsid w:val="00111BAA"/>
    <w:rsid w:val="00111D3B"/>
    <w:rsid w:val="0011322B"/>
    <w:rsid w:val="001136AD"/>
    <w:rsid w:val="00114292"/>
    <w:rsid w:val="0011446F"/>
    <w:rsid w:val="00114D7F"/>
    <w:rsid w:val="00114D98"/>
    <w:rsid w:val="001154B5"/>
    <w:rsid w:val="00116141"/>
    <w:rsid w:val="0011641F"/>
    <w:rsid w:val="00117376"/>
    <w:rsid w:val="00117391"/>
    <w:rsid w:val="00117592"/>
    <w:rsid w:val="00117EA5"/>
    <w:rsid w:val="00117F3C"/>
    <w:rsid w:val="0012053E"/>
    <w:rsid w:val="00122B42"/>
    <w:rsid w:val="00123A00"/>
    <w:rsid w:val="00123C16"/>
    <w:rsid w:val="00123C90"/>
    <w:rsid w:val="0012409A"/>
    <w:rsid w:val="00125163"/>
    <w:rsid w:val="00125600"/>
    <w:rsid w:val="001257F5"/>
    <w:rsid w:val="00125840"/>
    <w:rsid w:val="00125959"/>
    <w:rsid w:val="00125A2F"/>
    <w:rsid w:val="001262C6"/>
    <w:rsid w:val="00126534"/>
    <w:rsid w:val="0012655E"/>
    <w:rsid w:val="00127317"/>
    <w:rsid w:val="00127821"/>
    <w:rsid w:val="00130281"/>
    <w:rsid w:val="00130C6F"/>
    <w:rsid w:val="00131A08"/>
    <w:rsid w:val="00132B9E"/>
    <w:rsid w:val="00132C46"/>
    <w:rsid w:val="00132FE7"/>
    <w:rsid w:val="0013315C"/>
    <w:rsid w:val="00133335"/>
    <w:rsid w:val="00133AD4"/>
    <w:rsid w:val="00133AFF"/>
    <w:rsid w:val="001341BF"/>
    <w:rsid w:val="001359BD"/>
    <w:rsid w:val="001364CB"/>
    <w:rsid w:val="0013687A"/>
    <w:rsid w:val="00136B65"/>
    <w:rsid w:val="001376FF"/>
    <w:rsid w:val="00137797"/>
    <w:rsid w:val="0014041B"/>
    <w:rsid w:val="001404E4"/>
    <w:rsid w:val="001405FF"/>
    <w:rsid w:val="001425A3"/>
    <w:rsid w:val="00142DE5"/>
    <w:rsid w:val="0014316F"/>
    <w:rsid w:val="001435F8"/>
    <w:rsid w:val="0014362E"/>
    <w:rsid w:val="0014588D"/>
    <w:rsid w:val="001460CE"/>
    <w:rsid w:val="00146675"/>
    <w:rsid w:val="00146BFC"/>
    <w:rsid w:val="0014730F"/>
    <w:rsid w:val="0014789B"/>
    <w:rsid w:val="001479F4"/>
    <w:rsid w:val="00147EDE"/>
    <w:rsid w:val="00151953"/>
    <w:rsid w:val="00152490"/>
    <w:rsid w:val="00152592"/>
    <w:rsid w:val="00152777"/>
    <w:rsid w:val="00153687"/>
    <w:rsid w:val="00153A5C"/>
    <w:rsid w:val="00154AE7"/>
    <w:rsid w:val="00154E80"/>
    <w:rsid w:val="0015543D"/>
    <w:rsid w:val="00155651"/>
    <w:rsid w:val="0015675F"/>
    <w:rsid w:val="00156F10"/>
    <w:rsid w:val="0015737F"/>
    <w:rsid w:val="00157889"/>
    <w:rsid w:val="00157BFF"/>
    <w:rsid w:val="00157D96"/>
    <w:rsid w:val="00157ED8"/>
    <w:rsid w:val="0016083A"/>
    <w:rsid w:val="00161959"/>
    <w:rsid w:val="00161D6A"/>
    <w:rsid w:val="001626D9"/>
    <w:rsid w:val="0016348B"/>
    <w:rsid w:val="001635E8"/>
    <w:rsid w:val="00163B4D"/>
    <w:rsid w:val="00163BBC"/>
    <w:rsid w:val="00164455"/>
    <w:rsid w:val="00164BA2"/>
    <w:rsid w:val="001658B6"/>
    <w:rsid w:val="001663D3"/>
    <w:rsid w:val="00166F0A"/>
    <w:rsid w:val="00167781"/>
    <w:rsid w:val="00167ED6"/>
    <w:rsid w:val="001704AF"/>
    <w:rsid w:val="00171575"/>
    <w:rsid w:val="001720F2"/>
    <w:rsid w:val="00172678"/>
    <w:rsid w:val="00172DED"/>
    <w:rsid w:val="001733C1"/>
    <w:rsid w:val="00173450"/>
    <w:rsid w:val="001746C0"/>
    <w:rsid w:val="001807F6"/>
    <w:rsid w:val="00180816"/>
    <w:rsid w:val="00180A31"/>
    <w:rsid w:val="00180E04"/>
    <w:rsid w:val="00180E51"/>
    <w:rsid w:val="0018194C"/>
    <w:rsid w:val="00182A66"/>
    <w:rsid w:val="00184755"/>
    <w:rsid w:val="001849A9"/>
    <w:rsid w:val="00185875"/>
    <w:rsid w:val="00185E62"/>
    <w:rsid w:val="00185FEF"/>
    <w:rsid w:val="0018600D"/>
    <w:rsid w:val="00186C63"/>
    <w:rsid w:val="001871C9"/>
    <w:rsid w:val="00187CFB"/>
    <w:rsid w:val="00190116"/>
    <w:rsid w:val="00190ADC"/>
    <w:rsid w:val="00191876"/>
    <w:rsid w:val="00191AE8"/>
    <w:rsid w:val="00191C89"/>
    <w:rsid w:val="00191E09"/>
    <w:rsid w:val="00192D44"/>
    <w:rsid w:val="001937F0"/>
    <w:rsid w:val="001939A8"/>
    <w:rsid w:val="00193A1B"/>
    <w:rsid w:val="00193DE3"/>
    <w:rsid w:val="0019411A"/>
    <w:rsid w:val="001943F6"/>
    <w:rsid w:val="001944CF"/>
    <w:rsid w:val="0019507A"/>
    <w:rsid w:val="00195E31"/>
    <w:rsid w:val="00196175"/>
    <w:rsid w:val="001966B1"/>
    <w:rsid w:val="001975B6"/>
    <w:rsid w:val="001A066E"/>
    <w:rsid w:val="001A0EA9"/>
    <w:rsid w:val="001A141A"/>
    <w:rsid w:val="001A14FC"/>
    <w:rsid w:val="001A192E"/>
    <w:rsid w:val="001A394D"/>
    <w:rsid w:val="001A3C3C"/>
    <w:rsid w:val="001A3DB9"/>
    <w:rsid w:val="001A3F8D"/>
    <w:rsid w:val="001A4160"/>
    <w:rsid w:val="001A4234"/>
    <w:rsid w:val="001A532A"/>
    <w:rsid w:val="001A5A5B"/>
    <w:rsid w:val="001A5ADD"/>
    <w:rsid w:val="001A7673"/>
    <w:rsid w:val="001A797E"/>
    <w:rsid w:val="001B0A95"/>
    <w:rsid w:val="001B0DA8"/>
    <w:rsid w:val="001B0F3B"/>
    <w:rsid w:val="001B11CF"/>
    <w:rsid w:val="001B1722"/>
    <w:rsid w:val="001B2470"/>
    <w:rsid w:val="001B31EF"/>
    <w:rsid w:val="001B34D1"/>
    <w:rsid w:val="001B3F29"/>
    <w:rsid w:val="001B48D2"/>
    <w:rsid w:val="001B4CCC"/>
    <w:rsid w:val="001B4EB5"/>
    <w:rsid w:val="001B63E4"/>
    <w:rsid w:val="001B676B"/>
    <w:rsid w:val="001B78F3"/>
    <w:rsid w:val="001C0DC8"/>
    <w:rsid w:val="001C1031"/>
    <w:rsid w:val="001C1BDA"/>
    <w:rsid w:val="001C2373"/>
    <w:rsid w:val="001C29D3"/>
    <w:rsid w:val="001C2A80"/>
    <w:rsid w:val="001C30C1"/>
    <w:rsid w:val="001C3BE2"/>
    <w:rsid w:val="001C48A9"/>
    <w:rsid w:val="001C4F49"/>
    <w:rsid w:val="001C4F9F"/>
    <w:rsid w:val="001C5ACE"/>
    <w:rsid w:val="001C659C"/>
    <w:rsid w:val="001C6D72"/>
    <w:rsid w:val="001C73E3"/>
    <w:rsid w:val="001C7E17"/>
    <w:rsid w:val="001C7E5C"/>
    <w:rsid w:val="001C7F28"/>
    <w:rsid w:val="001D077F"/>
    <w:rsid w:val="001D08B8"/>
    <w:rsid w:val="001D0B24"/>
    <w:rsid w:val="001D1715"/>
    <w:rsid w:val="001D1A4B"/>
    <w:rsid w:val="001D240B"/>
    <w:rsid w:val="001D2ED5"/>
    <w:rsid w:val="001D3E85"/>
    <w:rsid w:val="001D4172"/>
    <w:rsid w:val="001D42F4"/>
    <w:rsid w:val="001D48D1"/>
    <w:rsid w:val="001D6368"/>
    <w:rsid w:val="001D71B0"/>
    <w:rsid w:val="001D7993"/>
    <w:rsid w:val="001D7BCC"/>
    <w:rsid w:val="001E00BD"/>
    <w:rsid w:val="001E1759"/>
    <w:rsid w:val="001E17EE"/>
    <w:rsid w:val="001E1F13"/>
    <w:rsid w:val="001E2344"/>
    <w:rsid w:val="001E34AD"/>
    <w:rsid w:val="001E4EE8"/>
    <w:rsid w:val="001E5402"/>
    <w:rsid w:val="001E57D0"/>
    <w:rsid w:val="001E58CC"/>
    <w:rsid w:val="001E5C0A"/>
    <w:rsid w:val="001E6687"/>
    <w:rsid w:val="001E66BF"/>
    <w:rsid w:val="001E7360"/>
    <w:rsid w:val="001E7F8C"/>
    <w:rsid w:val="001F070A"/>
    <w:rsid w:val="001F0C44"/>
    <w:rsid w:val="001F2251"/>
    <w:rsid w:val="001F2548"/>
    <w:rsid w:val="001F25FD"/>
    <w:rsid w:val="001F2B2C"/>
    <w:rsid w:val="001F2E35"/>
    <w:rsid w:val="001F2F2E"/>
    <w:rsid w:val="001F3847"/>
    <w:rsid w:val="001F39CE"/>
    <w:rsid w:val="001F3DCD"/>
    <w:rsid w:val="001F4993"/>
    <w:rsid w:val="001F4EE5"/>
    <w:rsid w:val="001F4EF2"/>
    <w:rsid w:val="001F5336"/>
    <w:rsid w:val="001F557A"/>
    <w:rsid w:val="001F5983"/>
    <w:rsid w:val="001F62DD"/>
    <w:rsid w:val="001F6B03"/>
    <w:rsid w:val="001F6E4E"/>
    <w:rsid w:val="001F73B5"/>
    <w:rsid w:val="001F7E3C"/>
    <w:rsid w:val="00200FA6"/>
    <w:rsid w:val="0020129D"/>
    <w:rsid w:val="00201398"/>
    <w:rsid w:val="002015FC"/>
    <w:rsid w:val="0020182E"/>
    <w:rsid w:val="00201913"/>
    <w:rsid w:val="00201EDC"/>
    <w:rsid w:val="00203DB7"/>
    <w:rsid w:val="00204136"/>
    <w:rsid w:val="002044AC"/>
    <w:rsid w:val="00204E63"/>
    <w:rsid w:val="00205665"/>
    <w:rsid w:val="002069B3"/>
    <w:rsid w:val="00206BE4"/>
    <w:rsid w:val="00207C0B"/>
    <w:rsid w:val="002100FC"/>
    <w:rsid w:val="00211261"/>
    <w:rsid w:val="002132E3"/>
    <w:rsid w:val="00213A46"/>
    <w:rsid w:val="00213B1E"/>
    <w:rsid w:val="00213D59"/>
    <w:rsid w:val="00217DC1"/>
    <w:rsid w:val="00217F7D"/>
    <w:rsid w:val="002216F2"/>
    <w:rsid w:val="00222ED2"/>
    <w:rsid w:val="002230D3"/>
    <w:rsid w:val="00223793"/>
    <w:rsid w:val="00224334"/>
    <w:rsid w:val="002249C3"/>
    <w:rsid w:val="00224EBB"/>
    <w:rsid w:val="002269C0"/>
    <w:rsid w:val="00226B0D"/>
    <w:rsid w:val="00230106"/>
    <w:rsid w:val="00230470"/>
    <w:rsid w:val="002315A2"/>
    <w:rsid w:val="00231ADB"/>
    <w:rsid w:val="0023227A"/>
    <w:rsid w:val="002334AA"/>
    <w:rsid w:val="0023382C"/>
    <w:rsid w:val="002339F7"/>
    <w:rsid w:val="00233D46"/>
    <w:rsid w:val="002343AD"/>
    <w:rsid w:val="002355B3"/>
    <w:rsid w:val="002356DF"/>
    <w:rsid w:val="00235A64"/>
    <w:rsid w:val="00236253"/>
    <w:rsid w:val="00236659"/>
    <w:rsid w:val="002371F8"/>
    <w:rsid w:val="00237FED"/>
    <w:rsid w:val="002400AA"/>
    <w:rsid w:val="00240124"/>
    <w:rsid w:val="00240642"/>
    <w:rsid w:val="00241965"/>
    <w:rsid w:val="00241B3F"/>
    <w:rsid w:val="002420DC"/>
    <w:rsid w:val="0024573E"/>
    <w:rsid w:val="00245837"/>
    <w:rsid w:val="00245991"/>
    <w:rsid w:val="00245F8B"/>
    <w:rsid w:val="00246359"/>
    <w:rsid w:val="00246B0A"/>
    <w:rsid w:val="00246F89"/>
    <w:rsid w:val="002472E0"/>
    <w:rsid w:val="00247C2D"/>
    <w:rsid w:val="002500CB"/>
    <w:rsid w:val="002503CC"/>
    <w:rsid w:val="00250803"/>
    <w:rsid w:val="00250C81"/>
    <w:rsid w:val="002513FD"/>
    <w:rsid w:val="00251463"/>
    <w:rsid w:val="002518FF"/>
    <w:rsid w:val="0025194A"/>
    <w:rsid w:val="002519DE"/>
    <w:rsid w:val="00251AC7"/>
    <w:rsid w:val="00252891"/>
    <w:rsid w:val="00253F72"/>
    <w:rsid w:val="002540F8"/>
    <w:rsid w:val="00256E77"/>
    <w:rsid w:val="002575C8"/>
    <w:rsid w:val="00257F78"/>
    <w:rsid w:val="00260816"/>
    <w:rsid w:val="00262277"/>
    <w:rsid w:val="00264015"/>
    <w:rsid w:val="00264516"/>
    <w:rsid w:val="0026531F"/>
    <w:rsid w:val="002658F7"/>
    <w:rsid w:val="00266291"/>
    <w:rsid w:val="002664BB"/>
    <w:rsid w:val="00266EB3"/>
    <w:rsid w:val="002675CC"/>
    <w:rsid w:val="00270E3C"/>
    <w:rsid w:val="00270F24"/>
    <w:rsid w:val="00271313"/>
    <w:rsid w:val="002717B1"/>
    <w:rsid w:val="002729E2"/>
    <w:rsid w:val="002731A4"/>
    <w:rsid w:val="00273383"/>
    <w:rsid w:val="002740DA"/>
    <w:rsid w:val="00275287"/>
    <w:rsid w:val="002755FF"/>
    <w:rsid w:val="00275BAC"/>
    <w:rsid w:val="00276B7F"/>
    <w:rsid w:val="00276D7A"/>
    <w:rsid w:val="002773C6"/>
    <w:rsid w:val="002773E1"/>
    <w:rsid w:val="00277C6B"/>
    <w:rsid w:val="00280028"/>
    <w:rsid w:val="00280477"/>
    <w:rsid w:val="00280948"/>
    <w:rsid w:val="002829EC"/>
    <w:rsid w:val="00282EE6"/>
    <w:rsid w:val="00282F1C"/>
    <w:rsid w:val="00286053"/>
    <w:rsid w:val="002860A2"/>
    <w:rsid w:val="00286A9F"/>
    <w:rsid w:val="00286B4F"/>
    <w:rsid w:val="00286DA0"/>
    <w:rsid w:val="00286FB1"/>
    <w:rsid w:val="00287153"/>
    <w:rsid w:val="0028752B"/>
    <w:rsid w:val="002879AF"/>
    <w:rsid w:val="00290410"/>
    <w:rsid w:val="00290D27"/>
    <w:rsid w:val="00290E14"/>
    <w:rsid w:val="002910DC"/>
    <w:rsid w:val="00291509"/>
    <w:rsid w:val="0029258C"/>
    <w:rsid w:val="002931AF"/>
    <w:rsid w:val="0029347D"/>
    <w:rsid w:val="002934F3"/>
    <w:rsid w:val="00294F60"/>
    <w:rsid w:val="00295108"/>
    <w:rsid w:val="00295E9E"/>
    <w:rsid w:val="0029658A"/>
    <w:rsid w:val="0029705F"/>
    <w:rsid w:val="00297B0B"/>
    <w:rsid w:val="00297F97"/>
    <w:rsid w:val="002A1039"/>
    <w:rsid w:val="002A16E9"/>
    <w:rsid w:val="002A1CC6"/>
    <w:rsid w:val="002A29D8"/>
    <w:rsid w:val="002A2A37"/>
    <w:rsid w:val="002A33CD"/>
    <w:rsid w:val="002A3D1F"/>
    <w:rsid w:val="002A45DF"/>
    <w:rsid w:val="002A56EE"/>
    <w:rsid w:val="002A6903"/>
    <w:rsid w:val="002A6A8D"/>
    <w:rsid w:val="002A6B29"/>
    <w:rsid w:val="002A6B6F"/>
    <w:rsid w:val="002A6BB0"/>
    <w:rsid w:val="002B08C1"/>
    <w:rsid w:val="002B2588"/>
    <w:rsid w:val="002B2E52"/>
    <w:rsid w:val="002B30FF"/>
    <w:rsid w:val="002B3862"/>
    <w:rsid w:val="002B4ECD"/>
    <w:rsid w:val="002B4EED"/>
    <w:rsid w:val="002B6748"/>
    <w:rsid w:val="002B7935"/>
    <w:rsid w:val="002C04AA"/>
    <w:rsid w:val="002C075C"/>
    <w:rsid w:val="002C0C42"/>
    <w:rsid w:val="002C1155"/>
    <w:rsid w:val="002C1478"/>
    <w:rsid w:val="002C1CB4"/>
    <w:rsid w:val="002C1DA7"/>
    <w:rsid w:val="002C1E76"/>
    <w:rsid w:val="002C2015"/>
    <w:rsid w:val="002C26BE"/>
    <w:rsid w:val="002C2B86"/>
    <w:rsid w:val="002C3044"/>
    <w:rsid w:val="002C38A1"/>
    <w:rsid w:val="002C40BF"/>
    <w:rsid w:val="002C42A6"/>
    <w:rsid w:val="002C5382"/>
    <w:rsid w:val="002C562E"/>
    <w:rsid w:val="002C5D94"/>
    <w:rsid w:val="002C670C"/>
    <w:rsid w:val="002C6796"/>
    <w:rsid w:val="002C7C8E"/>
    <w:rsid w:val="002C7CB5"/>
    <w:rsid w:val="002C7DAA"/>
    <w:rsid w:val="002D110B"/>
    <w:rsid w:val="002D2B8F"/>
    <w:rsid w:val="002D2FF1"/>
    <w:rsid w:val="002D32B0"/>
    <w:rsid w:val="002D36FF"/>
    <w:rsid w:val="002D38AB"/>
    <w:rsid w:val="002D39B8"/>
    <w:rsid w:val="002D4B56"/>
    <w:rsid w:val="002D5B35"/>
    <w:rsid w:val="002D73F5"/>
    <w:rsid w:val="002E09D6"/>
    <w:rsid w:val="002E0A94"/>
    <w:rsid w:val="002E19C1"/>
    <w:rsid w:val="002E209E"/>
    <w:rsid w:val="002E24CB"/>
    <w:rsid w:val="002E25BB"/>
    <w:rsid w:val="002E2621"/>
    <w:rsid w:val="002E3D9D"/>
    <w:rsid w:val="002E59B3"/>
    <w:rsid w:val="002E7526"/>
    <w:rsid w:val="002E75D1"/>
    <w:rsid w:val="002E7E25"/>
    <w:rsid w:val="002F05CA"/>
    <w:rsid w:val="002F0CAE"/>
    <w:rsid w:val="002F37EC"/>
    <w:rsid w:val="002F3A35"/>
    <w:rsid w:val="002F42D6"/>
    <w:rsid w:val="002F4A6A"/>
    <w:rsid w:val="002F4B43"/>
    <w:rsid w:val="002F4F95"/>
    <w:rsid w:val="002F50FE"/>
    <w:rsid w:val="002F55EE"/>
    <w:rsid w:val="002F5AB9"/>
    <w:rsid w:val="002F5E83"/>
    <w:rsid w:val="002F70D2"/>
    <w:rsid w:val="002F74DB"/>
    <w:rsid w:val="003004BA"/>
    <w:rsid w:val="00302262"/>
    <w:rsid w:val="0030459E"/>
    <w:rsid w:val="00304AB2"/>
    <w:rsid w:val="00304BC5"/>
    <w:rsid w:val="00305F8D"/>
    <w:rsid w:val="00306E54"/>
    <w:rsid w:val="0030711B"/>
    <w:rsid w:val="0030794E"/>
    <w:rsid w:val="00307DFA"/>
    <w:rsid w:val="00313AE2"/>
    <w:rsid w:val="00313C04"/>
    <w:rsid w:val="00313E57"/>
    <w:rsid w:val="00314492"/>
    <w:rsid w:val="003144CE"/>
    <w:rsid w:val="00315009"/>
    <w:rsid w:val="00315BC3"/>
    <w:rsid w:val="00316003"/>
    <w:rsid w:val="00316BBA"/>
    <w:rsid w:val="00317F1F"/>
    <w:rsid w:val="003201F0"/>
    <w:rsid w:val="00320EAC"/>
    <w:rsid w:val="00322164"/>
    <w:rsid w:val="00322E08"/>
    <w:rsid w:val="00327253"/>
    <w:rsid w:val="0032733C"/>
    <w:rsid w:val="0032766D"/>
    <w:rsid w:val="003277DE"/>
    <w:rsid w:val="00330F93"/>
    <w:rsid w:val="003311D2"/>
    <w:rsid w:val="003331CB"/>
    <w:rsid w:val="0033351F"/>
    <w:rsid w:val="00334871"/>
    <w:rsid w:val="0033536B"/>
    <w:rsid w:val="003356FE"/>
    <w:rsid w:val="00335824"/>
    <w:rsid w:val="00335AAC"/>
    <w:rsid w:val="00335C50"/>
    <w:rsid w:val="0033618E"/>
    <w:rsid w:val="00336203"/>
    <w:rsid w:val="00336629"/>
    <w:rsid w:val="0033730B"/>
    <w:rsid w:val="0034044D"/>
    <w:rsid w:val="00340C6E"/>
    <w:rsid w:val="00341E26"/>
    <w:rsid w:val="00343BA1"/>
    <w:rsid w:val="00343C26"/>
    <w:rsid w:val="003445F7"/>
    <w:rsid w:val="00346364"/>
    <w:rsid w:val="0034667B"/>
    <w:rsid w:val="0034710D"/>
    <w:rsid w:val="00350315"/>
    <w:rsid w:val="0035066B"/>
    <w:rsid w:val="003507DD"/>
    <w:rsid w:val="00350BE3"/>
    <w:rsid w:val="00350C33"/>
    <w:rsid w:val="00353281"/>
    <w:rsid w:val="003533CA"/>
    <w:rsid w:val="0035432D"/>
    <w:rsid w:val="00354864"/>
    <w:rsid w:val="0035495A"/>
    <w:rsid w:val="00355C66"/>
    <w:rsid w:val="003563D4"/>
    <w:rsid w:val="00356975"/>
    <w:rsid w:val="003574B3"/>
    <w:rsid w:val="0035751F"/>
    <w:rsid w:val="00357CB6"/>
    <w:rsid w:val="00360555"/>
    <w:rsid w:val="00360855"/>
    <w:rsid w:val="00361523"/>
    <w:rsid w:val="0036163D"/>
    <w:rsid w:val="00361BDD"/>
    <w:rsid w:val="00362485"/>
    <w:rsid w:val="00363442"/>
    <w:rsid w:val="003634DB"/>
    <w:rsid w:val="00364552"/>
    <w:rsid w:val="003666CF"/>
    <w:rsid w:val="00366D02"/>
    <w:rsid w:val="003671B6"/>
    <w:rsid w:val="00367755"/>
    <w:rsid w:val="003712C4"/>
    <w:rsid w:val="00371850"/>
    <w:rsid w:val="003726FE"/>
    <w:rsid w:val="0037278F"/>
    <w:rsid w:val="00372850"/>
    <w:rsid w:val="00372FF7"/>
    <w:rsid w:val="0037345A"/>
    <w:rsid w:val="00373F5A"/>
    <w:rsid w:val="00374748"/>
    <w:rsid w:val="00375455"/>
    <w:rsid w:val="0037579B"/>
    <w:rsid w:val="0037694F"/>
    <w:rsid w:val="00376986"/>
    <w:rsid w:val="00380126"/>
    <w:rsid w:val="003802B4"/>
    <w:rsid w:val="00380442"/>
    <w:rsid w:val="003806B6"/>
    <w:rsid w:val="00380970"/>
    <w:rsid w:val="0038119C"/>
    <w:rsid w:val="00381951"/>
    <w:rsid w:val="00381A60"/>
    <w:rsid w:val="003828FF"/>
    <w:rsid w:val="00384352"/>
    <w:rsid w:val="003850B7"/>
    <w:rsid w:val="003851D9"/>
    <w:rsid w:val="0038561B"/>
    <w:rsid w:val="00386024"/>
    <w:rsid w:val="00386AFB"/>
    <w:rsid w:val="00386C89"/>
    <w:rsid w:val="00390080"/>
    <w:rsid w:val="00390723"/>
    <w:rsid w:val="003907EC"/>
    <w:rsid w:val="00390EAB"/>
    <w:rsid w:val="00390EEE"/>
    <w:rsid w:val="0039103C"/>
    <w:rsid w:val="00391683"/>
    <w:rsid w:val="00391BED"/>
    <w:rsid w:val="003924A1"/>
    <w:rsid w:val="00392856"/>
    <w:rsid w:val="003930C1"/>
    <w:rsid w:val="00393F41"/>
    <w:rsid w:val="00394600"/>
    <w:rsid w:val="0039470D"/>
    <w:rsid w:val="003947DC"/>
    <w:rsid w:val="00394BC9"/>
    <w:rsid w:val="00396266"/>
    <w:rsid w:val="003965E3"/>
    <w:rsid w:val="0039667A"/>
    <w:rsid w:val="003970A3"/>
    <w:rsid w:val="0039738A"/>
    <w:rsid w:val="0039750B"/>
    <w:rsid w:val="00397B27"/>
    <w:rsid w:val="003A0A71"/>
    <w:rsid w:val="003A1CC3"/>
    <w:rsid w:val="003A32DB"/>
    <w:rsid w:val="003A374A"/>
    <w:rsid w:val="003A3799"/>
    <w:rsid w:val="003A38A6"/>
    <w:rsid w:val="003A39CF"/>
    <w:rsid w:val="003A3EEF"/>
    <w:rsid w:val="003A4CE4"/>
    <w:rsid w:val="003A4D11"/>
    <w:rsid w:val="003A6901"/>
    <w:rsid w:val="003A6BCE"/>
    <w:rsid w:val="003A6F84"/>
    <w:rsid w:val="003A76EC"/>
    <w:rsid w:val="003A778F"/>
    <w:rsid w:val="003B0182"/>
    <w:rsid w:val="003B07C7"/>
    <w:rsid w:val="003B13FF"/>
    <w:rsid w:val="003B1A21"/>
    <w:rsid w:val="003B267E"/>
    <w:rsid w:val="003B3A8D"/>
    <w:rsid w:val="003B4427"/>
    <w:rsid w:val="003B4B90"/>
    <w:rsid w:val="003B50CA"/>
    <w:rsid w:val="003B511B"/>
    <w:rsid w:val="003B5A79"/>
    <w:rsid w:val="003B6A1A"/>
    <w:rsid w:val="003B6E5A"/>
    <w:rsid w:val="003B7823"/>
    <w:rsid w:val="003B7CAF"/>
    <w:rsid w:val="003C0237"/>
    <w:rsid w:val="003C10C1"/>
    <w:rsid w:val="003C1716"/>
    <w:rsid w:val="003C1B00"/>
    <w:rsid w:val="003C2DAE"/>
    <w:rsid w:val="003C3F0A"/>
    <w:rsid w:val="003C447F"/>
    <w:rsid w:val="003C5C4A"/>
    <w:rsid w:val="003C76F7"/>
    <w:rsid w:val="003C7E3A"/>
    <w:rsid w:val="003C7F03"/>
    <w:rsid w:val="003D047C"/>
    <w:rsid w:val="003D1026"/>
    <w:rsid w:val="003D1254"/>
    <w:rsid w:val="003D147B"/>
    <w:rsid w:val="003D1CBB"/>
    <w:rsid w:val="003D2212"/>
    <w:rsid w:val="003D26FC"/>
    <w:rsid w:val="003D2838"/>
    <w:rsid w:val="003D317A"/>
    <w:rsid w:val="003D3DBC"/>
    <w:rsid w:val="003D42E7"/>
    <w:rsid w:val="003D4B99"/>
    <w:rsid w:val="003D4CA3"/>
    <w:rsid w:val="003D542B"/>
    <w:rsid w:val="003D5729"/>
    <w:rsid w:val="003D5CC6"/>
    <w:rsid w:val="003D5F95"/>
    <w:rsid w:val="003D61EA"/>
    <w:rsid w:val="003D63F8"/>
    <w:rsid w:val="003D6495"/>
    <w:rsid w:val="003D71E0"/>
    <w:rsid w:val="003D7675"/>
    <w:rsid w:val="003D790F"/>
    <w:rsid w:val="003E0307"/>
    <w:rsid w:val="003E0F0A"/>
    <w:rsid w:val="003E12B0"/>
    <w:rsid w:val="003E179D"/>
    <w:rsid w:val="003E204E"/>
    <w:rsid w:val="003E252C"/>
    <w:rsid w:val="003E2C9D"/>
    <w:rsid w:val="003E3D59"/>
    <w:rsid w:val="003E3F14"/>
    <w:rsid w:val="003E486D"/>
    <w:rsid w:val="003E496A"/>
    <w:rsid w:val="003E4970"/>
    <w:rsid w:val="003E50B6"/>
    <w:rsid w:val="003E5A94"/>
    <w:rsid w:val="003E5EB6"/>
    <w:rsid w:val="003E6043"/>
    <w:rsid w:val="003E6519"/>
    <w:rsid w:val="003E69BC"/>
    <w:rsid w:val="003E734A"/>
    <w:rsid w:val="003E79CB"/>
    <w:rsid w:val="003E79CE"/>
    <w:rsid w:val="003E7E0F"/>
    <w:rsid w:val="003F00AE"/>
    <w:rsid w:val="003F0466"/>
    <w:rsid w:val="003F312C"/>
    <w:rsid w:val="003F3AF3"/>
    <w:rsid w:val="003F483B"/>
    <w:rsid w:val="003F6EF3"/>
    <w:rsid w:val="003F7EC6"/>
    <w:rsid w:val="00400360"/>
    <w:rsid w:val="004004C7"/>
    <w:rsid w:val="00400670"/>
    <w:rsid w:val="00400CCB"/>
    <w:rsid w:val="004014B6"/>
    <w:rsid w:val="00401AFD"/>
    <w:rsid w:val="00401CBE"/>
    <w:rsid w:val="004027D8"/>
    <w:rsid w:val="00402D23"/>
    <w:rsid w:val="00402DBE"/>
    <w:rsid w:val="00403E2E"/>
    <w:rsid w:val="00403FE6"/>
    <w:rsid w:val="00404044"/>
    <w:rsid w:val="00404178"/>
    <w:rsid w:val="004043C5"/>
    <w:rsid w:val="004046F2"/>
    <w:rsid w:val="00404F7D"/>
    <w:rsid w:val="0040555F"/>
    <w:rsid w:val="0040562A"/>
    <w:rsid w:val="00405BFE"/>
    <w:rsid w:val="00405CA5"/>
    <w:rsid w:val="00407261"/>
    <w:rsid w:val="00410824"/>
    <w:rsid w:val="004113A2"/>
    <w:rsid w:val="0041209F"/>
    <w:rsid w:val="004125CE"/>
    <w:rsid w:val="00412A20"/>
    <w:rsid w:val="0041321B"/>
    <w:rsid w:val="0041357E"/>
    <w:rsid w:val="004139C8"/>
    <w:rsid w:val="00413DB4"/>
    <w:rsid w:val="004144F8"/>
    <w:rsid w:val="00414D35"/>
    <w:rsid w:val="00414DC6"/>
    <w:rsid w:val="00414EE4"/>
    <w:rsid w:val="0041512E"/>
    <w:rsid w:val="00415427"/>
    <w:rsid w:val="00415E54"/>
    <w:rsid w:val="004161CF"/>
    <w:rsid w:val="004177AE"/>
    <w:rsid w:val="00417BF0"/>
    <w:rsid w:val="00417CBD"/>
    <w:rsid w:val="00417E25"/>
    <w:rsid w:val="00417E4E"/>
    <w:rsid w:val="004203AB"/>
    <w:rsid w:val="00420A35"/>
    <w:rsid w:val="004213B9"/>
    <w:rsid w:val="00421850"/>
    <w:rsid w:val="0042195F"/>
    <w:rsid w:val="004219E7"/>
    <w:rsid w:val="00421B17"/>
    <w:rsid w:val="00421F10"/>
    <w:rsid w:val="0042276C"/>
    <w:rsid w:val="0042322E"/>
    <w:rsid w:val="004239D8"/>
    <w:rsid w:val="00423E2A"/>
    <w:rsid w:val="004249FC"/>
    <w:rsid w:val="00425057"/>
    <w:rsid w:val="0042605A"/>
    <w:rsid w:val="0042634D"/>
    <w:rsid w:val="00426DF6"/>
    <w:rsid w:val="00427EEC"/>
    <w:rsid w:val="00430EB2"/>
    <w:rsid w:val="0043146F"/>
    <w:rsid w:val="004316B9"/>
    <w:rsid w:val="004324E4"/>
    <w:rsid w:val="00432C83"/>
    <w:rsid w:val="004330A5"/>
    <w:rsid w:val="004337E0"/>
    <w:rsid w:val="00433C75"/>
    <w:rsid w:val="0043407B"/>
    <w:rsid w:val="004354C1"/>
    <w:rsid w:val="00435A65"/>
    <w:rsid w:val="0043637E"/>
    <w:rsid w:val="00440466"/>
    <w:rsid w:val="00440DDB"/>
    <w:rsid w:val="00442D4F"/>
    <w:rsid w:val="00442F92"/>
    <w:rsid w:val="00443516"/>
    <w:rsid w:val="00443849"/>
    <w:rsid w:val="00443EED"/>
    <w:rsid w:val="00444E19"/>
    <w:rsid w:val="00445E8A"/>
    <w:rsid w:val="00446086"/>
    <w:rsid w:val="00446D50"/>
    <w:rsid w:val="0044733E"/>
    <w:rsid w:val="0044790D"/>
    <w:rsid w:val="004520D4"/>
    <w:rsid w:val="0045542C"/>
    <w:rsid w:val="00455950"/>
    <w:rsid w:val="00455E83"/>
    <w:rsid w:val="004566E1"/>
    <w:rsid w:val="00456E5D"/>
    <w:rsid w:val="00460767"/>
    <w:rsid w:val="00461D4E"/>
    <w:rsid w:val="00461D7F"/>
    <w:rsid w:val="00462234"/>
    <w:rsid w:val="00462864"/>
    <w:rsid w:val="00462BFE"/>
    <w:rsid w:val="00462CDE"/>
    <w:rsid w:val="00463647"/>
    <w:rsid w:val="00464546"/>
    <w:rsid w:val="00464EE5"/>
    <w:rsid w:val="004652E1"/>
    <w:rsid w:val="00465322"/>
    <w:rsid w:val="00465CED"/>
    <w:rsid w:val="00466D26"/>
    <w:rsid w:val="00467A5D"/>
    <w:rsid w:val="00470E28"/>
    <w:rsid w:val="00471CBD"/>
    <w:rsid w:val="00472BF7"/>
    <w:rsid w:val="00472DAB"/>
    <w:rsid w:val="00472F5E"/>
    <w:rsid w:val="00472FCF"/>
    <w:rsid w:val="004736C9"/>
    <w:rsid w:val="004744D8"/>
    <w:rsid w:val="00474CAE"/>
    <w:rsid w:val="00474E6A"/>
    <w:rsid w:val="00474F53"/>
    <w:rsid w:val="00476848"/>
    <w:rsid w:val="00476BE3"/>
    <w:rsid w:val="00476DA9"/>
    <w:rsid w:val="00477062"/>
    <w:rsid w:val="0047797A"/>
    <w:rsid w:val="00477A57"/>
    <w:rsid w:val="00481027"/>
    <w:rsid w:val="0048145C"/>
    <w:rsid w:val="004818A3"/>
    <w:rsid w:val="00481A6C"/>
    <w:rsid w:val="00481E3F"/>
    <w:rsid w:val="00483556"/>
    <w:rsid w:val="00483796"/>
    <w:rsid w:val="00484A86"/>
    <w:rsid w:val="00485E8F"/>
    <w:rsid w:val="00485FA1"/>
    <w:rsid w:val="004860E9"/>
    <w:rsid w:val="00487220"/>
    <w:rsid w:val="0048789C"/>
    <w:rsid w:val="00490A8F"/>
    <w:rsid w:val="00490C9C"/>
    <w:rsid w:val="00490F25"/>
    <w:rsid w:val="00491A62"/>
    <w:rsid w:val="00491AFF"/>
    <w:rsid w:val="00494203"/>
    <w:rsid w:val="004946D8"/>
    <w:rsid w:val="00494EAC"/>
    <w:rsid w:val="00494EB8"/>
    <w:rsid w:val="004954B6"/>
    <w:rsid w:val="004962CA"/>
    <w:rsid w:val="0049714B"/>
    <w:rsid w:val="00497B15"/>
    <w:rsid w:val="00497CCC"/>
    <w:rsid w:val="004A00B0"/>
    <w:rsid w:val="004A0176"/>
    <w:rsid w:val="004A06C8"/>
    <w:rsid w:val="004A1638"/>
    <w:rsid w:val="004A17FF"/>
    <w:rsid w:val="004A1B72"/>
    <w:rsid w:val="004A2652"/>
    <w:rsid w:val="004A29C1"/>
    <w:rsid w:val="004A2D6E"/>
    <w:rsid w:val="004A2FA8"/>
    <w:rsid w:val="004A30C6"/>
    <w:rsid w:val="004A3BF5"/>
    <w:rsid w:val="004A5A18"/>
    <w:rsid w:val="004A616A"/>
    <w:rsid w:val="004A6938"/>
    <w:rsid w:val="004A7829"/>
    <w:rsid w:val="004A7B3F"/>
    <w:rsid w:val="004A7E4E"/>
    <w:rsid w:val="004B01C9"/>
    <w:rsid w:val="004B02C7"/>
    <w:rsid w:val="004B0B34"/>
    <w:rsid w:val="004B0F74"/>
    <w:rsid w:val="004B2CD1"/>
    <w:rsid w:val="004B305C"/>
    <w:rsid w:val="004B3369"/>
    <w:rsid w:val="004B3C54"/>
    <w:rsid w:val="004B3EBA"/>
    <w:rsid w:val="004B4DBA"/>
    <w:rsid w:val="004B57DD"/>
    <w:rsid w:val="004B5947"/>
    <w:rsid w:val="004B6213"/>
    <w:rsid w:val="004B67F8"/>
    <w:rsid w:val="004B7135"/>
    <w:rsid w:val="004B7834"/>
    <w:rsid w:val="004C0DE3"/>
    <w:rsid w:val="004C21EF"/>
    <w:rsid w:val="004C23C6"/>
    <w:rsid w:val="004C3005"/>
    <w:rsid w:val="004C31FB"/>
    <w:rsid w:val="004C334F"/>
    <w:rsid w:val="004C345C"/>
    <w:rsid w:val="004C37DD"/>
    <w:rsid w:val="004C37F9"/>
    <w:rsid w:val="004C67DE"/>
    <w:rsid w:val="004C68B7"/>
    <w:rsid w:val="004C6919"/>
    <w:rsid w:val="004D03DD"/>
    <w:rsid w:val="004D0453"/>
    <w:rsid w:val="004D0CB9"/>
    <w:rsid w:val="004D0D0E"/>
    <w:rsid w:val="004D0EAD"/>
    <w:rsid w:val="004D0EEA"/>
    <w:rsid w:val="004D10A4"/>
    <w:rsid w:val="004D1DFE"/>
    <w:rsid w:val="004D2465"/>
    <w:rsid w:val="004D294D"/>
    <w:rsid w:val="004D2F5C"/>
    <w:rsid w:val="004D3054"/>
    <w:rsid w:val="004D31C5"/>
    <w:rsid w:val="004D3587"/>
    <w:rsid w:val="004D3D28"/>
    <w:rsid w:val="004D4DCC"/>
    <w:rsid w:val="004D500A"/>
    <w:rsid w:val="004D52FA"/>
    <w:rsid w:val="004D6D4C"/>
    <w:rsid w:val="004D72B1"/>
    <w:rsid w:val="004D76AA"/>
    <w:rsid w:val="004E005C"/>
    <w:rsid w:val="004E0A02"/>
    <w:rsid w:val="004E1017"/>
    <w:rsid w:val="004E15A7"/>
    <w:rsid w:val="004E2EC0"/>
    <w:rsid w:val="004E307F"/>
    <w:rsid w:val="004E3114"/>
    <w:rsid w:val="004E331C"/>
    <w:rsid w:val="004E36BE"/>
    <w:rsid w:val="004E41E2"/>
    <w:rsid w:val="004E4271"/>
    <w:rsid w:val="004E47E2"/>
    <w:rsid w:val="004E4883"/>
    <w:rsid w:val="004E4EE9"/>
    <w:rsid w:val="004E54D4"/>
    <w:rsid w:val="004E6A56"/>
    <w:rsid w:val="004E6F10"/>
    <w:rsid w:val="004E6FE7"/>
    <w:rsid w:val="004F0D4D"/>
    <w:rsid w:val="004F2612"/>
    <w:rsid w:val="004F2F8F"/>
    <w:rsid w:val="004F35AE"/>
    <w:rsid w:val="004F3B38"/>
    <w:rsid w:val="004F484D"/>
    <w:rsid w:val="004F495F"/>
    <w:rsid w:val="004F4C61"/>
    <w:rsid w:val="004F5BA5"/>
    <w:rsid w:val="004F5BAA"/>
    <w:rsid w:val="004F668F"/>
    <w:rsid w:val="004F729B"/>
    <w:rsid w:val="004F7BD2"/>
    <w:rsid w:val="004F7D36"/>
    <w:rsid w:val="005006AA"/>
    <w:rsid w:val="005009A4"/>
    <w:rsid w:val="00501CCB"/>
    <w:rsid w:val="00502154"/>
    <w:rsid w:val="005025E3"/>
    <w:rsid w:val="00502843"/>
    <w:rsid w:val="00502AE3"/>
    <w:rsid w:val="00502B63"/>
    <w:rsid w:val="00502CB5"/>
    <w:rsid w:val="00503707"/>
    <w:rsid w:val="00503E87"/>
    <w:rsid w:val="0050445A"/>
    <w:rsid w:val="00504DCA"/>
    <w:rsid w:val="00504E65"/>
    <w:rsid w:val="00505CE9"/>
    <w:rsid w:val="00506094"/>
    <w:rsid w:val="00506723"/>
    <w:rsid w:val="00507B02"/>
    <w:rsid w:val="00510EC0"/>
    <w:rsid w:val="00511538"/>
    <w:rsid w:val="00511B38"/>
    <w:rsid w:val="00512A2C"/>
    <w:rsid w:val="00512B75"/>
    <w:rsid w:val="00512C06"/>
    <w:rsid w:val="00513564"/>
    <w:rsid w:val="005159D7"/>
    <w:rsid w:val="00515B56"/>
    <w:rsid w:val="00516AB4"/>
    <w:rsid w:val="00516D4A"/>
    <w:rsid w:val="005178E0"/>
    <w:rsid w:val="005207DB"/>
    <w:rsid w:val="005215AF"/>
    <w:rsid w:val="005226DE"/>
    <w:rsid w:val="00522912"/>
    <w:rsid w:val="00522C28"/>
    <w:rsid w:val="00522D50"/>
    <w:rsid w:val="00523240"/>
    <w:rsid w:val="00523DAD"/>
    <w:rsid w:val="00524C2E"/>
    <w:rsid w:val="005253BF"/>
    <w:rsid w:val="00525EA4"/>
    <w:rsid w:val="00526B68"/>
    <w:rsid w:val="00526E57"/>
    <w:rsid w:val="005272C1"/>
    <w:rsid w:val="005279AA"/>
    <w:rsid w:val="0053021F"/>
    <w:rsid w:val="00530414"/>
    <w:rsid w:val="00530455"/>
    <w:rsid w:val="0053083D"/>
    <w:rsid w:val="00531566"/>
    <w:rsid w:val="00531605"/>
    <w:rsid w:val="00531B89"/>
    <w:rsid w:val="00531FA9"/>
    <w:rsid w:val="00532C41"/>
    <w:rsid w:val="00532D1B"/>
    <w:rsid w:val="0053367A"/>
    <w:rsid w:val="00533E6E"/>
    <w:rsid w:val="00534315"/>
    <w:rsid w:val="00534C40"/>
    <w:rsid w:val="00534E25"/>
    <w:rsid w:val="00535046"/>
    <w:rsid w:val="00535DDD"/>
    <w:rsid w:val="00535FBC"/>
    <w:rsid w:val="005366BA"/>
    <w:rsid w:val="00536AB8"/>
    <w:rsid w:val="00536C99"/>
    <w:rsid w:val="00536EC6"/>
    <w:rsid w:val="0053716B"/>
    <w:rsid w:val="00540344"/>
    <w:rsid w:val="00541717"/>
    <w:rsid w:val="00541A9E"/>
    <w:rsid w:val="00541FC4"/>
    <w:rsid w:val="00542127"/>
    <w:rsid w:val="0054274E"/>
    <w:rsid w:val="005430C3"/>
    <w:rsid w:val="005435C5"/>
    <w:rsid w:val="00543729"/>
    <w:rsid w:val="00543A3B"/>
    <w:rsid w:val="005445B0"/>
    <w:rsid w:val="0054510C"/>
    <w:rsid w:val="005452B0"/>
    <w:rsid w:val="00546467"/>
    <w:rsid w:val="00546BEC"/>
    <w:rsid w:val="00546F7F"/>
    <w:rsid w:val="00547E39"/>
    <w:rsid w:val="00550228"/>
    <w:rsid w:val="00550520"/>
    <w:rsid w:val="005510B2"/>
    <w:rsid w:val="00551960"/>
    <w:rsid w:val="0055213F"/>
    <w:rsid w:val="005528D9"/>
    <w:rsid w:val="0055387F"/>
    <w:rsid w:val="00553D3E"/>
    <w:rsid w:val="005544B2"/>
    <w:rsid w:val="00554778"/>
    <w:rsid w:val="005554B1"/>
    <w:rsid w:val="0055653E"/>
    <w:rsid w:val="005569EC"/>
    <w:rsid w:val="00556A05"/>
    <w:rsid w:val="005570F8"/>
    <w:rsid w:val="005578F8"/>
    <w:rsid w:val="00557BA6"/>
    <w:rsid w:val="00561021"/>
    <w:rsid w:val="0056293D"/>
    <w:rsid w:val="005635F9"/>
    <w:rsid w:val="005641AC"/>
    <w:rsid w:val="005647D3"/>
    <w:rsid w:val="00564C4C"/>
    <w:rsid w:val="0056509D"/>
    <w:rsid w:val="005655CC"/>
    <w:rsid w:val="005657A5"/>
    <w:rsid w:val="00565D53"/>
    <w:rsid w:val="0056619C"/>
    <w:rsid w:val="00566FF7"/>
    <w:rsid w:val="00570A03"/>
    <w:rsid w:val="00570A9E"/>
    <w:rsid w:val="00570FDA"/>
    <w:rsid w:val="00571940"/>
    <w:rsid w:val="0057216C"/>
    <w:rsid w:val="005743FA"/>
    <w:rsid w:val="005752D4"/>
    <w:rsid w:val="00575E7E"/>
    <w:rsid w:val="00575F34"/>
    <w:rsid w:val="005763F9"/>
    <w:rsid w:val="005765A7"/>
    <w:rsid w:val="0057661A"/>
    <w:rsid w:val="0057695A"/>
    <w:rsid w:val="00577A5B"/>
    <w:rsid w:val="00577C66"/>
    <w:rsid w:val="0058069E"/>
    <w:rsid w:val="00580E26"/>
    <w:rsid w:val="00580E7D"/>
    <w:rsid w:val="00582F15"/>
    <w:rsid w:val="00583899"/>
    <w:rsid w:val="00583D2D"/>
    <w:rsid w:val="00583E68"/>
    <w:rsid w:val="00584925"/>
    <w:rsid w:val="00585DBE"/>
    <w:rsid w:val="0059064A"/>
    <w:rsid w:val="0059072A"/>
    <w:rsid w:val="00591015"/>
    <w:rsid w:val="005917D4"/>
    <w:rsid w:val="00593A55"/>
    <w:rsid w:val="00593BC6"/>
    <w:rsid w:val="00594692"/>
    <w:rsid w:val="00594B52"/>
    <w:rsid w:val="00594E70"/>
    <w:rsid w:val="00595634"/>
    <w:rsid w:val="00595984"/>
    <w:rsid w:val="00595E08"/>
    <w:rsid w:val="0059614A"/>
    <w:rsid w:val="00596EF6"/>
    <w:rsid w:val="005973C1"/>
    <w:rsid w:val="0059793D"/>
    <w:rsid w:val="00597A3D"/>
    <w:rsid w:val="005A0502"/>
    <w:rsid w:val="005A0792"/>
    <w:rsid w:val="005A10B3"/>
    <w:rsid w:val="005A2200"/>
    <w:rsid w:val="005A271A"/>
    <w:rsid w:val="005A2AA3"/>
    <w:rsid w:val="005A2D95"/>
    <w:rsid w:val="005A3626"/>
    <w:rsid w:val="005A38B7"/>
    <w:rsid w:val="005A4737"/>
    <w:rsid w:val="005A4BF3"/>
    <w:rsid w:val="005A5729"/>
    <w:rsid w:val="005A74CA"/>
    <w:rsid w:val="005A7FF4"/>
    <w:rsid w:val="005B07F6"/>
    <w:rsid w:val="005B09C4"/>
    <w:rsid w:val="005B0B97"/>
    <w:rsid w:val="005B205D"/>
    <w:rsid w:val="005B2C43"/>
    <w:rsid w:val="005B2F8E"/>
    <w:rsid w:val="005B3698"/>
    <w:rsid w:val="005B3A63"/>
    <w:rsid w:val="005B4532"/>
    <w:rsid w:val="005B476A"/>
    <w:rsid w:val="005B492D"/>
    <w:rsid w:val="005B546E"/>
    <w:rsid w:val="005B5864"/>
    <w:rsid w:val="005B5B01"/>
    <w:rsid w:val="005B5B45"/>
    <w:rsid w:val="005B79CF"/>
    <w:rsid w:val="005B7CCF"/>
    <w:rsid w:val="005C03B9"/>
    <w:rsid w:val="005C0539"/>
    <w:rsid w:val="005C0EAB"/>
    <w:rsid w:val="005C1402"/>
    <w:rsid w:val="005C1A8B"/>
    <w:rsid w:val="005C2B39"/>
    <w:rsid w:val="005C2B58"/>
    <w:rsid w:val="005C3281"/>
    <w:rsid w:val="005C358E"/>
    <w:rsid w:val="005C446F"/>
    <w:rsid w:val="005C467C"/>
    <w:rsid w:val="005C4B08"/>
    <w:rsid w:val="005C5AC2"/>
    <w:rsid w:val="005C5C93"/>
    <w:rsid w:val="005D0CC9"/>
    <w:rsid w:val="005D16B7"/>
    <w:rsid w:val="005D1F04"/>
    <w:rsid w:val="005D2131"/>
    <w:rsid w:val="005D2A57"/>
    <w:rsid w:val="005D33A5"/>
    <w:rsid w:val="005D39DE"/>
    <w:rsid w:val="005D4018"/>
    <w:rsid w:val="005D4134"/>
    <w:rsid w:val="005D4B51"/>
    <w:rsid w:val="005D5771"/>
    <w:rsid w:val="005D5E03"/>
    <w:rsid w:val="005D6931"/>
    <w:rsid w:val="005D722F"/>
    <w:rsid w:val="005D7CB1"/>
    <w:rsid w:val="005D7F5E"/>
    <w:rsid w:val="005E05A0"/>
    <w:rsid w:val="005E0BF3"/>
    <w:rsid w:val="005E1386"/>
    <w:rsid w:val="005E1839"/>
    <w:rsid w:val="005E1B80"/>
    <w:rsid w:val="005E1D3B"/>
    <w:rsid w:val="005E1E63"/>
    <w:rsid w:val="005E1FB9"/>
    <w:rsid w:val="005E2E75"/>
    <w:rsid w:val="005E3BA7"/>
    <w:rsid w:val="005E3F89"/>
    <w:rsid w:val="005E4E02"/>
    <w:rsid w:val="005E4E80"/>
    <w:rsid w:val="005E6D8A"/>
    <w:rsid w:val="005E730B"/>
    <w:rsid w:val="005F0BB5"/>
    <w:rsid w:val="005F19B5"/>
    <w:rsid w:val="005F1F15"/>
    <w:rsid w:val="005F223F"/>
    <w:rsid w:val="005F26FB"/>
    <w:rsid w:val="005F3498"/>
    <w:rsid w:val="005F4970"/>
    <w:rsid w:val="005F5091"/>
    <w:rsid w:val="005F519D"/>
    <w:rsid w:val="005F5909"/>
    <w:rsid w:val="005F65BB"/>
    <w:rsid w:val="005F6C51"/>
    <w:rsid w:val="005F7199"/>
    <w:rsid w:val="00600EAD"/>
    <w:rsid w:val="006022E8"/>
    <w:rsid w:val="00604380"/>
    <w:rsid w:val="006045D7"/>
    <w:rsid w:val="006050D0"/>
    <w:rsid w:val="0060636B"/>
    <w:rsid w:val="00607551"/>
    <w:rsid w:val="00607853"/>
    <w:rsid w:val="00610718"/>
    <w:rsid w:val="006107A3"/>
    <w:rsid w:val="006123E3"/>
    <w:rsid w:val="0061260D"/>
    <w:rsid w:val="00612632"/>
    <w:rsid w:val="00612EC4"/>
    <w:rsid w:val="0061391D"/>
    <w:rsid w:val="0061447D"/>
    <w:rsid w:val="006148F6"/>
    <w:rsid w:val="00615017"/>
    <w:rsid w:val="0061631F"/>
    <w:rsid w:val="006171CE"/>
    <w:rsid w:val="006172A9"/>
    <w:rsid w:val="00620E61"/>
    <w:rsid w:val="00621EDA"/>
    <w:rsid w:val="00622108"/>
    <w:rsid w:val="0062217E"/>
    <w:rsid w:val="00624685"/>
    <w:rsid w:val="00624D4B"/>
    <w:rsid w:val="00626863"/>
    <w:rsid w:val="00626B2D"/>
    <w:rsid w:val="00627562"/>
    <w:rsid w:val="00630270"/>
    <w:rsid w:val="006311A1"/>
    <w:rsid w:val="006315D4"/>
    <w:rsid w:val="0063181D"/>
    <w:rsid w:val="0063326F"/>
    <w:rsid w:val="00633328"/>
    <w:rsid w:val="0063411F"/>
    <w:rsid w:val="006343E2"/>
    <w:rsid w:val="00634AC0"/>
    <w:rsid w:val="006355BB"/>
    <w:rsid w:val="006359E1"/>
    <w:rsid w:val="00635FB9"/>
    <w:rsid w:val="006362E8"/>
    <w:rsid w:val="006365A8"/>
    <w:rsid w:val="00636EF5"/>
    <w:rsid w:val="0063729C"/>
    <w:rsid w:val="00637C4E"/>
    <w:rsid w:val="00637E64"/>
    <w:rsid w:val="00640251"/>
    <w:rsid w:val="00640ADA"/>
    <w:rsid w:val="006415CB"/>
    <w:rsid w:val="00641913"/>
    <w:rsid w:val="00641E00"/>
    <w:rsid w:val="00642122"/>
    <w:rsid w:val="006423FF"/>
    <w:rsid w:val="006425C3"/>
    <w:rsid w:val="006438CF"/>
    <w:rsid w:val="0064406D"/>
    <w:rsid w:val="0064469F"/>
    <w:rsid w:val="00645BFF"/>
    <w:rsid w:val="00645EA1"/>
    <w:rsid w:val="006466D2"/>
    <w:rsid w:val="00646934"/>
    <w:rsid w:val="00647A37"/>
    <w:rsid w:val="00647FCE"/>
    <w:rsid w:val="006506D3"/>
    <w:rsid w:val="0065352F"/>
    <w:rsid w:val="006538D6"/>
    <w:rsid w:val="00653E27"/>
    <w:rsid w:val="0065479E"/>
    <w:rsid w:val="00654A30"/>
    <w:rsid w:val="00655156"/>
    <w:rsid w:val="006556C7"/>
    <w:rsid w:val="0065582E"/>
    <w:rsid w:val="006561E6"/>
    <w:rsid w:val="00657668"/>
    <w:rsid w:val="00660ABD"/>
    <w:rsid w:val="006612C9"/>
    <w:rsid w:val="00662164"/>
    <w:rsid w:val="00663329"/>
    <w:rsid w:val="006637F6"/>
    <w:rsid w:val="00663D9A"/>
    <w:rsid w:val="0066475B"/>
    <w:rsid w:val="00664E1B"/>
    <w:rsid w:val="00665719"/>
    <w:rsid w:val="00665B7B"/>
    <w:rsid w:val="00666555"/>
    <w:rsid w:val="006665D8"/>
    <w:rsid w:val="006671FD"/>
    <w:rsid w:val="0066722D"/>
    <w:rsid w:val="0066724E"/>
    <w:rsid w:val="00667E43"/>
    <w:rsid w:val="006703BE"/>
    <w:rsid w:val="00670F57"/>
    <w:rsid w:val="00671138"/>
    <w:rsid w:val="006713CE"/>
    <w:rsid w:val="0067197C"/>
    <w:rsid w:val="00672283"/>
    <w:rsid w:val="006724A5"/>
    <w:rsid w:val="006728F2"/>
    <w:rsid w:val="00672D2C"/>
    <w:rsid w:val="00672FEA"/>
    <w:rsid w:val="00674EE6"/>
    <w:rsid w:val="00675D1A"/>
    <w:rsid w:val="00676593"/>
    <w:rsid w:val="00676608"/>
    <w:rsid w:val="006778D5"/>
    <w:rsid w:val="00677B5D"/>
    <w:rsid w:val="00677C2D"/>
    <w:rsid w:val="006800E0"/>
    <w:rsid w:val="006817AD"/>
    <w:rsid w:val="006819F0"/>
    <w:rsid w:val="00681DE2"/>
    <w:rsid w:val="00681F75"/>
    <w:rsid w:val="00682598"/>
    <w:rsid w:val="0068269D"/>
    <w:rsid w:val="0068299F"/>
    <w:rsid w:val="006846C0"/>
    <w:rsid w:val="00684D10"/>
    <w:rsid w:val="00684EEF"/>
    <w:rsid w:val="006856E9"/>
    <w:rsid w:val="006859A9"/>
    <w:rsid w:val="006860AD"/>
    <w:rsid w:val="00687632"/>
    <w:rsid w:val="006877F6"/>
    <w:rsid w:val="0068791B"/>
    <w:rsid w:val="00687C30"/>
    <w:rsid w:val="00687D78"/>
    <w:rsid w:val="00690E0F"/>
    <w:rsid w:val="00691483"/>
    <w:rsid w:val="0069195F"/>
    <w:rsid w:val="006920B3"/>
    <w:rsid w:val="00692768"/>
    <w:rsid w:val="0069280E"/>
    <w:rsid w:val="00693124"/>
    <w:rsid w:val="00694ADD"/>
    <w:rsid w:val="00694BA6"/>
    <w:rsid w:val="0069526A"/>
    <w:rsid w:val="006952A4"/>
    <w:rsid w:val="00695E74"/>
    <w:rsid w:val="00696082"/>
    <w:rsid w:val="00696D18"/>
    <w:rsid w:val="00697F6F"/>
    <w:rsid w:val="006A069B"/>
    <w:rsid w:val="006A071B"/>
    <w:rsid w:val="006A0FD3"/>
    <w:rsid w:val="006A13A2"/>
    <w:rsid w:val="006A1A21"/>
    <w:rsid w:val="006A2D0D"/>
    <w:rsid w:val="006A4113"/>
    <w:rsid w:val="006A4177"/>
    <w:rsid w:val="006A5499"/>
    <w:rsid w:val="006A712F"/>
    <w:rsid w:val="006B0015"/>
    <w:rsid w:val="006B156B"/>
    <w:rsid w:val="006B2D22"/>
    <w:rsid w:val="006B2D50"/>
    <w:rsid w:val="006B35BB"/>
    <w:rsid w:val="006B3B5E"/>
    <w:rsid w:val="006B51DC"/>
    <w:rsid w:val="006B5ED3"/>
    <w:rsid w:val="006B682E"/>
    <w:rsid w:val="006B6E9E"/>
    <w:rsid w:val="006B787E"/>
    <w:rsid w:val="006B78E3"/>
    <w:rsid w:val="006B7ED7"/>
    <w:rsid w:val="006C2BBC"/>
    <w:rsid w:val="006C2C84"/>
    <w:rsid w:val="006C2F78"/>
    <w:rsid w:val="006C3AE4"/>
    <w:rsid w:val="006C3E4A"/>
    <w:rsid w:val="006C5835"/>
    <w:rsid w:val="006C651D"/>
    <w:rsid w:val="006C6B57"/>
    <w:rsid w:val="006C6BE2"/>
    <w:rsid w:val="006C7C09"/>
    <w:rsid w:val="006C7D6D"/>
    <w:rsid w:val="006D0424"/>
    <w:rsid w:val="006D13DF"/>
    <w:rsid w:val="006D14E1"/>
    <w:rsid w:val="006D1CD1"/>
    <w:rsid w:val="006D4954"/>
    <w:rsid w:val="006D5AF6"/>
    <w:rsid w:val="006D63D9"/>
    <w:rsid w:val="006D7B90"/>
    <w:rsid w:val="006D7D88"/>
    <w:rsid w:val="006E01FC"/>
    <w:rsid w:val="006E1291"/>
    <w:rsid w:val="006E19E7"/>
    <w:rsid w:val="006E1EF7"/>
    <w:rsid w:val="006E2A19"/>
    <w:rsid w:val="006E3232"/>
    <w:rsid w:val="006E3419"/>
    <w:rsid w:val="006E3666"/>
    <w:rsid w:val="006E45A2"/>
    <w:rsid w:val="006E4C99"/>
    <w:rsid w:val="006E4EB0"/>
    <w:rsid w:val="006E58D9"/>
    <w:rsid w:val="006E67E1"/>
    <w:rsid w:val="006E71C9"/>
    <w:rsid w:val="006F0205"/>
    <w:rsid w:val="006F0337"/>
    <w:rsid w:val="006F06D4"/>
    <w:rsid w:val="006F19FA"/>
    <w:rsid w:val="006F36A1"/>
    <w:rsid w:val="006F4ABA"/>
    <w:rsid w:val="006F4C40"/>
    <w:rsid w:val="006F59E0"/>
    <w:rsid w:val="006F5DA8"/>
    <w:rsid w:val="006F5FAD"/>
    <w:rsid w:val="006F64F3"/>
    <w:rsid w:val="006F6DC5"/>
    <w:rsid w:val="006F722D"/>
    <w:rsid w:val="006F75C5"/>
    <w:rsid w:val="006F75CB"/>
    <w:rsid w:val="00700F03"/>
    <w:rsid w:val="00701BF0"/>
    <w:rsid w:val="00702309"/>
    <w:rsid w:val="00702B34"/>
    <w:rsid w:val="0070455F"/>
    <w:rsid w:val="007050B2"/>
    <w:rsid w:val="0070518A"/>
    <w:rsid w:val="007054B2"/>
    <w:rsid w:val="007056D6"/>
    <w:rsid w:val="00705D71"/>
    <w:rsid w:val="00706A8D"/>
    <w:rsid w:val="00706EA4"/>
    <w:rsid w:val="00707B5A"/>
    <w:rsid w:val="00707FB4"/>
    <w:rsid w:val="007100AD"/>
    <w:rsid w:val="007107A6"/>
    <w:rsid w:val="00711434"/>
    <w:rsid w:val="0071237B"/>
    <w:rsid w:val="00713E2C"/>
    <w:rsid w:val="00714BE2"/>
    <w:rsid w:val="0071544A"/>
    <w:rsid w:val="00715503"/>
    <w:rsid w:val="007161AF"/>
    <w:rsid w:val="00717364"/>
    <w:rsid w:val="00717365"/>
    <w:rsid w:val="0071751E"/>
    <w:rsid w:val="0071759A"/>
    <w:rsid w:val="00717669"/>
    <w:rsid w:val="0072003E"/>
    <w:rsid w:val="00720FD0"/>
    <w:rsid w:val="00722913"/>
    <w:rsid w:val="00722E58"/>
    <w:rsid w:val="00723A4F"/>
    <w:rsid w:val="00723B9E"/>
    <w:rsid w:val="00723CCD"/>
    <w:rsid w:val="00723EE7"/>
    <w:rsid w:val="00724041"/>
    <w:rsid w:val="007249B3"/>
    <w:rsid w:val="00725632"/>
    <w:rsid w:val="00725745"/>
    <w:rsid w:val="00725B00"/>
    <w:rsid w:val="00725D23"/>
    <w:rsid w:val="00727342"/>
    <w:rsid w:val="007303D0"/>
    <w:rsid w:val="00730D77"/>
    <w:rsid w:val="0073174A"/>
    <w:rsid w:val="00731C92"/>
    <w:rsid w:val="00731F23"/>
    <w:rsid w:val="0073249E"/>
    <w:rsid w:val="0073257B"/>
    <w:rsid w:val="0073272A"/>
    <w:rsid w:val="0073288D"/>
    <w:rsid w:val="00732B1C"/>
    <w:rsid w:val="0073363F"/>
    <w:rsid w:val="00733953"/>
    <w:rsid w:val="00733D50"/>
    <w:rsid w:val="00733DCB"/>
    <w:rsid w:val="00734D6A"/>
    <w:rsid w:val="007353E8"/>
    <w:rsid w:val="00735736"/>
    <w:rsid w:val="00735784"/>
    <w:rsid w:val="00735C58"/>
    <w:rsid w:val="00735C9E"/>
    <w:rsid w:val="00736F55"/>
    <w:rsid w:val="0073705C"/>
    <w:rsid w:val="00737232"/>
    <w:rsid w:val="00737BBC"/>
    <w:rsid w:val="007417C1"/>
    <w:rsid w:val="00742695"/>
    <w:rsid w:val="007433B0"/>
    <w:rsid w:val="007433DE"/>
    <w:rsid w:val="007439F4"/>
    <w:rsid w:val="007450AB"/>
    <w:rsid w:val="007454CB"/>
    <w:rsid w:val="00745A66"/>
    <w:rsid w:val="00747CA3"/>
    <w:rsid w:val="00750111"/>
    <w:rsid w:val="007504F4"/>
    <w:rsid w:val="00750ABE"/>
    <w:rsid w:val="00750D1F"/>
    <w:rsid w:val="00751D9F"/>
    <w:rsid w:val="00753780"/>
    <w:rsid w:val="00753B6F"/>
    <w:rsid w:val="007552A7"/>
    <w:rsid w:val="0075566F"/>
    <w:rsid w:val="0075587A"/>
    <w:rsid w:val="00755AA5"/>
    <w:rsid w:val="00755DFF"/>
    <w:rsid w:val="00756267"/>
    <w:rsid w:val="00756CD4"/>
    <w:rsid w:val="00757144"/>
    <w:rsid w:val="00757488"/>
    <w:rsid w:val="00757F60"/>
    <w:rsid w:val="007603C4"/>
    <w:rsid w:val="00762AF8"/>
    <w:rsid w:val="00764008"/>
    <w:rsid w:val="00764188"/>
    <w:rsid w:val="00764957"/>
    <w:rsid w:val="00764E96"/>
    <w:rsid w:val="00765128"/>
    <w:rsid w:val="00765E49"/>
    <w:rsid w:val="007666FE"/>
    <w:rsid w:val="007672A0"/>
    <w:rsid w:val="007673AA"/>
    <w:rsid w:val="00767F6F"/>
    <w:rsid w:val="007703D2"/>
    <w:rsid w:val="00770504"/>
    <w:rsid w:val="00770536"/>
    <w:rsid w:val="0077126C"/>
    <w:rsid w:val="007729DA"/>
    <w:rsid w:val="00772DD3"/>
    <w:rsid w:val="00772EAB"/>
    <w:rsid w:val="00773114"/>
    <w:rsid w:val="0077339A"/>
    <w:rsid w:val="0077456E"/>
    <w:rsid w:val="007745A7"/>
    <w:rsid w:val="00774822"/>
    <w:rsid w:val="007752B4"/>
    <w:rsid w:val="0077626F"/>
    <w:rsid w:val="00776C42"/>
    <w:rsid w:val="00777AD1"/>
    <w:rsid w:val="00777F6E"/>
    <w:rsid w:val="0078213B"/>
    <w:rsid w:val="007821A7"/>
    <w:rsid w:val="00782BA7"/>
    <w:rsid w:val="00782F0B"/>
    <w:rsid w:val="00783C67"/>
    <w:rsid w:val="007847C1"/>
    <w:rsid w:val="007852CD"/>
    <w:rsid w:val="00785493"/>
    <w:rsid w:val="007854D7"/>
    <w:rsid w:val="007866CC"/>
    <w:rsid w:val="00787311"/>
    <w:rsid w:val="00787458"/>
    <w:rsid w:val="0078772C"/>
    <w:rsid w:val="007900ED"/>
    <w:rsid w:val="00790768"/>
    <w:rsid w:val="00791482"/>
    <w:rsid w:val="00791E64"/>
    <w:rsid w:val="00792992"/>
    <w:rsid w:val="00792BE5"/>
    <w:rsid w:val="00793649"/>
    <w:rsid w:val="0079380B"/>
    <w:rsid w:val="00793BA4"/>
    <w:rsid w:val="00793C9C"/>
    <w:rsid w:val="00793F5E"/>
    <w:rsid w:val="00795077"/>
    <w:rsid w:val="00795D6A"/>
    <w:rsid w:val="0079621C"/>
    <w:rsid w:val="00797CD5"/>
    <w:rsid w:val="007A0962"/>
    <w:rsid w:val="007A27EB"/>
    <w:rsid w:val="007A2C4E"/>
    <w:rsid w:val="007A2F44"/>
    <w:rsid w:val="007A4084"/>
    <w:rsid w:val="007A422D"/>
    <w:rsid w:val="007A4348"/>
    <w:rsid w:val="007A4EF4"/>
    <w:rsid w:val="007A555B"/>
    <w:rsid w:val="007A5CCF"/>
    <w:rsid w:val="007A678E"/>
    <w:rsid w:val="007B046B"/>
    <w:rsid w:val="007B1DE8"/>
    <w:rsid w:val="007B2D6F"/>
    <w:rsid w:val="007B38AE"/>
    <w:rsid w:val="007B411A"/>
    <w:rsid w:val="007B48F7"/>
    <w:rsid w:val="007B58DE"/>
    <w:rsid w:val="007B5EB1"/>
    <w:rsid w:val="007B6088"/>
    <w:rsid w:val="007B6E55"/>
    <w:rsid w:val="007B7978"/>
    <w:rsid w:val="007B7E86"/>
    <w:rsid w:val="007C13E2"/>
    <w:rsid w:val="007C1422"/>
    <w:rsid w:val="007C1856"/>
    <w:rsid w:val="007C1B73"/>
    <w:rsid w:val="007C276A"/>
    <w:rsid w:val="007C27FC"/>
    <w:rsid w:val="007C28CD"/>
    <w:rsid w:val="007C302F"/>
    <w:rsid w:val="007C58A1"/>
    <w:rsid w:val="007C6C4F"/>
    <w:rsid w:val="007C6ED7"/>
    <w:rsid w:val="007C78DC"/>
    <w:rsid w:val="007C7D8B"/>
    <w:rsid w:val="007D060A"/>
    <w:rsid w:val="007D0B4C"/>
    <w:rsid w:val="007D13CA"/>
    <w:rsid w:val="007D1B7D"/>
    <w:rsid w:val="007D1D91"/>
    <w:rsid w:val="007D2120"/>
    <w:rsid w:val="007D22AB"/>
    <w:rsid w:val="007D24B3"/>
    <w:rsid w:val="007D2F13"/>
    <w:rsid w:val="007D3B4B"/>
    <w:rsid w:val="007D5616"/>
    <w:rsid w:val="007D5F72"/>
    <w:rsid w:val="007D6559"/>
    <w:rsid w:val="007D659E"/>
    <w:rsid w:val="007D6B4B"/>
    <w:rsid w:val="007E11A7"/>
    <w:rsid w:val="007E1273"/>
    <w:rsid w:val="007E1670"/>
    <w:rsid w:val="007E18DD"/>
    <w:rsid w:val="007E2CCA"/>
    <w:rsid w:val="007E4C06"/>
    <w:rsid w:val="007E537E"/>
    <w:rsid w:val="007E612E"/>
    <w:rsid w:val="007E6479"/>
    <w:rsid w:val="007E6BD7"/>
    <w:rsid w:val="007E7841"/>
    <w:rsid w:val="007F01F6"/>
    <w:rsid w:val="007F0DEC"/>
    <w:rsid w:val="007F12CD"/>
    <w:rsid w:val="007F252C"/>
    <w:rsid w:val="007F3256"/>
    <w:rsid w:val="007F3432"/>
    <w:rsid w:val="007F35D9"/>
    <w:rsid w:val="007F3D02"/>
    <w:rsid w:val="007F419E"/>
    <w:rsid w:val="007F41DD"/>
    <w:rsid w:val="007F49D9"/>
    <w:rsid w:val="007F4B09"/>
    <w:rsid w:val="007F6298"/>
    <w:rsid w:val="007F6E45"/>
    <w:rsid w:val="007F753E"/>
    <w:rsid w:val="007F77CD"/>
    <w:rsid w:val="007F7B71"/>
    <w:rsid w:val="007F7E13"/>
    <w:rsid w:val="00800C52"/>
    <w:rsid w:val="00801004"/>
    <w:rsid w:val="00802192"/>
    <w:rsid w:val="00802692"/>
    <w:rsid w:val="0080327D"/>
    <w:rsid w:val="00803A68"/>
    <w:rsid w:val="00804226"/>
    <w:rsid w:val="00804D43"/>
    <w:rsid w:val="0080502A"/>
    <w:rsid w:val="008050FE"/>
    <w:rsid w:val="00805B3F"/>
    <w:rsid w:val="00807B2F"/>
    <w:rsid w:val="00810653"/>
    <w:rsid w:val="00810678"/>
    <w:rsid w:val="00810B87"/>
    <w:rsid w:val="00810BD6"/>
    <w:rsid w:val="00810E22"/>
    <w:rsid w:val="00811292"/>
    <w:rsid w:val="00811894"/>
    <w:rsid w:val="00811D10"/>
    <w:rsid w:val="00811F2A"/>
    <w:rsid w:val="008121F9"/>
    <w:rsid w:val="008121FF"/>
    <w:rsid w:val="008132C5"/>
    <w:rsid w:val="00814DA2"/>
    <w:rsid w:val="00814DBD"/>
    <w:rsid w:val="00814E9A"/>
    <w:rsid w:val="00815087"/>
    <w:rsid w:val="00815491"/>
    <w:rsid w:val="0081681F"/>
    <w:rsid w:val="00816F99"/>
    <w:rsid w:val="008171F4"/>
    <w:rsid w:val="0081758C"/>
    <w:rsid w:val="00817D1B"/>
    <w:rsid w:val="008201A2"/>
    <w:rsid w:val="008208FB"/>
    <w:rsid w:val="00821D78"/>
    <w:rsid w:val="0082255A"/>
    <w:rsid w:val="008225B9"/>
    <w:rsid w:val="008225E6"/>
    <w:rsid w:val="00822AD7"/>
    <w:rsid w:val="0082343B"/>
    <w:rsid w:val="00823889"/>
    <w:rsid w:val="0082395A"/>
    <w:rsid w:val="00824A14"/>
    <w:rsid w:val="00825F9F"/>
    <w:rsid w:val="00826616"/>
    <w:rsid w:val="008300BE"/>
    <w:rsid w:val="008300C9"/>
    <w:rsid w:val="00830213"/>
    <w:rsid w:val="008316A7"/>
    <w:rsid w:val="00831925"/>
    <w:rsid w:val="00831BB9"/>
    <w:rsid w:val="00831FFA"/>
    <w:rsid w:val="0083302A"/>
    <w:rsid w:val="00833623"/>
    <w:rsid w:val="008343A3"/>
    <w:rsid w:val="008349B2"/>
    <w:rsid w:val="00836DBC"/>
    <w:rsid w:val="00837668"/>
    <w:rsid w:val="00837F96"/>
    <w:rsid w:val="008401F6"/>
    <w:rsid w:val="00840A09"/>
    <w:rsid w:val="008418A8"/>
    <w:rsid w:val="00841E29"/>
    <w:rsid w:val="00841EFB"/>
    <w:rsid w:val="00842B17"/>
    <w:rsid w:val="00842EC4"/>
    <w:rsid w:val="00843105"/>
    <w:rsid w:val="008435BD"/>
    <w:rsid w:val="00844AFC"/>
    <w:rsid w:val="00845387"/>
    <w:rsid w:val="00845407"/>
    <w:rsid w:val="00845A3E"/>
    <w:rsid w:val="0084608E"/>
    <w:rsid w:val="00846943"/>
    <w:rsid w:val="00846A6F"/>
    <w:rsid w:val="008474D8"/>
    <w:rsid w:val="00847C9D"/>
    <w:rsid w:val="00850ADC"/>
    <w:rsid w:val="00850B05"/>
    <w:rsid w:val="0085181F"/>
    <w:rsid w:val="00851C6B"/>
    <w:rsid w:val="0085281E"/>
    <w:rsid w:val="00852EF8"/>
    <w:rsid w:val="008537AB"/>
    <w:rsid w:val="00853FC6"/>
    <w:rsid w:val="0085418C"/>
    <w:rsid w:val="008546F6"/>
    <w:rsid w:val="00855599"/>
    <w:rsid w:val="00856088"/>
    <w:rsid w:val="00856704"/>
    <w:rsid w:val="00860051"/>
    <w:rsid w:val="0086112B"/>
    <w:rsid w:val="008618B4"/>
    <w:rsid w:val="00861F6E"/>
    <w:rsid w:val="00862734"/>
    <w:rsid w:val="00862B82"/>
    <w:rsid w:val="00862DA1"/>
    <w:rsid w:val="00862F44"/>
    <w:rsid w:val="0086300D"/>
    <w:rsid w:val="00863581"/>
    <w:rsid w:val="00863A0C"/>
    <w:rsid w:val="00864EE0"/>
    <w:rsid w:val="00865C72"/>
    <w:rsid w:val="0086699C"/>
    <w:rsid w:val="00866A7C"/>
    <w:rsid w:val="00867954"/>
    <w:rsid w:val="00867EC6"/>
    <w:rsid w:val="008703F6"/>
    <w:rsid w:val="008705F2"/>
    <w:rsid w:val="008706FD"/>
    <w:rsid w:val="00871205"/>
    <w:rsid w:val="00871575"/>
    <w:rsid w:val="0087270F"/>
    <w:rsid w:val="008730CB"/>
    <w:rsid w:val="00873C98"/>
    <w:rsid w:val="00873F06"/>
    <w:rsid w:val="00876AF8"/>
    <w:rsid w:val="00877C7B"/>
    <w:rsid w:val="00880880"/>
    <w:rsid w:val="008809BA"/>
    <w:rsid w:val="00881092"/>
    <w:rsid w:val="00881ADC"/>
    <w:rsid w:val="00882302"/>
    <w:rsid w:val="00882994"/>
    <w:rsid w:val="00883F0F"/>
    <w:rsid w:val="0088483C"/>
    <w:rsid w:val="0088589A"/>
    <w:rsid w:val="008877FD"/>
    <w:rsid w:val="00887CAA"/>
    <w:rsid w:val="00887DF8"/>
    <w:rsid w:val="008905FF"/>
    <w:rsid w:val="0089078B"/>
    <w:rsid w:val="0089182E"/>
    <w:rsid w:val="00893814"/>
    <w:rsid w:val="00893AC7"/>
    <w:rsid w:val="00893C41"/>
    <w:rsid w:val="008943EE"/>
    <w:rsid w:val="00894481"/>
    <w:rsid w:val="008949C2"/>
    <w:rsid w:val="00895612"/>
    <w:rsid w:val="00895DB7"/>
    <w:rsid w:val="0089608B"/>
    <w:rsid w:val="008960DE"/>
    <w:rsid w:val="00896573"/>
    <w:rsid w:val="008966D8"/>
    <w:rsid w:val="008966EB"/>
    <w:rsid w:val="008969DC"/>
    <w:rsid w:val="00896B67"/>
    <w:rsid w:val="008970D8"/>
    <w:rsid w:val="008971DA"/>
    <w:rsid w:val="008A2391"/>
    <w:rsid w:val="008A2634"/>
    <w:rsid w:val="008A3495"/>
    <w:rsid w:val="008A35BE"/>
    <w:rsid w:val="008A3AC4"/>
    <w:rsid w:val="008A41C1"/>
    <w:rsid w:val="008A44AB"/>
    <w:rsid w:val="008A4CD5"/>
    <w:rsid w:val="008A570A"/>
    <w:rsid w:val="008A64AE"/>
    <w:rsid w:val="008A72D7"/>
    <w:rsid w:val="008B05FB"/>
    <w:rsid w:val="008B0F03"/>
    <w:rsid w:val="008B151F"/>
    <w:rsid w:val="008B1A27"/>
    <w:rsid w:val="008B1DF4"/>
    <w:rsid w:val="008B2584"/>
    <w:rsid w:val="008B32E2"/>
    <w:rsid w:val="008B3578"/>
    <w:rsid w:val="008B4DA3"/>
    <w:rsid w:val="008B4E3E"/>
    <w:rsid w:val="008B51A8"/>
    <w:rsid w:val="008B647C"/>
    <w:rsid w:val="008B65F7"/>
    <w:rsid w:val="008B765C"/>
    <w:rsid w:val="008C0167"/>
    <w:rsid w:val="008C089C"/>
    <w:rsid w:val="008C0E6D"/>
    <w:rsid w:val="008C10CC"/>
    <w:rsid w:val="008C1367"/>
    <w:rsid w:val="008C1CC4"/>
    <w:rsid w:val="008C228B"/>
    <w:rsid w:val="008C270F"/>
    <w:rsid w:val="008C2AF4"/>
    <w:rsid w:val="008C326B"/>
    <w:rsid w:val="008C347A"/>
    <w:rsid w:val="008C3E07"/>
    <w:rsid w:val="008C4F76"/>
    <w:rsid w:val="008C5068"/>
    <w:rsid w:val="008C56E2"/>
    <w:rsid w:val="008C5776"/>
    <w:rsid w:val="008C5AF7"/>
    <w:rsid w:val="008C6479"/>
    <w:rsid w:val="008C67DD"/>
    <w:rsid w:val="008C6A86"/>
    <w:rsid w:val="008C6AB9"/>
    <w:rsid w:val="008C70D5"/>
    <w:rsid w:val="008C71F3"/>
    <w:rsid w:val="008D03FC"/>
    <w:rsid w:val="008D08DC"/>
    <w:rsid w:val="008D0F51"/>
    <w:rsid w:val="008D1163"/>
    <w:rsid w:val="008D1483"/>
    <w:rsid w:val="008D17D1"/>
    <w:rsid w:val="008D1AD2"/>
    <w:rsid w:val="008D221A"/>
    <w:rsid w:val="008D3664"/>
    <w:rsid w:val="008D3963"/>
    <w:rsid w:val="008D4CA0"/>
    <w:rsid w:val="008D4DDD"/>
    <w:rsid w:val="008D4E37"/>
    <w:rsid w:val="008D50B5"/>
    <w:rsid w:val="008D54A0"/>
    <w:rsid w:val="008D625E"/>
    <w:rsid w:val="008D6A2B"/>
    <w:rsid w:val="008D7956"/>
    <w:rsid w:val="008D7D18"/>
    <w:rsid w:val="008D7DD4"/>
    <w:rsid w:val="008E0A1D"/>
    <w:rsid w:val="008E0FFB"/>
    <w:rsid w:val="008E181C"/>
    <w:rsid w:val="008E344A"/>
    <w:rsid w:val="008E39A2"/>
    <w:rsid w:val="008E3AD2"/>
    <w:rsid w:val="008E3C43"/>
    <w:rsid w:val="008E4A5A"/>
    <w:rsid w:val="008E4FEA"/>
    <w:rsid w:val="008E5111"/>
    <w:rsid w:val="008E581A"/>
    <w:rsid w:val="008F0363"/>
    <w:rsid w:val="008F055F"/>
    <w:rsid w:val="008F0643"/>
    <w:rsid w:val="008F1562"/>
    <w:rsid w:val="008F1645"/>
    <w:rsid w:val="008F2FA8"/>
    <w:rsid w:val="008F3DBB"/>
    <w:rsid w:val="008F4392"/>
    <w:rsid w:val="008F4C38"/>
    <w:rsid w:val="008F4DFA"/>
    <w:rsid w:val="008F54D5"/>
    <w:rsid w:val="008F5A44"/>
    <w:rsid w:val="008F5FBB"/>
    <w:rsid w:val="008F61C6"/>
    <w:rsid w:val="008F7188"/>
    <w:rsid w:val="008F74ED"/>
    <w:rsid w:val="008F76B7"/>
    <w:rsid w:val="0090100B"/>
    <w:rsid w:val="00902259"/>
    <w:rsid w:val="00902430"/>
    <w:rsid w:val="00902B9F"/>
    <w:rsid w:val="00905202"/>
    <w:rsid w:val="009062C9"/>
    <w:rsid w:val="00907CFF"/>
    <w:rsid w:val="0091015B"/>
    <w:rsid w:val="00910485"/>
    <w:rsid w:val="0091071E"/>
    <w:rsid w:val="009107F6"/>
    <w:rsid w:val="00910C15"/>
    <w:rsid w:val="00911720"/>
    <w:rsid w:val="00912567"/>
    <w:rsid w:val="00912D96"/>
    <w:rsid w:val="009134C8"/>
    <w:rsid w:val="00913F80"/>
    <w:rsid w:val="00914B1C"/>
    <w:rsid w:val="00914C8F"/>
    <w:rsid w:val="00915F5B"/>
    <w:rsid w:val="009165DC"/>
    <w:rsid w:val="009165EB"/>
    <w:rsid w:val="00916812"/>
    <w:rsid w:val="00916879"/>
    <w:rsid w:val="0091688F"/>
    <w:rsid w:val="009205E8"/>
    <w:rsid w:val="0092067A"/>
    <w:rsid w:val="00921953"/>
    <w:rsid w:val="00921E7C"/>
    <w:rsid w:val="009220FE"/>
    <w:rsid w:val="00923391"/>
    <w:rsid w:val="00923AE6"/>
    <w:rsid w:val="00923FF7"/>
    <w:rsid w:val="00924432"/>
    <w:rsid w:val="00924DC2"/>
    <w:rsid w:val="009254F1"/>
    <w:rsid w:val="00925C33"/>
    <w:rsid w:val="00925F41"/>
    <w:rsid w:val="009262FF"/>
    <w:rsid w:val="0092678D"/>
    <w:rsid w:val="00927CC7"/>
    <w:rsid w:val="00930B78"/>
    <w:rsid w:val="00932DD3"/>
    <w:rsid w:val="0093301B"/>
    <w:rsid w:val="00933191"/>
    <w:rsid w:val="00933A4C"/>
    <w:rsid w:val="00933AEE"/>
    <w:rsid w:val="00933ECC"/>
    <w:rsid w:val="00934F7C"/>
    <w:rsid w:val="00935577"/>
    <w:rsid w:val="00935C15"/>
    <w:rsid w:val="009365F6"/>
    <w:rsid w:val="00936609"/>
    <w:rsid w:val="009367A7"/>
    <w:rsid w:val="0093716F"/>
    <w:rsid w:val="009374F4"/>
    <w:rsid w:val="009374F6"/>
    <w:rsid w:val="009376F3"/>
    <w:rsid w:val="00942A2B"/>
    <w:rsid w:val="0094379F"/>
    <w:rsid w:val="0094454F"/>
    <w:rsid w:val="009458EF"/>
    <w:rsid w:val="00945A91"/>
    <w:rsid w:val="009462E3"/>
    <w:rsid w:val="009469E4"/>
    <w:rsid w:val="00946BCB"/>
    <w:rsid w:val="00946E37"/>
    <w:rsid w:val="00950E24"/>
    <w:rsid w:val="0095164A"/>
    <w:rsid w:val="00951C55"/>
    <w:rsid w:val="00951D89"/>
    <w:rsid w:val="00953901"/>
    <w:rsid w:val="00955249"/>
    <w:rsid w:val="00956006"/>
    <w:rsid w:val="009568D9"/>
    <w:rsid w:val="00960C93"/>
    <w:rsid w:val="00960D7C"/>
    <w:rsid w:val="00960E39"/>
    <w:rsid w:val="00961210"/>
    <w:rsid w:val="009612A3"/>
    <w:rsid w:val="009626F6"/>
    <w:rsid w:val="00963168"/>
    <w:rsid w:val="0096348D"/>
    <w:rsid w:val="00963AF1"/>
    <w:rsid w:val="00964145"/>
    <w:rsid w:val="00965421"/>
    <w:rsid w:val="00965A9A"/>
    <w:rsid w:val="00965B0E"/>
    <w:rsid w:val="00965D41"/>
    <w:rsid w:val="00966A95"/>
    <w:rsid w:val="00966B4F"/>
    <w:rsid w:val="00966EC9"/>
    <w:rsid w:val="00966FD4"/>
    <w:rsid w:val="0096761D"/>
    <w:rsid w:val="00967FF7"/>
    <w:rsid w:val="00972012"/>
    <w:rsid w:val="0097226E"/>
    <w:rsid w:val="00972AE8"/>
    <w:rsid w:val="009730F7"/>
    <w:rsid w:val="009737D8"/>
    <w:rsid w:val="0097391C"/>
    <w:rsid w:val="00973ABD"/>
    <w:rsid w:val="00973D12"/>
    <w:rsid w:val="009741B5"/>
    <w:rsid w:val="00974B79"/>
    <w:rsid w:val="00974F1A"/>
    <w:rsid w:val="00976304"/>
    <w:rsid w:val="009809A8"/>
    <w:rsid w:val="00981B47"/>
    <w:rsid w:val="00982D4F"/>
    <w:rsid w:val="0098324D"/>
    <w:rsid w:val="0098343E"/>
    <w:rsid w:val="00983F41"/>
    <w:rsid w:val="009840C2"/>
    <w:rsid w:val="009844FE"/>
    <w:rsid w:val="00984B5D"/>
    <w:rsid w:val="00984FC3"/>
    <w:rsid w:val="009862F7"/>
    <w:rsid w:val="00986544"/>
    <w:rsid w:val="00986C8C"/>
    <w:rsid w:val="009874B2"/>
    <w:rsid w:val="009879E4"/>
    <w:rsid w:val="009902C7"/>
    <w:rsid w:val="009905CC"/>
    <w:rsid w:val="009906C5"/>
    <w:rsid w:val="00990CAC"/>
    <w:rsid w:val="00990DA8"/>
    <w:rsid w:val="00990E10"/>
    <w:rsid w:val="009914D2"/>
    <w:rsid w:val="00992424"/>
    <w:rsid w:val="00992763"/>
    <w:rsid w:val="00992AD9"/>
    <w:rsid w:val="009931CC"/>
    <w:rsid w:val="00993E50"/>
    <w:rsid w:val="0099511B"/>
    <w:rsid w:val="009955BF"/>
    <w:rsid w:val="00995C1D"/>
    <w:rsid w:val="00996985"/>
    <w:rsid w:val="00996B4E"/>
    <w:rsid w:val="00996B6E"/>
    <w:rsid w:val="009974F2"/>
    <w:rsid w:val="009A01DF"/>
    <w:rsid w:val="009A0460"/>
    <w:rsid w:val="009A0A21"/>
    <w:rsid w:val="009A1353"/>
    <w:rsid w:val="009A20C9"/>
    <w:rsid w:val="009A3B7E"/>
    <w:rsid w:val="009A5C0A"/>
    <w:rsid w:val="009A5DD6"/>
    <w:rsid w:val="009A7305"/>
    <w:rsid w:val="009A7344"/>
    <w:rsid w:val="009A7591"/>
    <w:rsid w:val="009A766D"/>
    <w:rsid w:val="009B000C"/>
    <w:rsid w:val="009B004B"/>
    <w:rsid w:val="009B09AD"/>
    <w:rsid w:val="009B139A"/>
    <w:rsid w:val="009B1897"/>
    <w:rsid w:val="009B2018"/>
    <w:rsid w:val="009B2C49"/>
    <w:rsid w:val="009B3049"/>
    <w:rsid w:val="009B3C95"/>
    <w:rsid w:val="009B4235"/>
    <w:rsid w:val="009B6959"/>
    <w:rsid w:val="009B75A3"/>
    <w:rsid w:val="009B7826"/>
    <w:rsid w:val="009B7AD3"/>
    <w:rsid w:val="009B7FBE"/>
    <w:rsid w:val="009C05BE"/>
    <w:rsid w:val="009C0656"/>
    <w:rsid w:val="009C0B4F"/>
    <w:rsid w:val="009C1359"/>
    <w:rsid w:val="009C2A52"/>
    <w:rsid w:val="009C3659"/>
    <w:rsid w:val="009C373D"/>
    <w:rsid w:val="009C4025"/>
    <w:rsid w:val="009C522A"/>
    <w:rsid w:val="009C738E"/>
    <w:rsid w:val="009D1617"/>
    <w:rsid w:val="009D1F13"/>
    <w:rsid w:val="009D2567"/>
    <w:rsid w:val="009D2B4E"/>
    <w:rsid w:val="009D2FF7"/>
    <w:rsid w:val="009D3F2A"/>
    <w:rsid w:val="009D40E4"/>
    <w:rsid w:val="009D50C1"/>
    <w:rsid w:val="009D57D2"/>
    <w:rsid w:val="009D5C27"/>
    <w:rsid w:val="009D61EC"/>
    <w:rsid w:val="009D68FA"/>
    <w:rsid w:val="009E09F2"/>
    <w:rsid w:val="009E16DF"/>
    <w:rsid w:val="009E1C8C"/>
    <w:rsid w:val="009E26E2"/>
    <w:rsid w:val="009E285A"/>
    <w:rsid w:val="009E3F11"/>
    <w:rsid w:val="009E4517"/>
    <w:rsid w:val="009E4D6B"/>
    <w:rsid w:val="009E5597"/>
    <w:rsid w:val="009E671D"/>
    <w:rsid w:val="009E6D14"/>
    <w:rsid w:val="009E79CD"/>
    <w:rsid w:val="009E7E00"/>
    <w:rsid w:val="009F0275"/>
    <w:rsid w:val="009F1942"/>
    <w:rsid w:val="009F212F"/>
    <w:rsid w:val="009F230F"/>
    <w:rsid w:val="009F235C"/>
    <w:rsid w:val="009F23BC"/>
    <w:rsid w:val="009F32A8"/>
    <w:rsid w:val="009F3BE1"/>
    <w:rsid w:val="009F4051"/>
    <w:rsid w:val="009F4A5D"/>
    <w:rsid w:val="009F5526"/>
    <w:rsid w:val="009F5719"/>
    <w:rsid w:val="009F5974"/>
    <w:rsid w:val="009F63E5"/>
    <w:rsid w:val="009F7A89"/>
    <w:rsid w:val="009F7D84"/>
    <w:rsid w:val="009F7DB8"/>
    <w:rsid w:val="00A01441"/>
    <w:rsid w:val="00A019B5"/>
    <w:rsid w:val="00A01DB2"/>
    <w:rsid w:val="00A01DBC"/>
    <w:rsid w:val="00A02A26"/>
    <w:rsid w:val="00A03745"/>
    <w:rsid w:val="00A049C1"/>
    <w:rsid w:val="00A054C0"/>
    <w:rsid w:val="00A07AB0"/>
    <w:rsid w:val="00A07FD1"/>
    <w:rsid w:val="00A1048A"/>
    <w:rsid w:val="00A1103B"/>
    <w:rsid w:val="00A11103"/>
    <w:rsid w:val="00A11318"/>
    <w:rsid w:val="00A11852"/>
    <w:rsid w:val="00A12797"/>
    <w:rsid w:val="00A12A4F"/>
    <w:rsid w:val="00A13D68"/>
    <w:rsid w:val="00A13EA4"/>
    <w:rsid w:val="00A14220"/>
    <w:rsid w:val="00A144D8"/>
    <w:rsid w:val="00A144DE"/>
    <w:rsid w:val="00A1495D"/>
    <w:rsid w:val="00A15455"/>
    <w:rsid w:val="00A155FB"/>
    <w:rsid w:val="00A156C6"/>
    <w:rsid w:val="00A173CF"/>
    <w:rsid w:val="00A17E2A"/>
    <w:rsid w:val="00A2168F"/>
    <w:rsid w:val="00A21AAE"/>
    <w:rsid w:val="00A228BD"/>
    <w:rsid w:val="00A2300B"/>
    <w:rsid w:val="00A24612"/>
    <w:rsid w:val="00A2473C"/>
    <w:rsid w:val="00A25157"/>
    <w:rsid w:val="00A267DE"/>
    <w:rsid w:val="00A27214"/>
    <w:rsid w:val="00A27BBB"/>
    <w:rsid w:val="00A27D1B"/>
    <w:rsid w:val="00A3057E"/>
    <w:rsid w:val="00A30603"/>
    <w:rsid w:val="00A310F9"/>
    <w:rsid w:val="00A315EF"/>
    <w:rsid w:val="00A31615"/>
    <w:rsid w:val="00A32AF2"/>
    <w:rsid w:val="00A3300C"/>
    <w:rsid w:val="00A33405"/>
    <w:rsid w:val="00A33641"/>
    <w:rsid w:val="00A33C3E"/>
    <w:rsid w:val="00A349F4"/>
    <w:rsid w:val="00A34F98"/>
    <w:rsid w:val="00A364EB"/>
    <w:rsid w:val="00A37482"/>
    <w:rsid w:val="00A375C0"/>
    <w:rsid w:val="00A37E78"/>
    <w:rsid w:val="00A37ED8"/>
    <w:rsid w:val="00A4035B"/>
    <w:rsid w:val="00A40B58"/>
    <w:rsid w:val="00A4191D"/>
    <w:rsid w:val="00A4255F"/>
    <w:rsid w:val="00A43FFF"/>
    <w:rsid w:val="00A4406A"/>
    <w:rsid w:val="00A45372"/>
    <w:rsid w:val="00A458F2"/>
    <w:rsid w:val="00A45988"/>
    <w:rsid w:val="00A45E77"/>
    <w:rsid w:val="00A46D63"/>
    <w:rsid w:val="00A47678"/>
    <w:rsid w:val="00A47C35"/>
    <w:rsid w:val="00A514BC"/>
    <w:rsid w:val="00A51757"/>
    <w:rsid w:val="00A51D48"/>
    <w:rsid w:val="00A53452"/>
    <w:rsid w:val="00A539B7"/>
    <w:rsid w:val="00A54804"/>
    <w:rsid w:val="00A54984"/>
    <w:rsid w:val="00A55C11"/>
    <w:rsid w:val="00A55E69"/>
    <w:rsid w:val="00A56572"/>
    <w:rsid w:val="00A57265"/>
    <w:rsid w:val="00A574DE"/>
    <w:rsid w:val="00A57D57"/>
    <w:rsid w:val="00A60532"/>
    <w:rsid w:val="00A61877"/>
    <w:rsid w:val="00A61899"/>
    <w:rsid w:val="00A62DC2"/>
    <w:rsid w:val="00A63CF2"/>
    <w:rsid w:val="00A63D2D"/>
    <w:rsid w:val="00A66305"/>
    <w:rsid w:val="00A66327"/>
    <w:rsid w:val="00A663A5"/>
    <w:rsid w:val="00A66656"/>
    <w:rsid w:val="00A71006"/>
    <w:rsid w:val="00A72490"/>
    <w:rsid w:val="00A72E73"/>
    <w:rsid w:val="00A7367B"/>
    <w:rsid w:val="00A738E6"/>
    <w:rsid w:val="00A7391D"/>
    <w:rsid w:val="00A73D10"/>
    <w:rsid w:val="00A748E5"/>
    <w:rsid w:val="00A7493E"/>
    <w:rsid w:val="00A753DD"/>
    <w:rsid w:val="00A75524"/>
    <w:rsid w:val="00A76CC6"/>
    <w:rsid w:val="00A80CF9"/>
    <w:rsid w:val="00A82E0E"/>
    <w:rsid w:val="00A82F28"/>
    <w:rsid w:val="00A83EF3"/>
    <w:rsid w:val="00A859E2"/>
    <w:rsid w:val="00A85D23"/>
    <w:rsid w:val="00A87AA3"/>
    <w:rsid w:val="00A87E82"/>
    <w:rsid w:val="00A9015B"/>
    <w:rsid w:val="00A901C8"/>
    <w:rsid w:val="00A9044F"/>
    <w:rsid w:val="00A908F2"/>
    <w:rsid w:val="00A90BCC"/>
    <w:rsid w:val="00A91283"/>
    <w:rsid w:val="00A91CBC"/>
    <w:rsid w:val="00A92709"/>
    <w:rsid w:val="00A92AEC"/>
    <w:rsid w:val="00A9340A"/>
    <w:rsid w:val="00A94E54"/>
    <w:rsid w:val="00A95598"/>
    <w:rsid w:val="00A957FF"/>
    <w:rsid w:val="00A95861"/>
    <w:rsid w:val="00A96709"/>
    <w:rsid w:val="00A96A27"/>
    <w:rsid w:val="00A96B8F"/>
    <w:rsid w:val="00A96F38"/>
    <w:rsid w:val="00A9743D"/>
    <w:rsid w:val="00A975B4"/>
    <w:rsid w:val="00A97CAF"/>
    <w:rsid w:val="00A97EDA"/>
    <w:rsid w:val="00A97F54"/>
    <w:rsid w:val="00AA1058"/>
    <w:rsid w:val="00AA1287"/>
    <w:rsid w:val="00AA1A9F"/>
    <w:rsid w:val="00AA2BEB"/>
    <w:rsid w:val="00AA35A9"/>
    <w:rsid w:val="00AA4064"/>
    <w:rsid w:val="00AA46A8"/>
    <w:rsid w:val="00AA52DA"/>
    <w:rsid w:val="00AA56A8"/>
    <w:rsid w:val="00AA6588"/>
    <w:rsid w:val="00AA6E2C"/>
    <w:rsid w:val="00AA7F55"/>
    <w:rsid w:val="00AB026F"/>
    <w:rsid w:val="00AB0A8B"/>
    <w:rsid w:val="00AB1A14"/>
    <w:rsid w:val="00AB450B"/>
    <w:rsid w:val="00AB4570"/>
    <w:rsid w:val="00AB5F30"/>
    <w:rsid w:val="00AB6256"/>
    <w:rsid w:val="00AB6A5B"/>
    <w:rsid w:val="00AB6BC0"/>
    <w:rsid w:val="00AB7169"/>
    <w:rsid w:val="00AB750E"/>
    <w:rsid w:val="00AB761F"/>
    <w:rsid w:val="00AB7EAC"/>
    <w:rsid w:val="00AC0421"/>
    <w:rsid w:val="00AC05FD"/>
    <w:rsid w:val="00AC063C"/>
    <w:rsid w:val="00AC20EB"/>
    <w:rsid w:val="00AC221B"/>
    <w:rsid w:val="00AC3285"/>
    <w:rsid w:val="00AC3A21"/>
    <w:rsid w:val="00AC3CA3"/>
    <w:rsid w:val="00AC3E07"/>
    <w:rsid w:val="00AC4D64"/>
    <w:rsid w:val="00AC4D9A"/>
    <w:rsid w:val="00AC5C0B"/>
    <w:rsid w:val="00AC60EF"/>
    <w:rsid w:val="00AC6166"/>
    <w:rsid w:val="00AC69E5"/>
    <w:rsid w:val="00AC6DD1"/>
    <w:rsid w:val="00AC76BC"/>
    <w:rsid w:val="00AC7C2E"/>
    <w:rsid w:val="00AD0150"/>
    <w:rsid w:val="00AD0D45"/>
    <w:rsid w:val="00AD1590"/>
    <w:rsid w:val="00AD17E3"/>
    <w:rsid w:val="00AD52FB"/>
    <w:rsid w:val="00AD55B2"/>
    <w:rsid w:val="00AD5C79"/>
    <w:rsid w:val="00AD6AD8"/>
    <w:rsid w:val="00AD7BBA"/>
    <w:rsid w:val="00AE058F"/>
    <w:rsid w:val="00AE0E88"/>
    <w:rsid w:val="00AE1118"/>
    <w:rsid w:val="00AE1765"/>
    <w:rsid w:val="00AE19A0"/>
    <w:rsid w:val="00AE1EC4"/>
    <w:rsid w:val="00AE216E"/>
    <w:rsid w:val="00AE2333"/>
    <w:rsid w:val="00AE3BAC"/>
    <w:rsid w:val="00AE5135"/>
    <w:rsid w:val="00AE6707"/>
    <w:rsid w:val="00AE6A38"/>
    <w:rsid w:val="00AE7549"/>
    <w:rsid w:val="00AE78AC"/>
    <w:rsid w:val="00AF0503"/>
    <w:rsid w:val="00AF0DCE"/>
    <w:rsid w:val="00AF2846"/>
    <w:rsid w:val="00AF2DDD"/>
    <w:rsid w:val="00AF3176"/>
    <w:rsid w:val="00AF398A"/>
    <w:rsid w:val="00AF4D15"/>
    <w:rsid w:val="00AF4F5B"/>
    <w:rsid w:val="00AF5157"/>
    <w:rsid w:val="00AF51CF"/>
    <w:rsid w:val="00AF6913"/>
    <w:rsid w:val="00B00250"/>
    <w:rsid w:val="00B005FB"/>
    <w:rsid w:val="00B008A3"/>
    <w:rsid w:val="00B01764"/>
    <w:rsid w:val="00B0184A"/>
    <w:rsid w:val="00B018CF"/>
    <w:rsid w:val="00B0190F"/>
    <w:rsid w:val="00B0305F"/>
    <w:rsid w:val="00B031A1"/>
    <w:rsid w:val="00B033AD"/>
    <w:rsid w:val="00B04647"/>
    <w:rsid w:val="00B057F5"/>
    <w:rsid w:val="00B05F61"/>
    <w:rsid w:val="00B06C22"/>
    <w:rsid w:val="00B071F4"/>
    <w:rsid w:val="00B074AF"/>
    <w:rsid w:val="00B0777D"/>
    <w:rsid w:val="00B07FF3"/>
    <w:rsid w:val="00B1012B"/>
    <w:rsid w:val="00B10745"/>
    <w:rsid w:val="00B10A63"/>
    <w:rsid w:val="00B11C5B"/>
    <w:rsid w:val="00B13816"/>
    <w:rsid w:val="00B13A42"/>
    <w:rsid w:val="00B14262"/>
    <w:rsid w:val="00B146B5"/>
    <w:rsid w:val="00B1470D"/>
    <w:rsid w:val="00B14A72"/>
    <w:rsid w:val="00B14BE6"/>
    <w:rsid w:val="00B14F2A"/>
    <w:rsid w:val="00B172CB"/>
    <w:rsid w:val="00B20AA8"/>
    <w:rsid w:val="00B2108E"/>
    <w:rsid w:val="00B210DF"/>
    <w:rsid w:val="00B228C0"/>
    <w:rsid w:val="00B23F4D"/>
    <w:rsid w:val="00B24702"/>
    <w:rsid w:val="00B24E5B"/>
    <w:rsid w:val="00B25E60"/>
    <w:rsid w:val="00B27A1D"/>
    <w:rsid w:val="00B27A9E"/>
    <w:rsid w:val="00B302DC"/>
    <w:rsid w:val="00B30F79"/>
    <w:rsid w:val="00B31595"/>
    <w:rsid w:val="00B324A1"/>
    <w:rsid w:val="00B327DA"/>
    <w:rsid w:val="00B330FD"/>
    <w:rsid w:val="00B33B73"/>
    <w:rsid w:val="00B347A3"/>
    <w:rsid w:val="00B36B1A"/>
    <w:rsid w:val="00B36D14"/>
    <w:rsid w:val="00B36EA6"/>
    <w:rsid w:val="00B37E46"/>
    <w:rsid w:val="00B416EF"/>
    <w:rsid w:val="00B419BC"/>
    <w:rsid w:val="00B4248B"/>
    <w:rsid w:val="00B42ABD"/>
    <w:rsid w:val="00B430B4"/>
    <w:rsid w:val="00B44692"/>
    <w:rsid w:val="00B44CE0"/>
    <w:rsid w:val="00B451FE"/>
    <w:rsid w:val="00B453A6"/>
    <w:rsid w:val="00B45925"/>
    <w:rsid w:val="00B46E2F"/>
    <w:rsid w:val="00B478EA"/>
    <w:rsid w:val="00B47C3F"/>
    <w:rsid w:val="00B51246"/>
    <w:rsid w:val="00B52869"/>
    <w:rsid w:val="00B52C82"/>
    <w:rsid w:val="00B52FD4"/>
    <w:rsid w:val="00B53947"/>
    <w:rsid w:val="00B53F5E"/>
    <w:rsid w:val="00B54795"/>
    <w:rsid w:val="00B54859"/>
    <w:rsid w:val="00B54F72"/>
    <w:rsid w:val="00B553DB"/>
    <w:rsid w:val="00B57134"/>
    <w:rsid w:val="00B57FBC"/>
    <w:rsid w:val="00B603C8"/>
    <w:rsid w:val="00B61188"/>
    <w:rsid w:val="00B6144E"/>
    <w:rsid w:val="00B6241F"/>
    <w:rsid w:val="00B63721"/>
    <w:rsid w:val="00B63AB0"/>
    <w:rsid w:val="00B63E3C"/>
    <w:rsid w:val="00B641E1"/>
    <w:rsid w:val="00B64715"/>
    <w:rsid w:val="00B65670"/>
    <w:rsid w:val="00B65D6C"/>
    <w:rsid w:val="00B66082"/>
    <w:rsid w:val="00B676D9"/>
    <w:rsid w:val="00B67850"/>
    <w:rsid w:val="00B678B5"/>
    <w:rsid w:val="00B67BBC"/>
    <w:rsid w:val="00B67E9C"/>
    <w:rsid w:val="00B700B6"/>
    <w:rsid w:val="00B70395"/>
    <w:rsid w:val="00B70C61"/>
    <w:rsid w:val="00B71060"/>
    <w:rsid w:val="00B724EA"/>
    <w:rsid w:val="00B727C0"/>
    <w:rsid w:val="00B72A8F"/>
    <w:rsid w:val="00B73AC5"/>
    <w:rsid w:val="00B73CDB"/>
    <w:rsid w:val="00B756B6"/>
    <w:rsid w:val="00B7597B"/>
    <w:rsid w:val="00B75B51"/>
    <w:rsid w:val="00B7613D"/>
    <w:rsid w:val="00B764C4"/>
    <w:rsid w:val="00B77B7A"/>
    <w:rsid w:val="00B8038F"/>
    <w:rsid w:val="00B8052D"/>
    <w:rsid w:val="00B80ADA"/>
    <w:rsid w:val="00B80BBF"/>
    <w:rsid w:val="00B811BC"/>
    <w:rsid w:val="00B81A23"/>
    <w:rsid w:val="00B82479"/>
    <w:rsid w:val="00B826A4"/>
    <w:rsid w:val="00B82E73"/>
    <w:rsid w:val="00B8342B"/>
    <w:rsid w:val="00B834AD"/>
    <w:rsid w:val="00B83F23"/>
    <w:rsid w:val="00B877E8"/>
    <w:rsid w:val="00B87ECD"/>
    <w:rsid w:val="00B902E8"/>
    <w:rsid w:val="00B90373"/>
    <w:rsid w:val="00B903B1"/>
    <w:rsid w:val="00B914C8"/>
    <w:rsid w:val="00B91A5A"/>
    <w:rsid w:val="00B91F46"/>
    <w:rsid w:val="00B92077"/>
    <w:rsid w:val="00B920AE"/>
    <w:rsid w:val="00B92D9A"/>
    <w:rsid w:val="00B93702"/>
    <w:rsid w:val="00B943F8"/>
    <w:rsid w:val="00B9470E"/>
    <w:rsid w:val="00B94D94"/>
    <w:rsid w:val="00B95285"/>
    <w:rsid w:val="00B95F9C"/>
    <w:rsid w:val="00B9616C"/>
    <w:rsid w:val="00B963CC"/>
    <w:rsid w:val="00B9651F"/>
    <w:rsid w:val="00B96AF9"/>
    <w:rsid w:val="00B96C80"/>
    <w:rsid w:val="00B96EAE"/>
    <w:rsid w:val="00B96FC5"/>
    <w:rsid w:val="00B97C98"/>
    <w:rsid w:val="00B97F1C"/>
    <w:rsid w:val="00BA1191"/>
    <w:rsid w:val="00BA11EF"/>
    <w:rsid w:val="00BA1499"/>
    <w:rsid w:val="00BA254C"/>
    <w:rsid w:val="00BA2C02"/>
    <w:rsid w:val="00BA38C6"/>
    <w:rsid w:val="00BA3E6C"/>
    <w:rsid w:val="00BA47FD"/>
    <w:rsid w:val="00BA58B7"/>
    <w:rsid w:val="00BA5EF2"/>
    <w:rsid w:val="00BA6426"/>
    <w:rsid w:val="00BA6EC0"/>
    <w:rsid w:val="00BA74E5"/>
    <w:rsid w:val="00BA766F"/>
    <w:rsid w:val="00BB0061"/>
    <w:rsid w:val="00BB09B0"/>
    <w:rsid w:val="00BB10DB"/>
    <w:rsid w:val="00BB24AF"/>
    <w:rsid w:val="00BB2BF2"/>
    <w:rsid w:val="00BB2E9E"/>
    <w:rsid w:val="00BB32CC"/>
    <w:rsid w:val="00BB3946"/>
    <w:rsid w:val="00BB3B54"/>
    <w:rsid w:val="00BB5513"/>
    <w:rsid w:val="00BB5B71"/>
    <w:rsid w:val="00BB62FB"/>
    <w:rsid w:val="00BB64CF"/>
    <w:rsid w:val="00BB6814"/>
    <w:rsid w:val="00BB6F6A"/>
    <w:rsid w:val="00BB76E4"/>
    <w:rsid w:val="00BB7E7B"/>
    <w:rsid w:val="00BB7E95"/>
    <w:rsid w:val="00BC0018"/>
    <w:rsid w:val="00BC03EF"/>
    <w:rsid w:val="00BC05F1"/>
    <w:rsid w:val="00BC0D6F"/>
    <w:rsid w:val="00BC10BB"/>
    <w:rsid w:val="00BC220B"/>
    <w:rsid w:val="00BC3B3A"/>
    <w:rsid w:val="00BC3B5A"/>
    <w:rsid w:val="00BC3FF1"/>
    <w:rsid w:val="00BC4F1A"/>
    <w:rsid w:val="00BC5FC2"/>
    <w:rsid w:val="00BC711C"/>
    <w:rsid w:val="00BC72AA"/>
    <w:rsid w:val="00BC78D7"/>
    <w:rsid w:val="00BD16B5"/>
    <w:rsid w:val="00BD1C97"/>
    <w:rsid w:val="00BD236C"/>
    <w:rsid w:val="00BD35BD"/>
    <w:rsid w:val="00BD3652"/>
    <w:rsid w:val="00BD41A2"/>
    <w:rsid w:val="00BD4498"/>
    <w:rsid w:val="00BD5D65"/>
    <w:rsid w:val="00BD5E06"/>
    <w:rsid w:val="00BD6478"/>
    <w:rsid w:val="00BD6546"/>
    <w:rsid w:val="00BD69C0"/>
    <w:rsid w:val="00BD6F21"/>
    <w:rsid w:val="00BD7AA9"/>
    <w:rsid w:val="00BE140E"/>
    <w:rsid w:val="00BE1558"/>
    <w:rsid w:val="00BE294A"/>
    <w:rsid w:val="00BE3C1C"/>
    <w:rsid w:val="00BE541B"/>
    <w:rsid w:val="00BE5687"/>
    <w:rsid w:val="00BE574E"/>
    <w:rsid w:val="00BE5AD1"/>
    <w:rsid w:val="00BE6457"/>
    <w:rsid w:val="00BE6F89"/>
    <w:rsid w:val="00BF0F93"/>
    <w:rsid w:val="00BF23A0"/>
    <w:rsid w:val="00BF28F7"/>
    <w:rsid w:val="00BF3930"/>
    <w:rsid w:val="00BF3AD3"/>
    <w:rsid w:val="00BF3D3C"/>
    <w:rsid w:val="00BF42E4"/>
    <w:rsid w:val="00BF457C"/>
    <w:rsid w:val="00BF501B"/>
    <w:rsid w:val="00BF6253"/>
    <w:rsid w:val="00BF6315"/>
    <w:rsid w:val="00BF65C1"/>
    <w:rsid w:val="00BF7BDF"/>
    <w:rsid w:val="00BF7FA1"/>
    <w:rsid w:val="00C0077B"/>
    <w:rsid w:val="00C00E7C"/>
    <w:rsid w:val="00C01276"/>
    <w:rsid w:val="00C014B6"/>
    <w:rsid w:val="00C01B71"/>
    <w:rsid w:val="00C01E6C"/>
    <w:rsid w:val="00C03628"/>
    <w:rsid w:val="00C0364F"/>
    <w:rsid w:val="00C03B58"/>
    <w:rsid w:val="00C03F87"/>
    <w:rsid w:val="00C048D2"/>
    <w:rsid w:val="00C05E78"/>
    <w:rsid w:val="00C06103"/>
    <w:rsid w:val="00C07077"/>
    <w:rsid w:val="00C078FD"/>
    <w:rsid w:val="00C07D12"/>
    <w:rsid w:val="00C103B4"/>
    <w:rsid w:val="00C103E1"/>
    <w:rsid w:val="00C10672"/>
    <w:rsid w:val="00C10EE4"/>
    <w:rsid w:val="00C11409"/>
    <w:rsid w:val="00C117EE"/>
    <w:rsid w:val="00C118FA"/>
    <w:rsid w:val="00C12068"/>
    <w:rsid w:val="00C1235C"/>
    <w:rsid w:val="00C12839"/>
    <w:rsid w:val="00C131B4"/>
    <w:rsid w:val="00C1698A"/>
    <w:rsid w:val="00C16C3C"/>
    <w:rsid w:val="00C17E6F"/>
    <w:rsid w:val="00C20A4A"/>
    <w:rsid w:val="00C22365"/>
    <w:rsid w:val="00C2251C"/>
    <w:rsid w:val="00C22685"/>
    <w:rsid w:val="00C23130"/>
    <w:rsid w:val="00C233BB"/>
    <w:rsid w:val="00C23BB1"/>
    <w:rsid w:val="00C24A7B"/>
    <w:rsid w:val="00C24D05"/>
    <w:rsid w:val="00C25E4E"/>
    <w:rsid w:val="00C27682"/>
    <w:rsid w:val="00C27C23"/>
    <w:rsid w:val="00C31621"/>
    <w:rsid w:val="00C31878"/>
    <w:rsid w:val="00C31FF8"/>
    <w:rsid w:val="00C323FA"/>
    <w:rsid w:val="00C330DC"/>
    <w:rsid w:val="00C34E47"/>
    <w:rsid w:val="00C35C54"/>
    <w:rsid w:val="00C36E91"/>
    <w:rsid w:val="00C37174"/>
    <w:rsid w:val="00C40A73"/>
    <w:rsid w:val="00C42078"/>
    <w:rsid w:val="00C4235D"/>
    <w:rsid w:val="00C429DE"/>
    <w:rsid w:val="00C42AE2"/>
    <w:rsid w:val="00C42E3E"/>
    <w:rsid w:val="00C4310E"/>
    <w:rsid w:val="00C43679"/>
    <w:rsid w:val="00C436F0"/>
    <w:rsid w:val="00C43ADF"/>
    <w:rsid w:val="00C441CA"/>
    <w:rsid w:val="00C44467"/>
    <w:rsid w:val="00C4480D"/>
    <w:rsid w:val="00C44D86"/>
    <w:rsid w:val="00C44F2C"/>
    <w:rsid w:val="00C454FD"/>
    <w:rsid w:val="00C469FA"/>
    <w:rsid w:val="00C4703B"/>
    <w:rsid w:val="00C4730C"/>
    <w:rsid w:val="00C47416"/>
    <w:rsid w:val="00C47E0B"/>
    <w:rsid w:val="00C47E8B"/>
    <w:rsid w:val="00C51373"/>
    <w:rsid w:val="00C52CA8"/>
    <w:rsid w:val="00C53313"/>
    <w:rsid w:val="00C55D9F"/>
    <w:rsid w:val="00C562A9"/>
    <w:rsid w:val="00C563C9"/>
    <w:rsid w:val="00C567C7"/>
    <w:rsid w:val="00C56912"/>
    <w:rsid w:val="00C57063"/>
    <w:rsid w:val="00C5717B"/>
    <w:rsid w:val="00C575AD"/>
    <w:rsid w:val="00C57A8A"/>
    <w:rsid w:val="00C6066F"/>
    <w:rsid w:val="00C60C64"/>
    <w:rsid w:val="00C60F35"/>
    <w:rsid w:val="00C61233"/>
    <w:rsid w:val="00C616E4"/>
    <w:rsid w:val="00C62DC1"/>
    <w:rsid w:val="00C63533"/>
    <w:rsid w:val="00C6561A"/>
    <w:rsid w:val="00C6663F"/>
    <w:rsid w:val="00C67BBD"/>
    <w:rsid w:val="00C71959"/>
    <w:rsid w:val="00C72022"/>
    <w:rsid w:val="00C74332"/>
    <w:rsid w:val="00C74E1F"/>
    <w:rsid w:val="00C755D2"/>
    <w:rsid w:val="00C75782"/>
    <w:rsid w:val="00C75F18"/>
    <w:rsid w:val="00C76369"/>
    <w:rsid w:val="00C777CA"/>
    <w:rsid w:val="00C77B43"/>
    <w:rsid w:val="00C80495"/>
    <w:rsid w:val="00C81ED1"/>
    <w:rsid w:val="00C824D8"/>
    <w:rsid w:val="00C82DEE"/>
    <w:rsid w:val="00C85FB4"/>
    <w:rsid w:val="00C869B1"/>
    <w:rsid w:val="00C86ED2"/>
    <w:rsid w:val="00C86F29"/>
    <w:rsid w:val="00C86FFB"/>
    <w:rsid w:val="00C87A5A"/>
    <w:rsid w:val="00C87A5B"/>
    <w:rsid w:val="00C87BFB"/>
    <w:rsid w:val="00C9020A"/>
    <w:rsid w:val="00C905CB"/>
    <w:rsid w:val="00C90C9F"/>
    <w:rsid w:val="00C91113"/>
    <w:rsid w:val="00C9218A"/>
    <w:rsid w:val="00C9248E"/>
    <w:rsid w:val="00C92DAE"/>
    <w:rsid w:val="00C93473"/>
    <w:rsid w:val="00C937A0"/>
    <w:rsid w:val="00C93DA3"/>
    <w:rsid w:val="00C94205"/>
    <w:rsid w:val="00C946EA"/>
    <w:rsid w:val="00C9485F"/>
    <w:rsid w:val="00C94DCF"/>
    <w:rsid w:val="00C95288"/>
    <w:rsid w:val="00C9542E"/>
    <w:rsid w:val="00C95759"/>
    <w:rsid w:val="00C95CCC"/>
    <w:rsid w:val="00C9705E"/>
    <w:rsid w:val="00C97554"/>
    <w:rsid w:val="00CA30F1"/>
    <w:rsid w:val="00CA34A0"/>
    <w:rsid w:val="00CA3B1F"/>
    <w:rsid w:val="00CA4C22"/>
    <w:rsid w:val="00CA5024"/>
    <w:rsid w:val="00CA55AC"/>
    <w:rsid w:val="00CA55FF"/>
    <w:rsid w:val="00CA571D"/>
    <w:rsid w:val="00CA57FA"/>
    <w:rsid w:val="00CA5C31"/>
    <w:rsid w:val="00CA60CF"/>
    <w:rsid w:val="00CA77AB"/>
    <w:rsid w:val="00CA7D42"/>
    <w:rsid w:val="00CB00BE"/>
    <w:rsid w:val="00CB02AE"/>
    <w:rsid w:val="00CB0EC4"/>
    <w:rsid w:val="00CB112D"/>
    <w:rsid w:val="00CB1268"/>
    <w:rsid w:val="00CB1397"/>
    <w:rsid w:val="00CB38D6"/>
    <w:rsid w:val="00CB4FB4"/>
    <w:rsid w:val="00CB5AD6"/>
    <w:rsid w:val="00CB5EF9"/>
    <w:rsid w:val="00CB6044"/>
    <w:rsid w:val="00CB6523"/>
    <w:rsid w:val="00CB7AA3"/>
    <w:rsid w:val="00CB7C59"/>
    <w:rsid w:val="00CB7FB1"/>
    <w:rsid w:val="00CC0FEF"/>
    <w:rsid w:val="00CC1A78"/>
    <w:rsid w:val="00CC2188"/>
    <w:rsid w:val="00CC218F"/>
    <w:rsid w:val="00CC239D"/>
    <w:rsid w:val="00CC27BE"/>
    <w:rsid w:val="00CC301F"/>
    <w:rsid w:val="00CC372A"/>
    <w:rsid w:val="00CC3740"/>
    <w:rsid w:val="00CC3F1B"/>
    <w:rsid w:val="00CC47DE"/>
    <w:rsid w:val="00CC4F9A"/>
    <w:rsid w:val="00CC522E"/>
    <w:rsid w:val="00CC6274"/>
    <w:rsid w:val="00CC639E"/>
    <w:rsid w:val="00CC698B"/>
    <w:rsid w:val="00CC704D"/>
    <w:rsid w:val="00CC744F"/>
    <w:rsid w:val="00CC76C0"/>
    <w:rsid w:val="00CC7779"/>
    <w:rsid w:val="00CC7A79"/>
    <w:rsid w:val="00CC7CB3"/>
    <w:rsid w:val="00CD15DC"/>
    <w:rsid w:val="00CD199E"/>
    <w:rsid w:val="00CD1A91"/>
    <w:rsid w:val="00CD1E09"/>
    <w:rsid w:val="00CD2C6F"/>
    <w:rsid w:val="00CD3098"/>
    <w:rsid w:val="00CD3543"/>
    <w:rsid w:val="00CD3C74"/>
    <w:rsid w:val="00CD3F47"/>
    <w:rsid w:val="00CD553E"/>
    <w:rsid w:val="00CD5C2F"/>
    <w:rsid w:val="00CD6039"/>
    <w:rsid w:val="00CD6605"/>
    <w:rsid w:val="00CD72E2"/>
    <w:rsid w:val="00CD76A3"/>
    <w:rsid w:val="00CE012D"/>
    <w:rsid w:val="00CE2C15"/>
    <w:rsid w:val="00CE3E14"/>
    <w:rsid w:val="00CE3F9C"/>
    <w:rsid w:val="00CE3FF4"/>
    <w:rsid w:val="00CE451A"/>
    <w:rsid w:val="00CE4C9D"/>
    <w:rsid w:val="00CE5644"/>
    <w:rsid w:val="00CE6396"/>
    <w:rsid w:val="00CE6836"/>
    <w:rsid w:val="00CE6F20"/>
    <w:rsid w:val="00CE764A"/>
    <w:rsid w:val="00CF0057"/>
    <w:rsid w:val="00CF008C"/>
    <w:rsid w:val="00CF028C"/>
    <w:rsid w:val="00CF063B"/>
    <w:rsid w:val="00CF073A"/>
    <w:rsid w:val="00CF0DF5"/>
    <w:rsid w:val="00CF0F65"/>
    <w:rsid w:val="00CF12EB"/>
    <w:rsid w:val="00CF32D2"/>
    <w:rsid w:val="00CF3BF3"/>
    <w:rsid w:val="00CF3DBC"/>
    <w:rsid w:val="00CF4668"/>
    <w:rsid w:val="00CF481A"/>
    <w:rsid w:val="00CF54FA"/>
    <w:rsid w:val="00CF5EF1"/>
    <w:rsid w:val="00CF648E"/>
    <w:rsid w:val="00CF6591"/>
    <w:rsid w:val="00CF6910"/>
    <w:rsid w:val="00CF734B"/>
    <w:rsid w:val="00CF754F"/>
    <w:rsid w:val="00D0019A"/>
    <w:rsid w:val="00D00FAF"/>
    <w:rsid w:val="00D0153D"/>
    <w:rsid w:val="00D01C75"/>
    <w:rsid w:val="00D01EAA"/>
    <w:rsid w:val="00D0433E"/>
    <w:rsid w:val="00D0473C"/>
    <w:rsid w:val="00D05553"/>
    <w:rsid w:val="00D05776"/>
    <w:rsid w:val="00D05E11"/>
    <w:rsid w:val="00D065C4"/>
    <w:rsid w:val="00D06C01"/>
    <w:rsid w:val="00D07056"/>
    <w:rsid w:val="00D0723F"/>
    <w:rsid w:val="00D07B6C"/>
    <w:rsid w:val="00D11736"/>
    <w:rsid w:val="00D1177F"/>
    <w:rsid w:val="00D12AE2"/>
    <w:rsid w:val="00D12EF1"/>
    <w:rsid w:val="00D131BA"/>
    <w:rsid w:val="00D13535"/>
    <w:rsid w:val="00D137A2"/>
    <w:rsid w:val="00D13C97"/>
    <w:rsid w:val="00D144FA"/>
    <w:rsid w:val="00D150DB"/>
    <w:rsid w:val="00D15F19"/>
    <w:rsid w:val="00D1635B"/>
    <w:rsid w:val="00D1673F"/>
    <w:rsid w:val="00D16C54"/>
    <w:rsid w:val="00D170A9"/>
    <w:rsid w:val="00D178CF"/>
    <w:rsid w:val="00D17DB8"/>
    <w:rsid w:val="00D2046B"/>
    <w:rsid w:val="00D2080D"/>
    <w:rsid w:val="00D2093D"/>
    <w:rsid w:val="00D20B7F"/>
    <w:rsid w:val="00D20C36"/>
    <w:rsid w:val="00D22024"/>
    <w:rsid w:val="00D22900"/>
    <w:rsid w:val="00D22AE1"/>
    <w:rsid w:val="00D24217"/>
    <w:rsid w:val="00D24228"/>
    <w:rsid w:val="00D25A6D"/>
    <w:rsid w:val="00D25D11"/>
    <w:rsid w:val="00D26AB7"/>
    <w:rsid w:val="00D30336"/>
    <w:rsid w:val="00D30361"/>
    <w:rsid w:val="00D305E4"/>
    <w:rsid w:val="00D321C4"/>
    <w:rsid w:val="00D32833"/>
    <w:rsid w:val="00D32F42"/>
    <w:rsid w:val="00D3399D"/>
    <w:rsid w:val="00D34211"/>
    <w:rsid w:val="00D3436E"/>
    <w:rsid w:val="00D3451B"/>
    <w:rsid w:val="00D34D76"/>
    <w:rsid w:val="00D370DC"/>
    <w:rsid w:val="00D37A8E"/>
    <w:rsid w:val="00D4050F"/>
    <w:rsid w:val="00D40E62"/>
    <w:rsid w:val="00D410A3"/>
    <w:rsid w:val="00D42856"/>
    <w:rsid w:val="00D42A69"/>
    <w:rsid w:val="00D43FF5"/>
    <w:rsid w:val="00D44419"/>
    <w:rsid w:val="00D4558C"/>
    <w:rsid w:val="00D45817"/>
    <w:rsid w:val="00D45D44"/>
    <w:rsid w:val="00D462AE"/>
    <w:rsid w:val="00D46A65"/>
    <w:rsid w:val="00D46DC0"/>
    <w:rsid w:val="00D50469"/>
    <w:rsid w:val="00D5103A"/>
    <w:rsid w:val="00D52608"/>
    <w:rsid w:val="00D53C16"/>
    <w:rsid w:val="00D546F1"/>
    <w:rsid w:val="00D5584D"/>
    <w:rsid w:val="00D56ABD"/>
    <w:rsid w:val="00D56D13"/>
    <w:rsid w:val="00D5731A"/>
    <w:rsid w:val="00D574EC"/>
    <w:rsid w:val="00D578B1"/>
    <w:rsid w:val="00D60517"/>
    <w:rsid w:val="00D60520"/>
    <w:rsid w:val="00D60E15"/>
    <w:rsid w:val="00D61503"/>
    <w:rsid w:val="00D6243C"/>
    <w:rsid w:val="00D62553"/>
    <w:rsid w:val="00D62F1A"/>
    <w:rsid w:val="00D632AF"/>
    <w:rsid w:val="00D63C8F"/>
    <w:rsid w:val="00D64205"/>
    <w:rsid w:val="00D64617"/>
    <w:rsid w:val="00D6476F"/>
    <w:rsid w:val="00D647A3"/>
    <w:rsid w:val="00D64913"/>
    <w:rsid w:val="00D65539"/>
    <w:rsid w:val="00D6560B"/>
    <w:rsid w:val="00D6618F"/>
    <w:rsid w:val="00D66694"/>
    <w:rsid w:val="00D66C1D"/>
    <w:rsid w:val="00D66CAF"/>
    <w:rsid w:val="00D67852"/>
    <w:rsid w:val="00D700CE"/>
    <w:rsid w:val="00D70920"/>
    <w:rsid w:val="00D70A95"/>
    <w:rsid w:val="00D70BC2"/>
    <w:rsid w:val="00D711D4"/>
    <w:rsid w:val="00D7272E"/>
    <w:rsid w:val="00D73EDA"/>
    <w:rsid w:val="00D75055"/>
    <w:rsid w:val="00D7589B"/>
    <w:rsid w:val="00D75E5A"/>
    <w:rsid w:val="00D7698F"/>
    <w:rsid w:val="00D769F7"/>
    <w:rsid w:val="00D778C9"/>
    <w:rsid w:val="00D77938"/>
    <w:rsid w:val="00D80223"/>
    <w:rsid w:val="00D802B7"/>
    <w:rsid w:val="00D81C5E"/>
    <w:rsid w:val="00D81E3E"/>
    <w:rsid w:val="00D8228F"/>
    <w:rsid w:val="00D827CE"/>
    <w:rsid w:val="00D83034"/>
    <w:rsid w:val="00D83559"/>
    <w:rsid w:val="00D837AB"/>
    <w:rsid w:val="00D8438E"/>
    <w:rsid w:val="00D84D2F"/>
    <w:rsid w:val="00D851D6"/>
    <w:rsid w:val="00D85207"/>
    <w:rsid w:val="00D86D66"/>
    <w:rsid w:val="00D872CC"/>
    <w:rsid w:val="00D876FF"/>
    <w:rsid w:val="00D87732"/>
    <w:rsid w:val="00D87A4B"/>
    <w:rsid w:val="00D9053E"/>
    <w:rsid w:val="00D91D1E"/>
    <w:rsid w:val="00D92F50"/>
    <w:rsid w:val="00D9357B"/>
    <w:rsid w:val="00D938CD"/>
    <w:rsid w:val="00D94065"/>
    <w:rsid w:val="00D944AA"/>
    <w:rsid w:val="00D94E94"/>
    <w:rsid w:val="00D95904"/>
    <w:rsid w:val="00D95A5A"/>
    <w:rsid w:val="00D96355"/>
    <w:rsid w:val="00D963A1"/>
    <w:rsid w:val="00D964BC"/>
    <w:rsid w:val="00D96E80"/>
    <w:rsid w:val="00D97284"/>
    <w:rsid w:val="00D973DD"/>
    <w:rsid w:val="00D9762E"/>
    <w:rsid w:val="00DA0288"/>
    <w:rsid w:val="00DA02B8"/>
    <w:rsid w:val="00DA09C1"/>
    <w:rsid w:val="00DA0A9D"/>
    <w:rsid w:val="00DA0F8F"/>
    <w:rsid w:val="00DA1AA1"/>
    <w:rsid w:val="00DA1B2D"/>
    <w:rsid w:val="00DA1D8F"/>
    <w:rsid w:val="00DA2C18"/>
    <w:rsid w:val="00DA2C89"/>
    <w:rsid w:val="00DA4EC6"/>
    <w:rsid w:val="00DA62D2"/>
    <w:rsid w:val="00DA680E"/>
    <w:rsid w:val="00DA74A4"/>
    <w:rsid w:val="00DA7A12"/>
    <w:rsid w:val="00DB11A8"/>
    <w:rsid w:val="00DB14F6"/>
    <w:rsid w:val="00DB19BD"/>
    <w:rsid w:val="00DB19F2"/>
    <w:rsid w:val="00DB3829"/>
    <w:rsid w:val="00DB43B5"/>
    <w:rsid w:val="00DB43EF"/>
    <w:rsid w:val="00DB4A85"/>
    <w:rsid w:val="00DB5910"/>
    <w:rsid w:val="00DB5D0B"/>
    <w:rsid w:val="00DB7584"/>
    <w:rsid w:val="00DB7F27"/>
    <w:rsid w:val="00DC0011"/>
    <w:rsid w:val="00DC16CC"/>
    <w:rsid w:val="00DC17E1"/>
    <w:rsid w:val="00DC24E5"/>
    <w:rsid w:val="00DC4007"/>
    <w:rsid w:val="00DC66C6"/>
    <w:rsid w:val="00DC6FAF"/>
    <w:rsid w:val="00DC76D5"/>
    <w:rsid w:val="00DC7D3A"/>
    <w:rsid w:val="00DD0479"/>
    <w:rsid w:val="00DD0868"/>
    <w:rsid w:val="00DD1382"/>
    <w:rsid w:val="00DD34DD"/>
    <w:rsid w:val="00DD36B1"/>
    <w:rsid w:val="00DD3859"/>
    <w:rsid w:val="00DD43BF"/>
    <w:rsid w:val="00DD48FD"/>
    <w:rsid w:val="00DD56B4"/>
    <w:rsid w:val="00DD76D0"/>
    <w:rsid w:val="00DE0101"/>
    <w:rsid w:val="00DE016A"/>
    <w:rsid w:val="00DE164A"/>
    <w:rsid w:val="00DE26BF"/>
    <w:rsid w:val="00DE30EC"/>
    <w:rsid w:val="00DE4039"/>
    <w:rsid w:val="00DE4B03"/>
    <w:rsid w:val="00DE4E3C"/>
    <w:rsid w:val="00DE5723"/>
    <w:rsid w:val="00DE5B9C"/>
    <w:rsid w:val="00DE6260"/>
    <w:rsid w:val="00DE6698"/>
    <w:rsid w:val="00DE6960"/>
    <w:rsid w:val="00DF05DF"/>
    <w:rsid w:val="00DF068C"/>
    <w:rsid w:val="00DF070F"/>
    <w:rsid w:val="00DF1F22"/>
    <w:rsid w:val="00DF3575"/>
    <w:rsid w:val="00DF38F4"/>
    <w:rsid w:val="00DF3D08"/>
    <w:rsid w:val="00DF3EC6"/>
    <w:rsid w:val="00DF6DB2"/>
    <w:rsid w:val="00DF77B5"/>
    <w:rsid w:val="00E005D2"/>
    <w:rsid w:val="00E0118D"/>
    <w:rsid w:val="00E01CC0"/>
    <w:rsid w:val="00E01FCB"/>
    <w:rsid w:val="00E02ECB"/>
    <w:rsid w:val="00E0461B"/>
    <w:rsid w:val="00E05366"/>
    <w:rsid w:val="00E063E8"/>
    <w:rsid w:val="00E06DC9"/>
    <w:rsid w:val="00E076FE"/>
    <w:rsid w:val="00E10AEA"/>
    <w:rsid w:val="00E11E20"/>
    <w:rsid w:val="00E11E90"/>
    <w:rsid w:val="00E130ED"/>
    <w:rsid w:val="00E13124"/>
    <w:rsid w:val="00E13566"/>
    <w:rsid w:val="00E13D3D"/>
    <w:rsid w:val="00E13EFA"/>
    <w:rsid w:val="00E1412E"/>
    <w:rsid w:val="00E14A40"/>
    <w:rsid w:val="00E14F27"/>
    <w:rsid w:val="00E14F53"/>
    <w:rsid w:val="00E1523E"/>
    <w:rsid w:val="00E15314"/>
    <w:rsid w:val="00E16099"/>
    <w:rsid w:val="00E1659C"/>
    <w:rsid w:val="00E16B1A"/>
    <w:rsid w:val="00E16FC4"/>
    <w:rsid w:val="00E20456"/>
    <w:rsid w:val="00E20521"/>
    <w:rsid w:val="00E20671"/>
    <w:rsid w:val="00E20B76"/>
    <w:rsid w:val="00E21ECD"/>
    <w:rsid w:val="00E22A50"/>
    <w:rsid w:val="00E239D8"/>
    <w:rsid w:val="00E23D26"/>
    <w:rsid w:val="00E23E61"/>
    <w:rsid w:val="00E24927"/>
    <w:rsid w:val="00E24A02"/>
    <w:rsid w:val="00E24ABD"/>
    <w:rsid w:val="00E25702"/>
    <w:rsid w:val="00E258D3"/>
    <w:rsid w:val="00E262DC"/>
    <w:rsid w:val="00E26893"/>
    <w:rsid w:val="00E3091C"/>
    <w:rsid w:val="00E30A39"/>
    <w:rsid w:val="00E3125C"/>
    <w:rsid w:val="00E31F70"/>
    <w:rsid w:val="00E33525"/>
    <w:rsid w:val="00E33E1A"/>
    <w:rsid w:val="00E356CC"/>
    <w:rsid w:val="00E35A76"/>
    <w:rsid w:val="00E360B7"/>
    <w:rsid w:val="00E366A0"/>
    <w:rsid w:val="00E37115"/>
    <w:rsid w:val="00E37135"/>
    <w:rsid w:val="00E374F1"/>
    <w:rsid w:val="00E41660"/>
    <w:rsid w:val="00E419DB"/>
    <w:rsid w:val="00E423D5"/>
    <w:rsid w:val="00E4277D"/>
    <w:rsid w:val="00E431C8"/>
    <w:rsid w:val="00E45CC8"/>
    <w:rsid w:val="00E46A39"/>
    <w:rsid w:val="00E517F1"/>
    <w:rsid w:val="00E5274A"/>
    <w:rsid w:val="00E53997"/>
    <w:rsid w:val="00E54B2B"/>
    <w:rsid w:val="00E555B5"/>
    <w:rsid w:val="00E55B4F"/>
    <w:rsid w:val="00E56185"/>
    <w:rsid w:val="00E572A2"/>
    <w:rsid w:val="00E578DF"/>
    <w:rsid w:val="00E57936"/>
    <w:rsid w:val="00E6069E"/>
    <w:rsid w:val="00E613B1"/>
    <w:rsid w:val="00E61F96"/>
    <w:rsid w:val="00E62301"/>
    <w:rsid w:val="00E62914"/>
    <w:rsid w:val="00E64271"/>
    <w:rsid w:val="00E650BD"/>
    <w:rsid w:val="00E6545D"/>
    <w:rsid w:val="00E6567A"/>
    <w:rsid w:val="00E65B8A"/>
    <w:rsid w:val="00E67062"/>
    <w:rsid w:val="00E67849"/>
    <w:rsid w:val="00E67A3F"/>
    <w:rsid w:val="00E67AAC"/>
    <w:rsid w:val="00E70098"/>
    <w:rsid w:val="00E70703"/>
    <w:rsid w:val="00E70A9B"/>
    <w:rsid w:val="00E72A6D"/>
    <w:rsid w:val="00E72FDE"/>
    <w:rsid w:val="00E72FE9"/>
    <w:rsid w:val="00E73335"/>
    <w:rsid w:val="00E73461"/>
    <w:rsid w:val="00E7373F"/>
    <w:rsid w:val="00E73FCF"/>
    <w:rsid w:val="00E75908"/>
    <w:rsid w:val="00E75C8E"/>
    <w:rsid w:val="00E76668"/>
    <w:rsid w:val="00E775CE"/>
    <w:rsid w:val="00E77C9D"/>
    <w:rsid w:val="00E77D60"/>
    <w:rsid w:val="00E77E8A"/>
    <w:rsid w:val="00E80446"/>
    <w:rsid w:val="00E80D87"/>
    <w:rsid w:val="00E81856"/>
    <w:rsid w:val="00E82E26"/>
    <w:rsid w:val="00E82EBA"/>
    <w:rsid w:val="00E8523F"/>
    <w:rsid w:val="00E85705"/>
    <w:rsid w:val="00E861D6"/>
    <w:rsid w:val="00E86579"/>
    <w:rsid w:val="00E86950"/>
    <w:rsid w:val="00E87175"/>
    <w:rsid w:val="00E87761"/>
    <w:rsid w:val="00E87A0B"/>
    <w:rsid w:val="00E87B08"/>
    <w:rsid w:val="00E9082D"/>
    <w:rsid w:val="00E9238A"/>
    <w:rsid w:val="00E931D3"/>
    <w:rsid w:val="00E9427F"/>
    <w:rsid w:val="00E94D6B"/>
    <w:rsid w:val="00E94F7A"/>
    <w:rsid w:val="00E9557A"/>
    <w:rsid w:val="00E96260"/>
    <w:rsid w:val="00E971C7"/>
    <w:rsid w:val="00EA2D6B"/>
    <w:rsid w:val="00EA364F"/>
    <w:rsid w:val="00EA3A3F"/>
    <w:rsid w:val="00EA3B9D"/>
    <w:rsid w:val="00EA3BE1"/>
    <w:rsid w:val="00EA4ED2"/>
    <w:rsid w:val="00EA5B4C"/>
    <w:rsid w:val="00EA5DD2"/>
    <w:rsid w:val="00EA6210"/>
    <w:rsid w:val="00EA71B3"/>
    <w:rsid w:val="00EA73F3"/>
    <w:rsid w:val="00EB128A"/>
    <w:rsid w:val="00EB2CEA"/>
    <w:rsid w:val="00EB323B"/>
    <w:rsid w:val="00EB352C"/>
    <w:rsid w:val="00EB42DA"/>
    <w:rsid w:val="00EB4821"/>
    <w:rsid w:val="00EB52CE"/>
    <w:rsid w:val="00EB585F"/>
    <w:rsid w:val="00EB793E"/>
    <w:rsid w:val="00EC0311"/>
    <w:rsid w:val="00EC0463"/>
    <w:rsid w:val="00EC0DD4"/>
    <w:rsid w:val="00EC120A"/>
    <w:rsid w:val="00EC135A"/>
    <w:rsid w:val="00EC13D7"/>
    <w:rsid w:val="00EC215C"/>
    <w:rsid w:val="00EC2A7C"/>
    <w:rsid w:val="00EC38DB"/>
    <w:rsid w:val="00EC3B74"/>
    <w:rsid w:val="00EC3ECF"/>
    <w:rsid w:val="00EC4BB3"/>
    <w:rsid w:val="00EC51A4"/>
    <w:rsid w:val="00EC51F6"/>
    <w:rsid w:val="00EC5EF1"/>
    <w:rsid w:val="00EC5F01"/>
    <w:rsid w:val="00EC627D"/>
    <w:rsid w:val="00EC6916"/>
    <w:rsid w:val="00EC6DCE"/>
    <w:rsid w:val="00EC7DCD"/>
    <w:rsid w:val="00ED0F5C"/>
    <w:rsid w:val="00ED1527"/>
    <w:rsid w:val="00ED283E"/>
    <w:rsid w:val="00ED2E0C"/>
    <w:rsid w:val="00ED2F79"/>
    <w:rsid w:val="00ED53F9"/>
    <w:rsid w:val="00ED641D"/>
    <w:rsid w:val="00ED6D00"/>
    <w:rsid w:val="00EE060A"/>
    <w:rsid w:val="00EE1210"/>
    <w:rsid w:val="00EE1525"/>
    <w:rsid w:val="00EE16D9"/>
    <w:rsid w:val="00EE21F8"/>
    <w:rsid w:val="00EE253D"/>
    <w:rsid w:val="00EE3BC7"/>
    <w:rsid w:val="00EE3CA2"/>
    <w:rsid w:val="00EE448D"/>
    <w:rsid w:val="00EE44D1"/>
    <w:rsid w:val="00EE4776"/>
    <w:rsid w:val="00EE5608"/>
    <w:rsid w:val="00EE7558"/>
    <w:rsid w:val="00EF0BAB"/>
    <w:rsid w:val="00EF0BE6"/>
    <w:rsid w:val="00EF419D"/>
    <w:rsid w:val="00EF4FE4"/>
    <w:rsid w:val="00EF5064"/>
    <w:rsid w:val="00EF51D7"/>
    <w:rsid w:val="00EF526D"/>
    <w:rsid w:val="00EF6FE5"/>
    <w:rsid w:val="00EF76E3"/>
    <w:rsid w:val="00F002F0"/>
    <w:rsid w:val="00F010A4"/>
    <w:rsid w:val="00F01F77"/>
    <w:rsid w:val="00F02A28"/>
    <w:rsid w:val="00F03B04"/>
    <w:rsid w:val="00F05878"/>
    <w:rsid w:val="00F058A7"/>
    <w:rsid w:val="00F05D65"/>
    <w:rsid w:val="00F05F73"/>
    <w:rsid w:val="00F06854"/>
    <w:rsid w:val="00F076DA"/>
    <w:rsid w:val="00F0787D"/>
    <w:rsid w:val="00F07B2F"/>
    <w:rsid w:val="00F07B70"/>
    <w:rsid w:val="00F07E30"/>
    <w:rsid w:val="00F10A6D"/>
    <w:rsid w:val="00F10E61"/>
    <w:rsid w:val="00F11F96"/>
    <w:rsid w:val="00F1214A"/>
    <w:rsid w:val="00F123D7"/>
    <w:rsid w:val="00F1336A"/>
    <w:rsid w:val="00F13740"/>
    <w:rsid w:val="00F13797"/>
    <w:rsid w:val="00F13F31"/>
    <w:rsid w:val="00F14830"/>
    <w:rsid w:val="00F14B9A"/>
    <w:rsid w:val="00F14BE6"/>
    <w:rsid w:val="00F15006"/>
    <w:rsid w:val="00F152EC"/>
    <w:rsid w:val="00F16867"/>
    <w:rsid w:val="00F20080"/>
    <w:rsid w:val="00F214F4"/>
    <w:rsid w:val="00F232D1"/>
    <w:rsid w:val="00F23BEF"/>
    <w:rsid w:val="00F24439"/>
    <w:rsid w:val="00F2446C"/>
    <w:rsid w:val="00F24D8B"/>
    <w:rsid w:val="00F25ACC"/>
    <w:rsid w:val="00F25C5E"/>
    <w:rsid w:val="00F26744"/>
    <w:rsid w:val="00F27BD0"/>
    <w:rsid w:val="00F3005B"/>
    <w:rsid w:val="00F30554"/>
    <w:rsid w:val="00F308CB"/>
    <w:rsid w:val="00F30B7F"/>
    <w:rsid w:val="00F319BF"/>
    <w:rsid w:val="00F31EC6"/>
    <w:rsid w:val="00F32F64"/>
    <w:rsid w:val="00F34982"/>
    <w:rsid w:val="00F34C89"/>
    <w:rsid w:val="00F351E4"/>
    <w:rsid w:val="00F3522D"/>
    <w:rsid w:val="00F35A6F"/>
    <w:rsid w:val="00F35BB1"/>
    <w:rsid w:val="00F35C39"/>
    <w:rsid w:val="00F36473"/>
    <w:rsid w:val="00F36765"/>
    <w:rsid w:val="00F36925"/>
    <w:rsid w:val="00F36D18"/>
    <w:rsid w:val="00F37785"/>
    <w:rsid w:val="00F40B00"/>
    <w:rsid w:val="00F40EE4"/>
    <w:rsid w:val="00F42735"/>
    <w:rsid w:val="00F4280D"/>
    <w:rsid w:val="00F4287F"/>
    <w:rsid w:val="00F42916"/>
    <w:rsid w:val="00F4296D"/>
    <w:rsid w:val="00F43BCB"/>
    <w:rsid w:val="00F44B29"/>
    <w:rsid w:val="00F44B48"/>
    <w:rsid w:val="00F44E75"/>
    <w:rsid w:val="00F46A52"/>
    <w:rsid w:val="00F47074"/>
    <w:rsid w:val="00F47366"/>
    <w:rsid w:val="00F474E7"/>
    <w:rsid w:val="00F47D89"/>
    <w:rsid w:val="00F47FF4"/>
    <w:rsid w:val="00F50305"/>
    <w:rsid w:val="00F5093A"/>
    <w:rsid w:val="00F512F0"/>
    <w:rsid w:val="00F51638"/>
    <w:rsid w:val="00F5182E"/>
    <w:rsid w:val="00F5263F"/>
    <w:rsid w:val="00F527AF"/>
    <w:rsid w:val="00F52C2C"/>
    <w:rsid w:val="00F52FC6"/>
    <w:rsid w:val="00F53195"/>
    <w:rsid w:val="00F5334A"/>
    <w:rsid w:val="00F53C45"/>
    <w:rsid w:val="00F548AB"/>
    <w:rsid w:val="00F5554E"/>
    <w:rsid w:val="00F56434"/>
    <w:rsid w:val="00F5674E"/>
    <w:rsid w:val="00F56903"/>
    <w:rsid w:val="00F56F6D"/>
    <w:rsid w:val="00F571D6"/>
    <w:rsid w:val="00F578A7"/>
    <w:rsid w:val="00F60E27"/>
    <w:rsid w:val="00F625A4"/>
    <w:rsid w:val="00F62BEB"/>
    <w:rsid w:val="00F635CE"/>
    <w:rsid w:val="00F637A5"/>
    <w:rsid w:val="00F638E8"/>
    <w:rsid w:val="00F63F76"/>
    <w:rsid w:val="00F644A3"/>
    <w:rsid w:val="00F65B7C"/>
    <w:rsid w:val="00F6605C"/>
    <w:rsid w:val="00F67C05"/>
    <w:rsid w:val="00F70D4C"/>
    <w:rsid w:val="00F70D5A"/>
    <w:rsid w:val="00F7149A"/>
    <w:rsid w:val="00F714FF"/>
    <w:rsid w:val="00F71D4D"/>
    <w:rsid w:val="00F72722"/>
    <w:rsid w:val="00F73403"/>
    <w:rsid w:val="00F73944"/>
    <w:rsid w:val="00F73DAB"/>
    <w:rsid w:val="00F74A1C"/>
    <w:rsid w:val="00F75F93"/>
    <w:rsid w:val="00F76F37"/>
    <w:rsid w:val="00F776DB"/>
    <w:rsid w:val="00F77F0D"/>
    <w:rsid w:val="00F80053"/>
    <w:rsid w:val="00F809CB"/>
    <w:rsid w:val="00F82B48"/>
    <w:rsid w:val="00F82BE6"/>
    <w:rsid w:val="00F83B1C"/>
    <w:rsid w:val="00F83C4C"/>
    <w:rsid w:val="00F849DF"/>
    <w:rsid w:val="00F85B64"/>
    <w:rsid w:val="00F85ECA"/>
    <w:rsid w:val="00F86625"/>
    <w:rsid w:val="00F86C3A"/>
    <w:rsid w:val="00F86CE7"/>
    <w:rsid w:val="00F870F0"/>
    <w:rsid w:val="00F87147"/>
    <w:rsid w:val="00F90225"/>
    <w:rsid w:val="00F917A7"/>
    <w:rsid w:val="00F92AD9"/>
    <w:rsid w:val="00F949E2"/>
    <w:rsid w:val="00F94AA5"/>
    <w:rsid w:val="00F95535"/>
    <w:rsid w:val="00F959D6"/>
    <w:rsid w:val="00F95E62"/>
    <w:rsid w:val="00F95F40"/>
    <w:rsid w:val="00F961A9"/>
    <w:rsid w:val="00F962CE"/>
    <w:rsid w:val="00F973B5"/>
    <w:rsid w:val="00F97D45"/>
    <w:rsid w:val="00FA0353"/>
    <w:rsid w:val="00FA17F6"/>
    <w:rsid w:val="00FA31B7"/>
    <w:rsid w:val="00FA5F3F"/>
    <w:rsid w:val="00FA6275"/>
    <w:rsid w:val="00FA650C"/>
    <w:rsid w:val="00FB0201"/>
    <w:rsid w:val="00FB0947"/>
    <w:rsid w:val="00FB2174"/>
    <w:rsid w:val="00FB2284"/>
    <w:rsid w:val="00FB295F"/>
    <w:rsid w:val="00FB341C"/>
    <w:rsid w:val="00FB37CD"/>
    <w:rsid w:val="00FB3BAC"/>
    <w:rsid w:val="00FB40B9"/>
    <w:rsid w:val="00FB50A6"/>
    <w:rsid w:val="00FB5DEE"/>
    <w:rsid w:val="00FB648E"/>
    <w:rsid w:val="00FB70C0"/>
    <w:rsid w:val="00FB7632"/>
    <w:rsid w:val="00FC13A4"/>
    <w:rsid w:val="00FC181D"/>
    <w:rsid w:val="00FC1823"/>
    <w:rsid w:val="00FC18F1"/>
    <w:rsid w:val="00FC1D12"/>
    <w:rsid w:val="00FC27D4"/>
    <w:rsid w:val="00FC2BE4"/>
    <w:rsid w:val="00FC36CF"/>
    <w:rsid w:val="00FC3E0E"/>
    <w:rsid w:val="00FC46A0"/>
    <w:rsid w:val="00FC4E84"/>
    <w:rsid w:val="00FC5E13"/>
    <w:rsid w:val="00FC696E"/>
    <w:rsid w:val="00FC6A0F"/>
    <w:rsid w:val="00FC75E5"/>
    <w:rsid w:val="00FC76BF"/>
    <w:rsid w:val="00FC7A4C"/>
    <w:rsid w:val="00FC7D93"/>
    <w:rsid w:val="00FD0D56"/>
    <w:rsid w:val="00FD1291"/>
    <w:rsid w:val="00FD316C"/>
    <w:rsid w:val="00FD3342"/>
    <w:rsid w:val="00FD33DC"/>
    <w:rsid w:val="00FD3C67"/>
    <w:rsid w:val="00FD3E3C"/>
    <w:rsid w:val="00FD3E82"/>
    <w:rsid w:val="00FD4771"/>
    <w:rsid w:val="00FD4995"/>
    <w:rsid w:val="00FD4D6E"/>
    <w:rsid w:val="00FD673E"/>
    <w:rsid w:val="00FD7975"/>
    <w:rsid w:val="00FD7BDF"/>
    <w:rsid w:val="00FD7DE7"/>
    <w:rsid w:val="00FE025D"/>
    <w:rsid w:val="00FE0538"/>
    <w:rsid w:val="00FE152D"/>
    <w:rsid w:val="00FE1C61"/>
    <w:rsid w:val="00FE21C7"/>
    <w:rsid w:val="00FE30B9"/>
    <w:rsid w:val="00FE343D"/>
    <w:rsid w:val="00FE3D55"/>
    <w:rsid w:val="00FE53A6"/>
    <w:rsid w:val="00FE548D"/>
    <w:rsid w:val="00FE5976"/>
    <w:rsid w:val="00FE60E6"/>
    <w:rsid w:val="00FE6D14"/>
    <w:rsid w:val="00FF04B3"/>
    <w:rsid w:val="00FF0B7F"/>
    <w:rsid w:val="00FF0DDE"/>
    <w:rsid w:val="00FF159A"/>
    <w:rsid w:val="00FF163B"/>
    <w:rsid w:val="00FF1D64"/>
    <w:rsid w:val="00FF28C0"/>
    <w:rsid w:val="00FF34E4"/>
    <w:rsid w:val="00FF3501"/>
    <w:rsid w:val="00FF35AC"/>
    <w:rsid w:val="00FF3801"/>
    <w:rsid w:val="00FF3A20"/>
    <w:rsid w:val="00FF3B38"/>
    <w:rsid w:val="00FF485B"/>
    <w:rsid w:val="00FF542E"/>
    <w:rsid w:val="00FF568C"/>
    <w:rsid w:val="00FF5C0C"/>
    <w:rsid w:val="00FF5FE5"/>
    <w:rsid w:val="00FF7888"/>
    <w:rsid w:val="00FF7A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E25BB"/>
    <w:pPr>
      <w:ind w:firstLine="72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7450A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100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C402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9598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4EE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EE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unhideWhenUsed/>
    <w:rsid w:val="00AC3E0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6Colorful1">
    <w:name w:val="List Table 6 Colorful1"/>
    <w:basedOn w:val="TableNormal"/>
    <w:uiPriority w:val="51"/>
    <w:rsid w:val="00127317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000000" w:themeColor="text1"/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FB3B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3BAC"/>
  </w:style>
  <w:style w:type="paragraph" w:styleId="Footer">
    <w:name w:val="footer"/>
    <w:basedOn w:val="Normal"/>
    <w:link w:val="FooterChar"/>
    <w:uiPriority w:val="99"/>
    <w:unhideWhenUsed/>
    <w:rsid w:val="00FB3B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3BAC"/>
  </w:style>
  <w:style w:type="paragraph" w:styleId="Caption">
    <w:name w:val="caption"/>
    <w:basedOn w:val="Normal"/>
    <w:next w:val="Normal"/>
    <w:uiPriority w:val="35"/>
    <w:unhideWhenUsed/>
    <w:qFormat/>
    <w:rsid w:val="00455E83"/>
    <w:pPr>
      <w:spacing w:after="200" w:line="240" w:lineRule="auto"/>
    </w:pPr>
    <w:rPr>
      <w:b/>
      <w:bCs/>
      <w:color w:val="4472C4" w:themeColor="accent1"/>
      <w:sz w:val="18"/>
      <w:szCs w:val="18"/>
    </w:rPr>
  </w:style>
  <w:style w:type="character" w:customStyle="1" w:styleId="nd-word">
    <w:name w:val="nd-word"/>
    <w:basedOn w:val="DefaultParagraphFont"/>
    <w:rsid w:val="004144F8"/>
  </w:style>
  <w:style w:type="character" w:styleId="Emphasis">
    <w:name w:val="Emphasis"/>
    <w:basedOn w:val="DefaultParagraphFont"/>
    <w:uiPriority w:val="20"/>
    <w:qFormat/>
    <w:rsid w:val="004144F8"/>
    <w:rPr>
      <w:i/>
      <w:iCs/>
    </w:rPr>
  </w:style>
  <w:style w:type="character" w:customStyle="1" w:styleId="pre">
    <w:name w:val="pre"/>
    <w:basedOn w:val="DefaultParagraphFont"/>
    <w:rsid w:val="004144F8"/>
  </w:style>
  <w:style w:type="character" w:customStyle="1" w:styleId="brackets">
    <w:name w:val="brackets"/>
    <w:basedOn w:val="DefaultParagraphFont"/>
    <w:rsid w:val="004144F8"/>
  </w:style>
  <w:style w:type="character" w:styleId="Hyperlink">
    <w:name w:val="Hyperlink"/>
    <w:basedOn w:val="DefaultParagraphFont"/>
    <w:uiPriority w:val="99"/>
    <w:unhideWhenUsed/>
    <w:rsid w:val="004144F8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4144F8"/>
    <w:pPr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">
    <w:name w:val="a"/>
    <w:basedOn w:val="DefaultParagraphFont"/>
    <w:rsid w:val="004144F8"/>
  </w:style>
  <w:style w:type="character" w:styleId="PlaceholderText">
    <w:name w:val="Placeholder Text"/>
    <w:basedOn w:val="DefaultParagraphFont"/>
    <w:uiPriority w:val="99"/>
    <w:semiHidden/>
    <w:rsid w:val="004144F8"/>
    <w:rPr>
      <w:color w:val="808080"/>
    </w:rPr>
  </w:style>
  <w:style w:type="character" w:styleId="HTMLCode">
    <w:name w:val="HTML Code"/>
    <w:basedOn w:val="DefaultParagraphFont"/>
    <w:uiPriority w:val="99"/>
    <w:semiHidden/>
    <w:unhideWhenUsed/>
    <w:rsid w:val="004144F8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4144F8"/>
    <w:rPr>
      <w:b/>
      <w:bCs/>
    </w:rPr>
  </w:style>
  <w:style w:type="paragraph" w:styleId="BodyText">
    <w:name w:val="Body Text"/>
    <w:basedOn w:val="Normal"/>
    <w:link w:val="BodyTextChar"/>
    <w:rsid w:val="004144F8"/>
    <w:pPr>
      <w:spacing w:after="0" w:line="240" w:lineRule="auto"/>
      <w:ind w:firstLine="0"/>
    </w:pPr>
    <w:rPr>
      <w:rFonts w:ascii="Times New Roman" w:eastAsia="Times New Roman" w:hAnsi="Times New Roman" w:cs="Times New Roman"/>
      <w:szCs w:val="20"/>
    </w:rPr>
  </w:style>
  <w:style w:type="character" w:customStyle="1" w:styleId="BodyTextChar">
    <w:name w:val="Body Text Char"/>
    <w:basedOn w:val="DefaultParagraphFont"/>
    <w:link w:val="BodyText"/>
    <w:rsid w:val="004144F8"/>
    <w:rPr>
      <w:rFonts w:ascii="Times New Roman" w:eastAsia="Times New Roman" w:hAnsi="Times New Roman" w:cs="Times New Roman"/>
      <w:szCs w:val="20"/>
    </w:rPr>
  </w:style>
  <w:style w:type="paragraph" w:styleId="TableofFigures">
    <w:name w:val="table of figures"/>
    <w:basedOn w:val="Normal"/>
    <w:next w:val="Normal"/>
    <w:uiPriority w:val="99"/>
    <w:unhideWhenUsed/>
    <w:rsid w:val="004144F8"/>
    <w:pPr>
      <w:spacing w:after="0"/>
    </w:pPr>
  </w:style>
  <w:style w:type="character" w:customStyle="1" w:styleId="Heading1Char">
    <w:name w:val="Heading 1 Char"/>
    <w:basedOn w:val="DefaultParagraphFont"/>
    <w:link w:val="Heading1"/>
    <w:uiPriority w:val="9"/>
    <w:rsid w:val="007450AB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450AB"/>
    <w:pPr>
      <w:spacing w:line="276" w:lineRule="auto"/>
      <w:ind w:firstLine="0"/>
      <w:jc w:val="left"/>
      <w:outlineLvl w:val="9"/>
    </w:pPr>
    <w:rPr>
      <w:lang w:eastAsia="ja-JP"/>
    </w:rPr>
  </w:style>
  <w:style w:type="character" w:customStyle="1" w:styleId="sr-only">
    <w:name w:val="sr-only"/>
    <w:basedOn w:val="DefaultParagraphFont"/>
    <w:rsid w:val="002717B1"/>
  </w:style>
  <w:style w:type="character" w:customStyle="1" w:styleId="text">
    <w:name w:val="text"/>
    <w:basedOn w:val="DefaultParagraphFont"/>
    <w:rsid w:val="002717B1"/>
  </w:style>
  <w:style w:type="character" w:customStyle="1" w:styleId="title-text">
    <w:name w:val="title-text"/>
    <w:basedOn w:val="DefaultParagraphFont"/>
    <w:rsid w:val="00F917A7"/>
  </w:style>
  <w:style w:type="character" w:customStyle="1" w:styleId="al-author-name-more">
    <w:name w:val="al-author-name-more"/>
    <w:basedOn w:val="DefaultParagraphFont"/>
    <w:rsid w:val="006C3E4A"/>
  </w:style>
  <w:style w:type="character" w:customStyle="1" w:styleId="delimiter">
    <w:name w:val="delimiter"/>
    <w:basedOn w:val="DefaultParagraphFont"/>
    <w:rsid w:val="006C3E4A"/>
  </w:style>
  <w:style w:type="character" w:customStyle="1" w:styleId="Heading2Char">
    <w:name w:val="Heading 2 Char"/>
    <w:basedOn w:val="DefaultParagraphFont"/>
    <w:link w:val="Heading2"/>
    <w:uiPriority w:val="9"/>
    <w:rsid w:val="0090100B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customStyle="1" w:styleId="nowrap">
    <w:name w:val="nowrap"/>
    <w:basedOn w:val="DefaultParagraphFont"/>
    <w:rsid w:val="007F753E"/>
  </w:style>
  <w:style w:type="paragraph" w:styleId="HTMLPreformatted">
    <w:name w:val="HTML Preformatted"/>
    <w:basedOn w:val="Normal"/>
    <w:link w:val="HTMLPreformattedChar"/>
    <w:uiPriority w:val="99"/>
    <w:unhideWhenUsed/>
    <w:rsid w:val="00A2300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firstLine="0"/>
      <w:jc w:val="left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2300B"/>
    <w:rPr>
      <w:rFonts w:ascii="Courier New" w:eastAsia="Times New Roman" w:hAnsi="Courier New" w:cs="Courier New"/>
      <w:sz w:val="20"/>
      <w:szCs w:val="20"/>
    </w:rPr>
  </w:style>
  <w:style w:type="character" w:customStyle="1" w:styleId="n">
    <w:name w:val="n"/>
    <w:basedOn w:val="DefaultParagraphFont"/>
    <w:rsid w:val="00A2300B"/>
  </w:style>
  <w:style w:type="character" w:customStyle="1" w:styleId="Heading3Char">
    <w:name w:val="Heading 3 Char"/>
    <w:basedOn w:val="DefaultParagraphFont"/>
    <w:link w:val="Heading3"/>
    <w:uiPriority w:val="9"/>
    <w:semiHidden/>
    <w:rsid w:val="009C4025"/>
    <w:rPr>
      <w:rFonts w:asciiTheme="majorHAnsi" w:eastAsiaTheme="majorEastAsia" w:hAnsiTheme="majorHAnsi" w:cstheme="majorBidi"/>
      <w:b/>
      <w:bCs/>
      <w:color w:val="4472C4" w:themeColor="accent1"/>
    </w:rPr>
  </w:style>
  <w:style w:type="paragraph" w:customStyle="1" w:styleId="Default">
    <w:name w:val="Default"/>
    <w:rsid w:val="00A574D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mtfg0">
    <w:name w:val="mtfg0"/>
    <w:basedOn w:val="DefaultParagraphFont"/>
    <w:rsid w:val="00B95F9C"/>
  </w:style>
  <w:style w:type="character" w:customStyle="1" w:styleId="kgnlhe">
    <w:name w:val="kgnlhe"/>
    <w:basedOn w:val="DefaultParagraphFont"/>
    <w:rsid w:val="004337E0"/>
  </w:style>
  <w:style w:type="character" w:customStyle="1" w:styleId="acopre">
    <w:name w:val="acopre"/>
    <w:basedOn w:val="DefaultParagraphFont"/>
    <w:rsid w:val="000D3D19"/>
  </w:style>
  <w:style w:type="character" w:styleId="LineNumber">
    <w:name w:val="line number"/>
    <w:basedOn w:val="DefaultParagraphFont"/>
    <w:uiPriority w:val="99"/>
    <w:semiHidden/>
    <w:unhideWhenUsed/>
    <w:rsid w:val="00B430B4"/>
  </w:style>
  <w:style w:type="paragraph" w:customStyle="1" w:styleId="Normal1">
    <w:name w:val="Normal1"/>
    <w:rsid w:val="000369F7"/>
    <w:pPr>
      <w:spacing w:after="0" w:line="276" w:lineRule="auto"/>
      <w:contextualSpacing/>
    </w:pPr>
    <w:rPr>
      <w:rFonts w:ascii="Arial" w:eastAsia="Arial" w:hAnsi="Arial" w:cs="Aria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E25BB"/>
    <w:pPr>
      <w:ind w:firstLine="72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7450A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100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C402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9598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4EE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EE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unhideWhenUsed/>
    <w:rsid w:val="00AC3E0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6Colorful1">
    <w:name w:val="List Table 6 Colorful1"/>
    <w:basedOn w:val="TableNormal"/>
    <w:uiPriority w:val="51"/>
    <w:rsid w:val="00127317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000000" w:themeColor="text1"/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FB3B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3BAC"/>
  </w:style>
  <w:style w:type="paragraph" w:styleId="Footer">
    <w:name w:val="footer"/>
    <w:basedOn w:val="Normal"/>
    <w:link w:val="FooterChar"/>
    <w:uiPriority w:val="99"/>
    <w:unhideWhenUsed/>
    <w:rsid w:val="00FB3B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3BAC"/>
  </w:style>
  <w:style w:type="paragraph" w:styleId="Caption">
    <w:name w:val="caption"/>
    <w:basedOn w:val="Normal"/>
    <w:next w:val="Normal"/>
    <w:uiPriority w:val="35"/>
    <w:unhideWhenUsed/>
    <w:qFormat/>
    <w:rsid w:val="00455E83"/>
    <w:pPr>
      <w:spacing w:after="200" w:line="240" w:lineRule="auto"/>
    </w:pPr>
    <w:rPr>
      <w:b/>
      <w:bCs/>
      <w:color w:val="4472C4" w:themeColor="accent1"/>
      <w:sz w:val="18"/>
      <w:szCs w:val="18"/>
    </w:rPr>
  </w:style>
  <w:style w:type="character" w:customStyle="1" w:styleId="nd-word">
    <w:name w:val="nd-word"/>
    <w:basedOn w:val="DefaultParagraphFont"/>
    <w:rsid w:val="004144F8"/>
  </w:style>
  <w:style w:type="character" w:styleId="Emphasis">
    <w:name w:val="Emphasis"/>
    <w:basedOn w:val="DefaultParagraphFont"/>
    <w:uiPriority w:val="20"/>
    <w:qFormat/>
    <w:rsid w:val="004144F8"/>
    <w:rPr>
      <w:i/>
      <w:iCs/>
    </w:rPr>
  </w:style>
  <w:style w:type="character" w:customStyle="1" w:styleId="pre">
    <w:name w:val="pre"/>
    <w:basedOn w:val="DefaultParagraphFont"/>
    <w:rsid w:val="004144F8"/>
  </w:style>
  <w:style w:type="character" w:customStyle="1" w:styleId="brackets">
    <w:name w:val="brackets"/>
    <w:basedOn w:val="DefaultParagraphFont"/>
    <w:rsid w:val="004144F8"/>
  </w:style>
  <w:style w:type="character" w:styleId="Hyperlink">
    <w:name w:val="Hyperlink"/>
    <w:basedOn w:val="DefaultParagraphFont"/>
    <w:uiPriority w:val="99"/>
    <w:unhideWhenUsed/>
    <w:rsid w:val="004144F8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4144F8"/>
    <w:pPr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">
    <w:name w:val="a"/>
    <w:basedOn w:val="DefaultParagraphFont"/>
    <w:rsid w:val="004144F8"/>
  </w:style>
  <w:style w:type="character" w:styleId="PlaceholderText">
    <w:name w:val="Placeholder Text"/>
    <w:basedOn w:val="DefaultParagraphFont"/>
    <w:uiPriority w:val="99"/>
    <w:semiHidden/>
    <w:rsid w:val="004144F8"/>
    <w:rPr>
      <w:color w:val="808080"/>
    </w:rPr>
  </w:style>
  <w:style w:type="character" w:styleId="HTMLCode">
    <w:name w:val="HTML Code"/>
    <w:basedOn w:val="DefaultParagraphFont"/>
    <w:uiPriority w:val="99"/>
    <w:semiHidden/>
    <w:unhideWhenUsed/>
    <w:rsid w:val="004144F8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4144F8"/>
    <w:rPr>
      <w:b/>
      <w:bCs/>
    </w:rPr>
  </w:style>
  <w:style w:type="paragraph" w:styleId="BodyText">
    <w:name w:val="Body Text"/>
    <w:basedOn w:val="Normal"/>
    <w:link w:val="BodyTextChar"/>
    <w:rsid w:val="004144F8"/>
    <w:pPr>
      <w:spacing w:after="0" w:line="240" w:lineRule="auto"/>
      <w:ind w:firstLine="0"/>
    </w:pPr>
    <w:rPr>
      <w:rFonts w:ascii="Times New Roman" w:eastAsia="Times New Roman" w:hAnsi="Times New Roman" w:cs="Times New Roman"/>
      <w:szCs w:val="20"/>
    </w:rPr>
  </w:style>
  <w:style w:type="character" w:customStyle="1" w:styleId="BodyTextChar">
    <w:name w:val="Body Text Char"/>
    <w:basedOn w:val="DefaultParagraphFont"/>
    <w:link w:val="BodyText"/>
    <w:rsid w:val="004144F8"/>
    <w:rPr>
      <w:rFonts w:ascii="Times New Roman" w:eastAsia="Times New Roman" w:hAnsi="Times New Roman" w:cs="Times New Roman"/>
      <w:szCs w:val="20"/>
    </w:rPr>
  </w:style>
  <w:style w:type="paragraph" w:styleId="TableofFigures">
    <w:name w:val="table of figures"/>
    <w:basedOn w:val="Normal"/>
    <w:next w:val="Normal"/>
    <w:uiPriority w:val="99"/>
    <w:unhideWhenUsed/>
    <w:rsid w:val="004144F8"/>
    <w:pPr>
      <w:spacing w:after="0"/>
    </w:pPr>
  </w:style>
  <w:style w:type="character" w:customStyle="1" w:styleId="Heading1Char">
    <w:name w:val="Heading 1 Char"/>
    <w:basedOn w:val="DefaultParagraphFont"/>
    <w:link w:val="Heading1"/>
    <w:uiPriority w:val="9"/>
    <w:rsid w:val="007450AB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450AB"/>
    <w:pPr>
      <w:spacing w:line="276" w:lineRule="auto"/>
      <w:ind w:firstLine="0"/>
      <w:jc w:val="left"/>
      <w:outlineLvl w:val="9"/>
    </w:pPr>
    <w:rPr>
      <w:lang w:eastAsia="ja-JP"/>
    </w:rPr>
  </w:style>
  <w:style w:type="character" w:customStyle="1" w:styleId="sr-only">
    <w:name w:val="sr-only"/>
    <w:basedOn w:val="DefaultParagraphFont"/>
    <w:rsid w:val="002717B1"/>
  </w:style>
  <w:style w:type="character" w:customStyle="1" w:styleId="text">
    <w:name w:val="text"/>
    <w:basedOn w:val="DefaultParagraphFont"/>
    <w:rsid w:val="002717B1"/>
  </w:style>
  <w:style w:type="character" w:customStyle="1" w:styleId="title-text">
    <w:name w:val="title-text"/>
    <w:basedOn w:val="DefaultParagraphFont"/>
    <w:rsid w:val="00F917A7"/>
  </w:style>
  <w:style w:type="character" w:customStyle="1" w:styleId="al-author-name-more">
    <w:name w:val="al-author-name-more"/>
    <w:basedOn w:val="DefaultParagraphFont"/>
    <w:rsid w:val="006C3E4A"/>
  </w:style>
  <w:style w:type="character" w:customStyle="1" w:styleId="delimiter">
    <w:name w:val="delimiter"/>
    <w:basedOn w:val="DefaultParagraphFont"/>
    <w:rsid w:val="006C3E4A"/>
  </w:style>
  <w:style w:type="character" w:customStyle="1" w:styleId="Heading2Char">
    <w:name w:val="Heading 2 Char"/>
    <w:basedOn w:val="DefaultParagraphFont"/>
    <w:link w:val="Heading2"/>
    <w:uiPriority w:val="9"/>
    <w:rsid w:val="0090100B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customStyle="1" w:styleId="nowrap">
    <w:name w:val="nowrap"/>
    <w:basedOn w:val="DefaultParagraphFont"/>
    <w:rsid w:val="007F753E"/>
  </w:style>
  <w:style w:type="paragraph" w:styleId="HTMLPreformatted">
    <w:name w:val="HTML Preformatted"/>
    <w:basedOn w:val="Normal"/>
    <w:link w:val="HTMLPreformattedChar"/>
    <w:uiPriority w:val="99"/>
    <w:unhideWhenUsed/>
    <w:rsid w:val="00A2300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firstLine="0"/>
      <w:jc w:val="left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2300B"/>
    <w:rPr>
      <w:rFonts w:ascii="Courier New" w:eastAsia="Times New Roman" w:hAnsi="Courier New" w:cs="Courier New"/>
      <w:sz w:val="20"/>
      <w:szCs w:val="20"/>
    </w:rPr>
  </w:style>
  <w:style w:type="character" w:customStyle="1" w:styleId="n">
    <w:name w:val="n"/>
    <w:basedOn w:val="DefaultParagraphFont"/>
    <w:rsid w:val="00A2300B"/>
  </w:style>
  <w:style w:type="character" w:customStyle="1" w:styleId="Heading3Char">
    <w:name w:val="Heading 3 Char"/>
    <w:basedOn w:val="DefaultParagraphFont"/>
    <w:link w:val="Heading3"/>
    <w:uiPriority w:val="9"/>
    <w:semiHidden/>
    <w:rsid w:val="009C4025"/>
    <w:rPr>
      <w:rFonts w:asciiTheme="majorHAnsi" w:eastAsiaTheme="majorEastAsia" w:hAnsiTheme="majorHAnsi" w:cstheme="majorBidi"/>
      <w:b/>
      <w:bCs/>
      <w:color w:val="4472C4" w:themeColor="accent1"/>
    </w:rPr>
  </w:style>
  <w:style w:type="paragraph" w:customStyle="1" w:styleId="Default">
    <w:name w:val="Default"/>
    <w:rsid w:val="00A574D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mtfg0">
    <w:name w:val="mtfg0"/>
    <w:basedOn w:val="DefaultParagraphFont"/>
    <w:rsid w:val="00B95F9C"/>
  </w:style>
  <w:style w:type="character" w:customStyle="1" w:styleId="kgnlhe">
    <w:name w:val="kgnlhe"/>
    <w:basedOn w:val="DefaultParagraphFont"/>
    <w:rsid w:val="004337E0"/>
  </w:style>
  <w:style w:type="character" w:customStyle="1" w:styleId="acopre">
    <w:name w:val="acopre"/>
    <w:basedOn w:val="DefaultParagraphFont"/>
    <w:rsid w:val="000D3D19"/>
  </w:style>
  <w:style w:type="character" w:styleId="LineNumber">
    <w:name w:val="line number"/>
    <w:basedOn w:val="DefaultParagraphFont"/>
    <w:uiPriority w:val="99"/>
    <w:semiHidden/>
    <w:unhideWhenUsed/>
    <w:rsid w:val="00B430B4"/>
  </w:style>
  <w:style w:type="paragraph" w:customStyle="1" w:styleId="Normal1">
    <w:name w:val="Normal1"/>
    <w:rsid w:val="000369F7"/>
    <w:pPr>
      <w:spacing w:after="0" w:line="276" w:lineRule="auto"/>
      <w:contextualSpacing/>
    </w:pPr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324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263117">
          <w:marLeft w:val="-150"/>
          <w:marRight w:val="-15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61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401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6726515">
                      <w:marLeft w:val="-75"/>
                      <w:marRight w:val="-7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16840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3243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7380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96610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12147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02130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458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10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92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16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2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6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3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46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42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3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35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7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39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9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10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1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9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52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147075">
          <w:marLeft w:val="-150"/>
          <w:marRight w:val="-15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92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55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719731">
                      <w:marLeft w:val="-75"/>
                      <w:marRight w:val="-7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71408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80453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19914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346956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96932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561802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3100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15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7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89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7EE542-C5EF-4ADB-9BA7-CC85EE2452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41</TotalTime>
  <Pages>1</Pages>
  <Words>74</Words>
  <Characters>42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alamia</cp:lastModifiedBy>
  <cp:revision>823</cp:revision>
  <cp:lastPrinted>2020-12-05T06:51:00Z</cp:lastPrinted>
  <dcterms:created xsi:type="dcterms:W3CDTF">2020-12-23T09:45:00Z</dcterms:created>
  <dcterms:modified xsi:type="dcterms:W3CDTF">2020-12-28T1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7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 6th edi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8th edition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peerj</vt:lpwstr>
  </property>
  <property fmtid="{D5CDD505-2E9C-101B-9397-08002B2CF9AE}" pid="21" name="Mendeley Recent Style Name 9_1">
    <vt:lpwstr>PeerJ</vt:lpwstr>
  </property>
  <property fmtid="{D5CDD505-2E9C-101B-9397-08002B2CF9AE}" pid="22" name="Mendeley Document_1">
    <vt:lpwstr>True</vt:lpwstr>
  </property>
  <property fmtid="{D5CDD505-2E9C-101B-9397-08002B2CF9AE}" pid="23" name="Mendeley Citation Style_1">
    <vt:lpwstr>http://www.zotero.org/styles/peerj</vt:lpwstr>
  </property>
  <property fmtid="{D5CDD505-2E9C-101B-9397-08002B2CF9AE}" pid="24" name="Mendeley Unique User Id_1">
    <vt:lpwstr>722766f6-f878-3764-bf0f-93604f2227e8</vt:lpwstr>
  </property>
</Properties>
</file>